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0DFE6C" w14:textId="3601CE41" w:rsidR="00853AC5" w:rsidRDefault="00853AC5" w:rsidP="007F5037">
      <w:pPr>
        <w:pStyle w:val="Heading1"/>
        <w:jc w:val="center"/>
        <w:rPr>
          <w:lang w:val="bg-BG"/>
        </w:rPr>
      </w:pPr>
      <w:r w:rsidRPr="00853AC5">
        <w:rPr>
          <w:lang w:val="bg-BG"/>
        </w:rPr>
        <w:t>W</w:t>
      </w:r>
      <w:r w:rsidR="007F5037">
        <w:rPr>
          <w:lang w:val="bg-BG"/>
        </w:rPr>
        <w:t>orkshop</w:t>
      </w:r>
      <w:r w:rsidRPr="00853AC5">
        <w:rPr>
          <w:lang w:val="bg-BG"/>
        </w:rPr>
        <w:t xml:space="preserve">: </w:t>
      </w:r>
      <w:r w:rsidR="00D574A8" w:rsidRPr="00D574A8">
        <w:rPr>
          <w:bCs/>
        </w:rPr>
        <w:t>Performance Testing</w:t>
      </w:r>
      <w:r w:rsidR="006A3C64">
        <w:rPr>
          <w:bCs/>
        </w:rPr>
        <w:t xml:space="preserve"> </w:t>
      </w:r>
      <w:r w:rsidR="006A3C64" w:rsidRPr="006A3C64">
        <w:rPr>
          <w:bCs/>
        </w:rPr>
        <w:t xml:space="preserve">with </w:t>
      </w:r>
      <w:r w:rsidR="006A3C64" w:rsidRPr="006A3C64">
        <w:rPr>
          <w:bCs/>
          <w:noProof/>
          <w:lang w:val="en-GB"/>
        </w:rPr>
        <w:t>JMeter</w:t>
      </w:r>
      <w:r w:rsidR="006A3C64" w:rsidRPr="006A3C64">
        <w:rPr>
          <w:bCs/>
        </w:rPr>
        <w:t xml:space="preserve"> and K6</w:t>
      </w:r>
    </w:p>
    <w:p w14:paraId="18120EA3" w14:textId="47CDB762" w:rsidR="007F5037" w:rsidRPr="007F5037" w:rsidRDefault="00B65755" w:rsidP="007F5037">
      <w:pPr>
        <w:jc w:val="center"/>
        <w:rPr>
          <w:lang w:val="bg-BG"/>
        </w:rPr>
      </w:pPr>
      <w:r w:rsidRPr="00B65755">
        <w:rPr>
          <w:noProof/>
          <w:lang w:val="bg-BG" w:eastAsia="bg-BG"/>
        </w:rPr>
        <w:drawing>
          <wp:inline distT="0" distB="0" distL="0" distR="0" wp14:anchorId="3A011693" wp14:editId="138D1A89">
            <wp:extent cx="4831080" cy="2564630"/>
            <wp:effectExtent l="0" t="0" r="762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9110" cy="256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mc:AlternateContent>
          <mc:Choice Requires="wps">
            <w:drawing>
              <wp:inline distT="0" distB="0" distL="0" distR="0" wp14:anchorId="2133CEBB" wp14:editId="73F4BB0D">
                <wp:extent cx="304800" cy="304800"/>
                <wp:effectExtent l="0" t="0" r="0" b="0"/>
                <wp:docPr id="3" name="Rectangle 3" descr="Performance Testing Guide - Ensure Your Software Performs at Its Bes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F41E6A" id="Rectangle 3" o:spid="_x0000_s1026" alt="Performance Testing Guide - Ensure Your Software Performs at Its Bes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  <w:lang w:val="bg-BG" w:eastAsia="bg-BG"/>
        </w:rPr>
        <mc:AlternateContent>
          <mc:Choice Requires="wps">
            <w:drawing>
              <wp:inline distT="0" distB="0" distL="0" distR="0" wp14:anchorId="6BC3B5D8" wp14:editId="4E240539">
                <wp:extent cx="304800" cy="304800"/>
                <wp:effectExtent l="0" t="0" r="0" b="0"/>
                <wp:docPr id="8" name="AutoShape 5" descr="Performance Testing Guide - Ensure Your Software Performs at Its Bes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D911151" id="AutoShape 5" o:spid="_x0000_s1026" alt="Performance Testing Guide - Ensure Your Software Performs at Its Bes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" filled="f" stroked="f">
                <o:lock v:ext="edit" aspectratio="t"/>
                <w10:anchorlock/>
              </v:rect>
            </w:pict>
          </mc:Fallback>
        </mc:AlternateContent>
      </w:r>
    </w:p>
    <w:p w14:paraId="726F959A" w14:textId="7B53039D" w:rsidR="007F5037" w:rsidRDefault="006A3C64" w:rsidP="00853AC5">
      <w:r w:rsidRPr="006A3C64">
        <w:t xml:space="preserve">In this workshop, we will explore performance testing methodologies using two powerful tools: </w:t>
      </w:r>
      <w:r w:rsidRPr="006A3C64">
        <w:rPr>
          <w:b/>
          <w:bCs/>
        </w:rPr>
        <w:t xml:space="preserve">Apache </w:t>
      </w:r>
      <w:r w:rsidRPr="006A3C64">
        <w:rPr>
          <w:b/>
          <w:bCs/>
          <w:noProof/>
          <w:lang w:val="en-GB"/>
        </w:rPr>
        <w:t>JMeter</w:t>
      </w:r>
      <w:r w:rsidRPr="006A3C64">
        <w:t xml:space="preserve"> and </w:t>
      </w:r>
      <w:r w:rsidRPr="006A3C64">
        <w:rPr>
          <w:b/>
          <w:bCs/>
        </w:rPr>
        <w:t>K6 Framework</w:t>
      </w:r>
      <w:r w:rsidRPr="006A3C64">
        <w:t>.</w:t>
      </w:r>
    </w:p>
    <w:p w14:paraId="329B4B3F" w14:textId="77777777" w:rsidR="000F7E20" w:rsidRPr="000F7E20" w:rsidRDefault="000F7E20" w:rsidP="000F7E20">
      <w:pPr>
        <w:pStyle w:val="Heading3"/>
        <w:rPr>
          <w:lang w:val="bg-BG"/>
        </w:rPr>
      </w:pPr>
      <w:r w:rsidRPr="000F7E20">
        <w:rPr>
          <w:lang w:val="bg-BG"/>
        </w:rPr>
        <w:t>How to Run the Project</w:t>
      </w:r>
    </w:p>
    <w:p w14:paraId="0AA27832" w14:textId="77777777" w:rsidR="000F7E20" w:rsidRPr="000F7E20" w:rsidRDefault="000F7E20" w:rsidP="000F7E20">
      <w:r w:rsidRPr="000F7E20">
        <w:t xml:space="preserve">You should have installed </w:t>
      </w:r>
      <w:r w:rsidRPr="000F7E20">
        <w:rPr>
          <w:b/>
          <w:lang w:val="en-GB"/>
        </w:rPr>
        <w:t>Docker</w:t>
      </w:r>
      <w:r w:rsidRPr="000F7E20">
        <w:t xml:space="preserve">. </w:t>
      </w:r>
    </w:p>
    <w:p w14:paraId="15E9D482" w14:textId="77777777" w:rsidR="000F7E20" w:rsidRPr="000F7E20" w:rsidRDefault="000F7E20" w:rsidP="000F7E20">
      <w:r w:rsidRPr="000F7E20">
        <w:t xml:space="preserve">Follow these steps to get the application running in a </w:t>
      </w:r>
      <w:r w:rsidRPr="000F7E20">
        <w:rPr>
          <w:lang w:val="en-GB"/>
        </w:rPr>
        <w:t>Docker</w:t>
      </w:r>
      <w:r w:rsidRPr="000F7E20">
        <w:t xml:space="preserve"> container.</w:t>
      </w:r>
    </w:p>
    <w:p w14:paraId="468A377F" w14:textId="77777777" w:rsidR="000F7E20" w:rsidRPr="000F7E20" w:rsidRDefault="000F7E20" w:rsidP="000F7E20">
      <w:pPr>
        <w:numPr>
          <w:ilvl w:val="0"/>
          <w:numId w:val="9"/>
        </w:numPr>
        <w:spacing w:line="240" w:lineRule="auto"/>
        <w:rPr>
          <w:bCs/>
          <w:lang w:val="bg-BG"/>
        </w:rPr>
      </w:pPr>
      <w:r w:rsidRPr="000F7E20">
        <w:rPr>
          <w:b/>
          <w:bCs/>
          <w:lang w:val="bg-BG"/>
        </w:rPr>
        <w:t>Download</w:t>
      </w:r>
      <w:r w:rsidRPr="000F7E20">
        <w:rPr>
          <w:bCs/>
          <w:lang w:val="bg-BG"/>
        </w:rPr>
        <w:t xml:space="preserve"> the </w:t>
      </w:r>
      <w:r w:rsidRPr="000F7E20">
        <w:rPr>
          <w:b/>
          <w:bCs/>
          <w:lang w:val="bg-BG"/>
        </w:rPr>
        <w:t>EShop.zip</w:t>
      </w:r>
      <w:r w:rsidRPr="000F7E20">
        <w:rPr>
          <w:bCs/>
          <w:lang w:val="bg-BG"/>
        </w:rPr>
        <w:t xml:space="preserve"> file, which contains all the necessary files. </w:t>
      </w:r>
    </w:p>
    <w:p w14:paraId="3F7FECC9" w14:textId="77777777" w:rsidR="000F7E20" w:rsidRPr="000F7E20" w:rsidRDefault="000F7E20" w:rsidP="000F7E20">
      <w:pPr>
        <w:numPr>
          <w:ilvl w:val="0"/>
          <w:numId w:val="9"/>
        </w:numPr>
        <w:spacing w:line="240" w:lineRule="auto"/>
        <w:rPr>
          <w:bCs/>
          <w:lang w:val="bg-BG"/>
        </w:rPr>
      </w:pPr>
      <w:r w:rsidRPr="000F7E20">
        <w:rPr>
          <w:b/>
          <w:bCs/>
          <w:lang w:val="bg-BG"/>
        </w:rPr>
        <w:t>Unzip</w:t>
      </w:r>
      <w:r w:rsidRPr="000F7E20">
        <w:rPr>
          <w:bCs/>
          <w:lang w:val="bg-BG"/>
        </w:rPr>
        <w:t xml:space="preserve"> the </w:t>
      </w:r>
      <w:r w:rsidRPr="000F7E20">
        <w:rPr>
          <w:b/>
          <w:bCs/>
          <w:lang w:val="bg-BG"/>
        </w:rPr>
        <w:t>EShop.zip</w:t>
      </w:r>
      <w:r w:rsidRPr="000F7E20">
        <w:rPr>
          <w:bCs/>
          <w:lang w:val="bg-BG"/>
        </w:rPr>
        <w:t xml:space="preserve"> file into your preferred directory on your machine.</w:t>
      </w:r>
    </w:p>
    <w:p w14:paraId="29ABB935" w14:textId="77777777" w:rsidR="000F7E20" w:rsidRPr="000F7E20" w:rsidRDefault="000F7E20" w:rsidP="000F7E20">
      <w:pPr>
        <w:numPr>
          <w:ilvl w:val="0"/>
          <w:numId w:val="9"/>
        </w:numPr>
        <w:spacing w:line="240" w:lineRule="auto"/>
        <w:rPr>
          <w:bCs/>
          <w:lang w:val="bg-BG"/>
        </w:rPr>
      </w:pPr>
      <w:r w:rsidRPr="000F7E20">
        <w:rPr>
          <w:b/>
          <w:bCs/>
          <w:lang w:val="bg-BG"/>
        </w:rPr>
        <w:t>Build</w:t>
      </w:r>
      <w:r w:rsidRPr="000F7E20">
        <w:rPr>
          <w:bCs/>
          <w:lang w:val="bg-BG"/>
        </w:rPr>
        <w:t xml:space="preserve"> and </w:t>
      </w:r>
      <w:r w:rsidRPr="000F7E20">
        <w:rPr>
          <w:b/>
          <w:bCs/>
          <w:lang w:val="bg-BG"/>
        </w:rPr>
        <w:t>Run the Docker Containers</w:t>
      </w:r>
      <w:r w:rsidRPr="000F7E20">
        <w:rPr>
          <w:bCs/>
          <w:lang w:val="bg-BG"/>
        </w:rPr>
        <w:t xml:space="preserve">. </w:t>
      </w:r>
    </w:p>
    <w:p w14:paraId="3BECE618" w14:textId="77777777" w:rsidR="000F7E20" w:rsidRPr="000F7E20" w:rsidRDefault="000F7E20" w:rsidP="000F7E20">
      <w:pPr>
        <w:rPr>
          <w:bCs/>
          <w:lang w:val="bg-BG"/>
        </w:rPr>
      </w:pPr>
      <w:r w:rsidRPr="000F7E20">
        <w:rPr>
          <w:lang w:val="bg-BG"/>
        </w:rPr>
        <w:t xml:space="preserve">Ensure you have </w:t>
      </w:r>
      <w:r w:rsidRPr="000F7E20">
        <w:rPr>
          <w:b/>
          <w:lang w:val="bg-BG"/>
        </w:rPr>
        <w:t>Docker</w:t>
      </w:r>
      <w:r w:rsidRPr="000F7E20">
        <w:rPr>
          <w:lang w:val="bg-BG"/>
        </w:rPr>
        <w:t xml:space="preserve"> and </w:t>
      </w:r>
      <w:r w:rsidRPr="000F7E20">
        <w:rPr>
          <w:b/>
          <w:lang w:val="bg-BG"/>
        </w:rPr>
        <w:t>Docker Compose</w:t>
      </w:r>
      <w:r w:rsidRPr="000F7E20">
        <w:rPr>
          <w:lang w:val="bg-BG"/>
        </w:rPr>
        <w:t xml:space="preserve"> installed. Then, run the following command to build and start the containers:</w:t>
      </w:r>
    </w:p>
    <w:p w14:paraId="0A43F745" w14:textId="77777777" w:rsidR="000F7E20" w:rsidRPr="000F7E20" w:rsidRDefault="000F7E20" w:rsidP="000F7E20">
      <w:pPr>
        <w:rPr>
          <w:b/>
          <w:lang w:val="bg-BG"/>
        </w:rPr>
      </w:pPr>
      <w:r w:rsidRPr="000F7E20">
        <w:rPr>
          <w:b/>
          <w:lang w:val="bg-BG"/>
        </w:rPr>
        <w:t xml:space="preserve">    </w:t>
      </w:r>
      <w:r w:rsidRPr="000F7E20">
        <w:rPr>
          <w:b/>
          <w:bdr w:val="single" w:sz="4" w:space="0" w:color="auto"/>
          <w:lang w:val="bg-BG"/>
        </w:rPr>
        <w:t>docker-compose up --build</w:t>
      </w:r>
    </w:p>
    <w:p w14:paraId="6C71CFA8" w14:textId="77777777" w:rsidR="000F7E20" w:rsidRPr="000F7E20" w:rsidRDefault="000F7E20" w:rsidP="000F7E20">
      <w:pPr>
        <w:rPr>
          <w:lang w:val="bg-BG"/>
        </w:rPr>
      </w:pPr>
      <w:r w:rsidRPr="000F7E20">
        <w:rPr>
          <w:lang w:val="bg-BG"/>
        </w:rPr>
        <w:t>This command will load the Docker image into your local Docker environment.</w:t>
      </w:r>
    </w:p>
    <w:p w14:paraId="653845B5" w14:textId="77777777" w:rsidR="000F7E20" w:rsidRPr="000F7E20" w:rsidRDefault="000F7E20" w:rsidP="000F7E20">
      <w:pPr>
        <w:numPr>
          <w:ilvl w:val="0"/>
          <w:numId w:val="9"/>
        </w:numPr>
        <w:rPr>
          <w:lang w:val="bg-BG"/>
        </w:rPr>
      </w:pPr>
      <w:r w:rsidRPr="000F7E20">
        <w:rPr>
          <w:b/>
          <w:lang w:val="bg-BG"/>
        </w:rPr>
        <w:t>Access</w:t>
      </w:r>
      <w:r w:rsidRPr="000F7E20">
        <w:rPr>
          <w:lang w:val="bg-BG"/>
        </w:rPr>
        <w:t xml:space="preserve"> the API</w:t>
      </w:r>
    </w:p>
    <w:p w14:paraId="3AD71D53" w14:textId="77777777" w:rsidR="000F7E20" w:rsidRPr="000F7E20" w:rsidRDefault="000F7E20" w:rsidP="000F7E20">
      <w:pPr>
        <w:rPr>
          <w:lang w:val="bg-BG"/>
        </w:rPr>
      </w:pPr>
      <w:r w:rsidRPr="000F7E20">
        <w:rPr>
          <w:lang w:val="bg-BG"/>
        </w:rPr>
        <w:t>Once the containers are up and running, you can access the API at</w:t>
      </w:r>
      <w:r w:rsidRPr="000F7E20">
        <w:t xml:space="preserve"> </w:t>
      </w:r>
      <w:hyperlink r:id="rId9" w:history="1">
        <w:r w:rsidRPr="000F7E20">
          <w:rPr>
            <w:rStyle w:val="Hyperlink"/>
            <w:lang w:val="bg-BG"/>
          </w:rPr>
          <w:t>http://localhost:5000/api</w:t>
        </w:r>
      </w:hyperlink>
      <w:r w:rsidRPr="000F7E20">
        <w:rPr>
          <w:lang w:val="bg-BG"/>
        </w:rPr>
        <w:t>.</w:t>
      </w:r>
    </w:p>
    <w:p w14:paraId="698CDA8F" w14:textId="77777777" w:rsidR="000F7E20" w:rsidRPr="000F7E20" w:rsidRDefault="000F7E20" w:rsidP="000F7E20">
      <w:pPr>
        <w:numPr>
          <w:ilvl w:val="0"/>
          <w:numId w:val="9"/>
        </w:numPr>
        <w:rPr>
          <w:lang w:val="bg-BG"/>
        </w:rPr>
      </w:pPr>
      <w:r w:rsidRPr="000F7E20">
        <w:rPr>
          <w:lang w:val="bg-BG"/>
        </w:rPr>
        <w:t xml:space="preserve">API </w:t>
      </w:r>
      <w:r w:rsidRPr="000F7E20">
        <w:rPr>
          <w:b/>
          <w:lang w:val="bg-BG"/>
        </w:rPr>
        <w:t>Documentation</w:t>
      </w:r>
    </w:p>
    <w:p w14:paraId="5BA97EE2" w14:textId="77777777" w:rsidR="000F7E20" w:rsidRPr="000F7E20" w:rsidRDefault="000F7E20" w:rsidP="000F7E20">
      <w:pPr>
        <w:rPr>
          <w:lang w:val="bg-BG"/>
        </w:rPr>
      </w:pPr>
      <w:r w:rsidRPr="000F7E20">
        <w:rPr>
          <w:lang w:val="bg-BG"/>
        </w:rPr>
        <w:t xml:space="preserve">API documentation is available at </w:t>
      </w:r>
      <w:r w:rsidRPr="000F7E20">
        <w:fldChar w:fldCharType="begin"/>
      </w:r>
      <w:r w:rsidRPr="000F7E20">
        <w:instrText xml:space="preserve"> HYPERLINK "http://localhost:5000/api-docs" </w:instrText>
      </w:r>
      <w:r w:rsidRPr="000F7E20">
        <w:fldChar w:fldCharType="separate"/>
      </w:r>
      <w:r w:rsidRPr="000F7E20">
        <w:rPr>
          <w:rStyle w:val="Hyperlink"/>
          <w:lang w:val="bg-BG"/>
        </w:rPr>
        <w:t>http://localhost:5000/api-docs</w:t>
      </w:r>
      <w:r w:rsidRPr="000F7E20">
        <w:rPr>
          <w:lang w:val="bg-BG"/>
        </w:rPr>
        <w:fldChar w:fldCharType="end"/>
      </w:r>
      <w:r w:rsidRPr="000F7E20">
        <w:rPr>
          <w:lang w:val="bg-BG"/>
        </w:rPr>
        <w:t>.</w:t>
      </w:r>
    </w:p>
    <w:p w14:paraId="6CFDC1C3" w14:textId="0EC883B8" w:rsidR="00B65755" w:rsidRPr="00063AE6" w:rsidRDefault="00B65755" w:rsidP="00B65755">
      <w:pPr>
        <w:pStyle w:val="Heading2"/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Perform tests with </w:t>
      </w:r>
      <w:r>
        <w:rPr>
          <w:noProof/>
          <w:lang w:val="en-GB"/>
        </w:rPr>
        <w:t>JMetter</w:t>
      </w:r>
    </w:p>
    <w:p w14:paraId="7328CB71" w14:textId="77777777" w:rsidR="00804AAB" w:rsidRDefault="00B65755" w:rsidP="00804AAB">
      <w:pPr>
        <w:pStyle w:val="Heading3"/>
        <w:rPr>
          <w:lang w:val="bg-BG"/>
        </w:rPr>
      </w:pPr>
      <w:r w:rsidRPr="00B65755">
        <w:rPr>
          <w:lang w:val="bg-BG"/>
        </w:rPr>
        <w:t>Open Apache JMeter</w:t>
      </w:r>
    </w:p>
    <w:p w14:paraId="10086559" w14:textId="1805D8D6" w:rsidR="00361556" w:rsidRPr="00361556" w:rsidRDefault="00361556" w:rsidP="00804AAB">
      <w:pPr>
        <w:numPr>
          <w:ilvl w:val="0"/>
          <w:numId w:val="40"/>
        </w:numPr>
        <w:rPr>
          <w:noProof/>
          <w:lang w:val="en-GB"/>
        </w:rPr>
      </w:pPr>
      <w:r>
        <w:t xml:space="preserve">You should have already installed </w:t>
      </w:r>
      <w:r w:rsidRPr="00361556">
        <w:rPr>
          <w:noProof/>
          <w:lang w:val="en-GB"/>
        </w:rPr>
        <w:t>JMetter</w:t>
      </w:r>
      <w:r>
        <w:t>. If you don’t have it you can d</w:t>
      </w:r>
      <w:r w:rsidRPr="00361556">
        <w:t xml:space="preserve">ownload the </w:t>
      </w:r>
      <w:r w:rsidRPr="00361556">
        <w:rPr>
          <w:noProof/>
          <w:lang w:val="en-GB"/>
        </w:rPr>
        <w:t>JMeter</w:t>
      </w:r>
      <w:r w:rsidRPr="00361556">
        <w:t xml:space="preserve"> binary – "</w:t>
      </w:r>
      <w:r w:rsidRPr="00361556">
        <w:rPr>
          <w:b/>
          <w:bCs/>
        </w:rPr>
        <w:t>apache-</w:t>
      </w:r>
      <w:r w:rsidRPr="00361556">
        <w:rPr>
          <w:b/>
          <w:bCs/>
          <w:noProof/>
          <w:lang w:val="en-GB"/>
        </w:rPr>
        <w:t>jmeter</w:t>
      </w:r>
      <w:r w:rsidRPr="00361556">
        <w:rPr>
          <w:b/>
          <w:bCs/>
        </w:rPr>
        <w:t>-{version}.zip</w:t>
      </w:r>
      <w:r w:rsidRPr="00361556">
        <w:t xml:space="preserve">" from Binaries section of </w:t>
      </w:r>
      <w:hyperlink r:id="rId10" w:history="1">
        <w:r w:rsidRPr="00361556">
          <w:rPr>
            <w:rStyle w:val="Hyperlink"/>
            <w:b/>
            <w:bCs/>
            <w:noProof/>
            <w:lang w:val="en-GB"/>
          </w:rPr>
          <w:t>Apache JMeter Official Website</w:t>
        </w:r>
      </w:hyperlink>
      <w:r>
        <w:rPr>
          <w:noProof/>
          <w:lang w:val="en-GB"/>
        </w:rPr>
        <w:t>.</w:t>
      </w:r>
    </w:p>
    <w:p w14:paraId="3481BB74" w14:textId="70012A61" w:rsidR="00361556" w:rsidRPr="00B65755" w:rsidRDefault="00B65755" w:rsidP="00804AAB">
      <w:pPr>
        <w:rPr>
          <w:lang w:val="bg-BG"/>
        </w:rPr>
      </w:pPr>
      <w:r w:rsidRPr="00B65755">
        <w:rPr>
          <w:lang w:val="bg-BG"/>
        </w:rPr>
        <w:t xml:space="preserve">Start JMeter by running the </w:t>
      </w:r>
      <w:r w:rsidRPr="00B65755">
        <w:rPr>
          <w:b/>
          <w:lang w:val="bg-BG"/>
        </w:rPr>
        <w:t>jmeter.bat</w:t>
      </w:r>
      <w:r w:rsidRPr="00B65755">
        <w:rPr>
          <w:lang w:val="bg-BG"/>
        </w:rPr>
        <w:t xml:space="preserve"> (Windows) or </w:t>
      </w:r>
      <w:r w:rsidRPr="00B65755">
        <w:rPr>
          <w:b/>
          <w:lang w:val="bg-BG"/>
        </w:rPr>
        <w:t>jmeter.sh</w:t>
      </w:r>
      <w:r w:rsidRPr="00B65755">
        <w:rPr>
          <w:lang w:val="bg-BG"/>
        </w:rPr>
        <w:t xml:space="preserve"> (Linux/Mac) script from the </w:t>
      </w:r>
      <w:r w:rsidRPr="00B65755">
        <w:rPr>
          <w:b/>
          <w:lang w:val="bg-BG"/>
        </w:rPr>
        <w:t>JMeter bin directory</w:t>
      </w:r>
      <w:r w:rsidRPr="00B65755">
        <w:rPr>
          <w:lang w:val="bg-BG"/>
        </w:rPr>
        <w:t>.</w:t>
      </w:r>
    </w:p>
    <w:p w14:paraId="6696E51E" w14:textId="47B50DA9" w:rsidR="00B65755" w:rsidRPr="00B65755" w:rsidRDefault="00B65755" w:rsidP="00B65755">
      <w:pPr>
        <w:pStyle w:val="Heading3"/>
        <w:rPr>
          <w:lang w:val="bg-BG"/>
        </w:rPr>
      </w:pPr>
      <w:r w:rsidRPr="00B65755">
        <w:rPr>
          <w:lang w:val="bg-BG"/>
        </w:rPr>
        <w:lastRenderedPageBreak/>
        <w:t>Add a Thread Group</w:t>
      </w:r>
    </w:p>
    <w:p w14:paraId="5746AD53" w14:textId="0F44BDBB" w:rsidR="00B65755" w:rsidRDefault="00B65755" w:rsidP="00804AAB">
      <w:pPr>
        <w:rPr>
          <w:lang w:val="bg-BG"/>
        </w:rPr>
      </w:pPr>
      <w:r w:rsidRPr="00B65755">
        <w:rPr>
          <w:lang w:val="bg-BG"/>
        </w:rPr>
        <w:t xml:space="preserve">Right-click on the </w:t>
      </w:r>
      <w:r w:rsidRPr="00B65755">
        <w:rPr>
          <w:b/>
          <w:bCs/>
          <w:lang w:val="bg-BG"/>
        </w:rPr>
        <w:t>Test Plan</w:t>
      </w:r>
      <w:r w:rsidRPr="00B65755">
        <w:rPr>
          <w:lang w:val="bg-BG"/>
        </w:rPr>
        <w:t xml:space="preserve"> in the left-hand tree.</w:t>
      </w:r>
      <w:r w:rsidR="00602608">
        <w:t xml:space="preserve"> </w:t>
      </w:r>
      <w:r w:rsidRPr="00B65755">
        <w:rPr>
          <w:lang w:val="bg-BG"/>
        </w:rPr>
        <w:t xml:space="preserve">Select </w:t>
      </w:r>
      <w:r w:rsidRPr="00B65755">
        <w:rPr>
          <w:b/>
          <w:bCs/>
          <w:lang w:val="bg-BG"/>
        </w:rPr>
        <w:t>Add &gt; Threads (Users) &gt; Thread Group</w:t>
      </w:r>
      <w:r w:rsidRPr="00B65755">
        <w:rPr>
          <w:lang w:val="bg-BG"/>
        </w:rPr>
        <w:t>.</w:t>
      </w:r>
    </w:p>
    <w:p w14:paraId="6487A316" w14:textId="5009362C" w:rsidR="00804AAB" w:rsidRPr="00B65755" w:rsidRDefault="00804AAB" w:rsidP="00804AAB">
      <w:pPr>
        <w:rPr>
          <w:lang w:val="bg-BG"/>
        </w:rPr>
      </w:pPr>
      <w:r w:rsidRPr="00804AAB">
        <w:rPr>
          <w:noProof/>
          <w:lang w:val="bg-BG" w:eastAsia="bg-BG"/>
        </w:rPr>
        <w:drawing>
          <wp:inline distT="0" distB="0" distL="0" distR="0" wp14:anchorId="0C70032A" wp14:editId="26F8334B">
            <wp:extent cx="4378480" cy="960120"/>
            <wp:effectExtent l="19050" t="19050" r="22225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4360" cy="9701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742889" w14:textId="0CFB1C3B" w:rsidR="00B65755" w:rsidRPr="00804AAB" w:rsidRDefault="00B65755" w:rsidP="00804AAB">
      <w:r w:rsidRPr="00B65755">
        <w:rPr>
          <w:lang w:val="bg-BG"/>
        </w:rPr>
        <w:t xml:space="preserve">This will create a </w:t>
      </w:r>
      <w:r w:rsidRPr="00361556">
        <w:rPr>
          <w:b/>
          <w:lang w:val="bg-BG"/>
        </w:rPr>
        <w:t>Thread Group</w:t>
      </w:r>
      <w:r w:rsidRPr="00B65755">
        <w:rPr>
          <w:lang w:val="bg-BG"/>
        </w:rPr>
        <w:t xml:space="preserve"> where you can define the </w:t>
      </w:r>
      <w:r w:rsidRPr="00804AAB">
        <w:rPr>
          <w:b/>
          <w:lang w:val="bg-BG"/>
        </w:rPr>
        <w:t>number of users</w:t>
      </w:r>
      <w:r w:rsidRPr="00B65755">
        <w:rPr>
          <w:lang w:val="bg-BG"/>
        </w:rPr>
        <w:t xml:space="preserve"> (</w:t>
      </w:r>
      <w:r w:rsidRPr="00804AAB">
        <w:rPr>
          <w:b/>
          <w:lang w:val="bg-BG"/>
        </w:rPr>
        <w:t>threads</w:t>
      </w:r>
      <w:r w:rsidRPr="00B65755">
        <w:rPr>
          <w:lang w:val="bg-BG"/>
        </w:rPr>
        <w:t xml:space="preserve">), </w:t>
      </w:r>
      <w:r w:rsidRPr="00804AAB">
        <w:rPr>
          <w:b/>
          <w:lang w:val="bg-BG"/>
        </w:rPr>
        <w:t>ramp-up period</w:t>
      </w:r>
      <w:r w:rsidRPr="00B65755">
        <w:rPr>
          <w:lang w:val="bg-BG"/>
        </w:rPr>
        <w:t xml:space="preserve"> and </w:t>
      </w:r>
      <w:r w:rsidRPr="00804AAB">
        <w:rPr>
          <w:b/>
          <w:lang w:val="bg-BG"/>
        </w:rPr>
        <w:t>loop count</w:t>
      </w:r>
      <w:r w:rsidRPr="00B65755">
        <w:rPr>
          <w:lang w:val="bg-BG"/>
        </w:rPr>
        <w:t>.</w:t>
      </w:r>
      <w:r w:rsidR="00804AAB">
        <w:t xml:space="preserve"> Do not forget to change </w:t>
      </w:r>
      <w:r w:rsidR="00804AAB" w:rsidRPr="00804AAB">
        <w:rPr>
          <w:b/>
        </w:rPr>
        <w:t>thread name</w:t>
      </w:r>
      <w:r w:rsidR="00804AAB">
        <w:t xml:space="preserve">. </w:t>
      </w:r>
    </w:p>
    <w:p w14:paraId="4C86E3A9" w14:textId="75189B62" w:rsidR="00804AAB" w:rsidRPr="00B65755" w:rsidRDefault="00804AAB" w:rsidP="00804AAB">
      <w:pPr>
        <w:rPr>
          <w:lang w:val="bg-BG"/>
        </w:rPr>
      </w:pPr>
      <w:r w:rsidRPr="00804AAB">
        <w:rPr>
          <w:noProof/>
          <w:lang w:val="bg-BG" w:eastAsia="bg-BG"/>
        </w:rPr>
        <w:drawing>
          <wp:inline distT="0" distB="0" distL="0" distR="0" wp14:anchorId="4C0DF31D" wp14:editId="124BB004">
            <wp:extent cx="4861560" cy="26866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0800" cy="2691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B1BE" w14:textId="19EC2E0A" w:rsidR="00804AAB" w:rsidRPr="00804AAB" w:rsidRDefault="00297576" w:rsidP="00804AAB">
      <w:pPr>
        <w:pStyle w:val="Heading3"/>
      </w:pPr>
      <w:r>
        <w:t>Blog C</w:t>
      </w:r>
      <w:r w:rsidR="00804AAB">
        <w:t>ategory</w:t>
      </w:r>
      <w:r>
        <w:t xml:space="preserve"> Get All R</w:t>
      </w:r>
      <w:r w:rsidR="00804AAB">
        <w:t xml:space="preserve">equest </w:t>
      </w:r>
    </w:p>
    <w:p w14:paraId="7C43F25F" w14:textId="40C61816" w:rsidR="00B65755" w:rsidRPr="00B65755" w:rsidRDefault="00B65755" w:rsidP="00804AAB">
      <w:pPr>
        <w:pStyle w:val="Heading4"/>
        <w:rPr>
          <w:lang w:val="bg-BG"/>
        </w:rPr>
      </w:pPr>
      <w:r w:rsidRPr="00B65755">
        <w:rPr>
          <w:lang w:val="bg-BG"/>
        </w:rPr>
        <w:t>Add an HTTP</w:t>
      </w:r>
      <w:r w:rsidR="00BD6C36">
        <w:t xml:space="preserve"> Get</w:t>
      </w:r>
      <w:r w:rsidRPr="00B65755">
        <w:rPr>
          <w:lang w:val="bg-BG"/>
        </w:rPr>
        <w:t xml:space="preserve"> Request</w:t>
      </w:r>
    </w:p>
    <w:p w14:paraId="483189A4" w14:textId="043A93E6" w:rsidR="00B65755" w:rsidRDefault="00B65755" w:rsidP="00804AAB">
      <w:pPr>
        <w:rPr>
          <w:lang w:val="bg-BG"/>
        </w:rPr>
      </w:pPr>
      <w:r w:rsidRPr="00B65755">
        <w:rPr>
          <w:lang w:val="bg-BG"/>
        </w:rPr>
        <w:t xml:space="preserve">Right-click on the </w:t>
      </w:r>
      <w:r w:rsidRPr="00B65755">
        <w:rPr>
          <w:b/>
          <w:bCs/>
          <w:lang w:val="bg-BG"/>
        </w:rPr>
        <w:t>Thread Group</w:t>
      </w:r>
      <w:r w:rsidRPr="00B65755">
        <w:rPr>
          <w:lang w:val="bg-BG"/>
        </w:rPr>
        <w:t xml:space="preserve"> you just created.</w:t>
      </w:r>
      <w:r w:rsidR="00804AAB">
        <w:t xml:space="preserve"> </w:t>
      </w:r>
      <w:r w:rsidRPr="00B65755">
        <w:rPr>
          <w:lang w:val="bg-BG"/>
        </w:rPr>
        <w:t xml:space="preserve">Select </w:t>
      </w:r>
      <w:r w:rsidRPr="00B65755">
        <w:rPr>
          <w:b/>
          <w:bCs/>
          <w:lang w:val="bg-BG"/>
        </w:rPr>
        <w:t>Add &gt; Sampler &gt; HTTP Request</w:t>
      </w:r>
      <w:r w:rsidRPr="00B65755">
        <w:rPr>
          <w:lang w:val="bg-BG"/>
        </w:rPr>
        <w:t>.</w:t>
      </w:r>
    </w:p>
    <w:p w14:paraId="564886DD" w14:textId="17A77706" w:rsidR="00804AAB" w:rsidRPr="00B65755" w:rsidRDefault="00602608" w:rsidP="00804AAB">
      <w:pPr>
        <w:rPr>
          <w:lang w:val="bg-BG"/>
        </w:rPr>
      </w:pPr>
      <w:r w:rsidRPr="00602608">
        <w:rPr>
          <w:noProof/>
          <w:lang w:val="bg-BG" w:eastAsia="bg-BG"/>
        </w:rPr>
        <w:drawing>
          <wp:inline distT="0" distB="0" distL="0" distR="0" wp14:anchorId="0E8DF22E" wp14:editId="270112D9">
            <wp:extent cx="5106113" cy="1190791"/>
            <wp:effectExtent l="19050" t="19050" r="18415" b="285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1907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F7A333E" w14:textId="77777777" w:rsidR="00B65755" w:rsidRPr="00B65755" w:rsidRDefault="00B65755" w:rsidP="00804AAB">
      <w:pPr>
        <w:rPr>
          <w:lang w:val="bg-BG"/>
        </w:rPr>
      </w:pPr>
      <w:r w:rsidRPr="00B65755">
        <w:rPr>
          <w:lang w:val="bg-BG"/>
        </w:rPr>
        <w:t>This will add an HTTP Request Sampler to the Thread Group.</w:t>
      </w:r>
    </w:p>
    <w:p w14:paraId="7E0CA31E" w14:textId="3275D26C" w:rsidR="00B65755" w:rsidRPr="00B65755" w:rsidRDefault="00B65755" w:rsidP="00804AAB">
      <w:pPr>
        <w:pStyle w:val="Heading4"/>
        <w:rPr>
          <w:lang w:val="bg-BG"/>
        </w:rPr>
      </w:pPr>
      <w:r w:rsidRPr="00B65755">
        <w:rPr>
          <w:lang w:val="bg-BG"/>
        </w:rPr>
        <w:t xml:space="preserve">Configure the </w:t>
      </w:r>
      <w:r w:rsidR="00602608">
        <w:t xml:space="preserve">Get </w:t>
      </w:r>
      <w:r w:rsidRPr="00B65755">
        <w:rPr>
          <w:lang w:val="bg-BG"/>
        </w:rPr>
        <w:t>HTTP Request</w:t>
      </w:r>
    </w:p>
    <w:p w14:paraId="45DAAEAF" w14:textId="20F959CA" w:rsidR="00B65755" w:rsidRPr="00B65755" w:rsidRDefault="00B65755" w:rsidP="00B65755">
      <w:pPr>
        <w:numPr>
          <w:ilvl w:val="0"/>
          <w:numId w:val="34"/>
        </w:numPr>
        <w:rPr>
          <w:lang w:val="bg-BG"/>
        </w:rPr>
      </w:pPr>
      <w:r w:rsidRPr="00B65755">
        <w:rPr>
          <w:b/>
          <w:bCs/>
          <w:lang w:val="bg-BG"/>
        </w:rPr>
        <w:t>Name</w:t>
      </w:r>
      <w:r w:rsidRPr="00B65755">
        <w:rPr>
          <w:lang w:val="bg-BG"/>
        </w:rPr>
        <w:t>: G</w:t>
      </w:r>
      <w:r w:rsidR="00602608">
        <w:rPr>
          <w:lang w:val="bg-BG"/>
        </w:rPr>
        <w:t>ive a name to your HTTP Request</w:t>
      </w:r>
    </w:p>
    <w:p w14:paraId="716C41EB" w14:textId="66E51A01" w:rsidR="00B65755" w:rsidRPr="00B65755" w:rsidRDefault="00B65755" w:rsidP="00B65755">
      <w:pPr>
        <w:numPr>
          <w:ilvl w:val="0"/>
          <w:numId w:val="34"/>
        </w:numPr>
        <w:rPr>
          <w:lang w:val="bg-BG"/>
        </w:rPr>
      </w:pPr>
      <w:r w:rsidRPr="00B65755">
        <w:rPr>
          <w:b/>
          <w:bCs/>
          <w:lang w:val="bg-BG"/>
        </w:rPr>
        <w:t>Server Name or IP</w:t>
      </w:r>
      <w:r w:rsidRPr="00B65755">
        <w:rPr>
          <w:lang w:val="bg-BG"/>
        </w:rPr>
        <w:t xml:space="preserve">: Enter </w:t>
      </w:r>
      <w:r w:rsidR="00C17A84" w:rsidRPr="00C17A84">
        <w:rPr>
          <w:bCs/>
          <w:lang w:val="en"/>
        </w:rPr>
        <w:t>"</w:t>
      </w:r>
      <w:r w:rsidR="00602608" w:rsidRPr="00602608">
        <w:rPr>
          <w:b/>
          <w:lang w:val="bg-BG"/>
        </w:rPr>
        <w:t>localhost</w:t>
      </w:r>
      <w:r w:rsidR="00C17A84" w:rsidRPr="00C17A84">
        <w:rPr>
          <w:bCs/>
          <w:lang w:val="en"/>
        </w:rPr>
        <w:t>"</w:t>
      </w:r>
      <w:r w:rsidRPr="00B65755">
        <w:rPr>
          <w:lang w:val="bg-BG"/>
        </w:rPr>
        <w:t xml:space="preserve"> (or the IP address of the server if it's different).</w:t>
      </w:r>
    </w:p>
    <w:p w14:paraId="6129C61C" w14:textId="1926D2DC" w:rsidR="00B65755" w:rsidRPr="00B65755" w:rsidRDefault="00B65755" w:rsidP="00B65755">
      <w:pPr>
        <w:numPr>
          <w:ilvl w:val="0"/>
          <w:numId w:val="34"/>
        </w:numPr>
        <w:rPr>
          <w:lang w:val="bg-BG"/>
        </w:rPr>
      </w:pPr>
      <w:r w:rsidRPr="00B65755">
        <w:rPr>
          <w:b/>
          <w:bCs/>
          <w:lang w:val="bg-BG"/>
        </w:rPr>
        <w:t>Port Number</w:t>
      </w:r>
      <w:r w:rsidRPr="00B65755">
        <w:rPr>
          <w:lang w:val="bg-BG"/>
        </w:rPr>
        <w:t xml:space="preserve">: Enter </w:t>
      </w:r>
      <w:r w:rsidR="00C17A84" w:rsidRPr="00C17A84">
        <w:rPr>
          <w:b/>
          <w:bCs/>
          <w:lang w:val="en"/>
        </w:rPr>
        <w:t>"</w:t>
      </w:r>
      <w:r w:rsidRPr="00F05F4F">
        <w:rPr>
          <w:b/>
          <w:lang w:val="bg-BG"/>
        </w:rPr>
        <w:t>5000</w:t>
      </w:r>
      <w:r w:rsidR="00C17A84">
        <w:rPr>
          <w:b/>
        </w:rPr>
        <w:t xml:space="preserve"> </w:t>
      </w:r>
      <w:r w:rsidR="00C17A84" w:rsidRPr="00C17A84">
        <w:rPr>
          <w:bCs/>
          <w:lang w:val="en"/>
        </w:rPr>
        <w:t>"</w:t>
      </w:r>
      <w:r w:rsidRPr="00B65755">
        <w:rPr>
          <w:lang w:val="bg-BG"/>
        </w:rPr>
        <w:t>.</w:t>
      </w:r>
    </w:p>
    <w:p w14:paraId="1AA21630" w14:textId="0E0EB064" w:rsidR="00B65755" w:rsidRPr="00B65755" w:rsidRDefault="00B65755" w:rsidP="00B65755">
      <w:pPr>
        <w:numPr>
          <w:ilvl w:val="0"/>
          <w:numId w:val="34"/>
        </w:numPr>
        <w:rPr>
          <w:lang w:val="bg-BG"/>
        </w:rPr>
      </w:pPr>
      <w:r w:rsidRPr="00B65755">
        <w:rPr>
          <w:b/>
          <w:bCs/>
          <w:lang w:val="bg-BG"/>
        </w:rPr>
        <w:t>HTTP Request Method</w:t>
      </w:r>
      <w:r w:rsidRPr="00B65755">
        <w:rPr>
          <w:lang w:val="bg-BG"/>
        </w:rPr>
        <w:t xml:space="preserve">: </w:t>
      </w:r>
      <w:r w:rsidR="00602608">
        <w:t>Enter</w:t>
      </w:r>
      <w:r w:rsidRPr="00B65755">
        <w:rPr>
          <w:lang w:val="bg-BG"/>
        </w:rPr>
        <w:t xml:space="preserve"> </w:t>
      </w:r>
      <w:r w:rsidR="00C17A84" w:rsidRPr="00C17A84">
        <w:rPr>
          <w:bCs/>
          <w:lang w:val="en"/>
        </w:rPr>
        <w:t>"</w:t>
      </w:r>
      <w:r w:rsidR="00602608">
        <w:rPr>
          <w:b/>
        </w:rPr>
        <w:t>Get</w:t>
      </w:r>
      <w:r w:rsidR="00C17A84" w:rsidRPr="00C17A84">
        <w:rPr>
          <w:bCs/>
          <w:lang w:val="en"/>
        </w:rPr>
        <w:t>"</w:t>
      </w:r>
      <w:r w:rsidR="00602608">
        <w:rPr>
          <w:lang w:val="bg-BG"/>
        </w:rPr>
        <w:t>.</w:t>
      </w:r>
    </w:p>
    <w:p w14:paraId="5739E622" w14:textId="23B91D1B" w:rsidR="00B65755" w:rsidRPr="00B65755" w:rsidRDefault="00B65755" w:rsidP="00B65755">
      <w:pPr>
        <w:numPr>
          <w:ilvl w:val="0"/>
          <w:numId w:val="34"/>
        </w:numPr>
        <w:rPr>
          <w:lang w:val="bg-BG"/>
        </w:rPr>
      </w:pPr>
      <w:r w:rsidRPr="00B65755">
        <w:rPr>
          <w:b/>
          <w:bCs/>
          <w:lang w:val="bg-BG"/>
        </w:rPr>
        <w:t>Path</w:t>
      </w:r>
      <w:r w:rsidRPr="00B65755">
        <w:rPr>
          <w:lang w:val="bg-BG"/>
        </w:rPr>
        <w:t xml:space="preserve">: Enter </w:t>
      </w:r>
      <w:r w:rsidR="00C17A84" w:rsidRPr="00C17A84">
        <w:rPr>
          <w:bCs/>
          <w:lang w:val="en"/>
        </w:rPr>
        <w:t>"</w:t>
      </w:r>
      <w:r w:rsidRPr="00602608">
        <w:rPr>
          <w:b/>
          <w:lang w:val="bg-BG"/>
        </w:rPr>
        <w:t>/api/blogcategory/</w:t>
      </w:r>
      <w:r w:rsidR="00C17A84" w:rsidRPr="00C17A84">
        <w:rPr>
          <w:bCs/>
          <w:lang w:val="en"/>
        </w:rPr>
        <w:t>"</w:t>
      </w:r>
      <w:r w:rsidRPr="00B65755">
        <w:rPr>
          <w:lang w:val="bg-BG"/>
        </w:rPr>
        <w:t>.</w:t>
      </w:r>
    </w:p>
    <w:p w14:paraId="706CACC2" w14:textId="77777777" w:rsidR="00602608" w:rsidRPr="00602608" w:rsidRDefault="00B65755" w:rsidP="00602608">
      <w:pPr>
        <w:pStyle w:val="ListParagraph"/>
        <w:numPr>
          <w:ilvl w:val="0"/>
          <w:numId w:val="34"/>
        </w:numPr>
        <w:rPr>
          <w:lang w:val="bg-BG"/>
        </w:rPr>
      </w:pPr>
      <w:r w:rsidRPr="00602608">
        <w:rPr>
          <w:b/>
          <w:bCs/>
          <w:lang w:val="bg-BG"/>
        </w:rPr>
        <w:t>Protocol</w:t>
      </w:r>
      <w:r w:rsidR="00602608" w:rsidRPr="00602608">
        <w:rPr>
          <w:lang w:val="bg-BG"/>
        </w:rPr>
        <w:t xml:space="preserve">: </w:t>
      </w:r>
      <w:r w:rsidR="00602608">
        <w:t>The s</w:t>
      </w:r>
      <w:r w:rsidR="00602608" w:rsidRPr="00602608">
        <w:rPr>
          <w:lang w:val="bg-BG"/>
        </w:rPr>
        <w:t>erver uses HTTP</w:t>
      </w:r>
      <w:r w:rsidR="00602608">
        <w:t>,</w:t>
      </w:r>
      <w:r w:rsidR="00602608" w:rsidRPr="00602608">
        <w:rPr>
          <w:lang w:val="bg-BG"/>
        </w:rPr>
        <w:t xml:space="preserve"> s</w:t>
      </w:r>
      <w:r w:rsidR="00602608">
        <w:t>o</w:t>
      </w:r>
      <w:r w:rsidRPr="00602608">
        <w:rPr>
          <w:lang w:val="bg-BG"/>
        </w:rPr>
        <w:t xml:space="preserve"> leave this as http</w:t>
      </w:r>
    </w:p>
    <w:p w14:paraId="0C38D4AE" w14:textId="142C8E02" w:rsidR="00602608" w:rsidRPr="00602608" w:rsidRDefault="00602608" w:rsidP="00602608">
      <w:pPr>
        <w:rPr>
          <w:lang w:val="bg-BG"/>
        </w:rPr>
      </w:pPr>
      <w:r w:rsidRPr="00602608">
        <w:rPr>
          <w:noProof/>
          <w:lang w:val="bg-BG" w:eastAsia="bg-BG"/>
        </w:rPr>
        <w:lastRenderedPageBreak/>
        <w:drawing>
          <wp:inline distT="0" distB="0" distL="0" distR="0" wp14:anchorId="1F5AB893" wp14:editId="55DA4BC7">
            <wp:extent cx="6809338" cy="1493520"/>
            <wp:effectExtent l="19050" t="19050" r="10795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31130" cy="14983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2BA933" w14:textId="18864B0B" w:rsidR="00BD6C36" w:rsidRDefault="00BD6C36" w:rsidP="00804AAB">
      <w:pPr>
        <w:pStyle w:val="Heading4"/>
      </w:pPr>
      <w:r>
        <w:t>Add a Timer</w:t>
      </w:r>
    </w:p>
    <w:p w14:paraId="7D58DFE4" w14:textId="01DAF5E3" w:rsidR="00BD6C36" w:rsidRPr="00BD6C36" w:rsidRDefault="00B65755" w:rsidP="00BD6C36">
      <w:r w:rsidRPr="00BD6C36">
        <w:rPr>
          <w:lang w:val="bg-BG"/>
        </w:rPr>
        <w:t xml:space="preserve">Right-click on the </w:t>
      </w:r>
      <w:r w:rsidR="00BD6C36">
        <w:rPr>
          <w:b/>
          <w:bCs/>
        </w:rPr>
        <w:t>Request</w:t>
      </w:r>
      <w:r w:rsidRPr="00BD6C36">
        <w:rPr>
          <w:lang w:val="bg-BG"/>
        </w:rPr>
        <w:t>.</w:t>
      </w:r>
      <w:r w:rsidR="00BD6C36" w:rsidRPr="00BD6C36">
        <w:t xml:space="preserve"> </w:t>
      </w:r>
      <w:r w:rsidRPr="00BD6C36">
        <w:rPr>
          <w:lang w:val="bg-BG"/>
        </w:rPr>
        <w:t xml:space="preserve">Select </w:t>
      </w:r>
      <w:r w:rsidRPr="00BD6C36">
        <w:rPr>
          <w:b/>
          <w:bCs/>
          <w:lang w:val="bg-BG"/>
        </w:rPr>
        <w:t xml:space="preserve">Add &gt; </w:t>
      </w:r>
      <w:r w:rsidR="00BD6C36">
        <w:rPr>
          <w:b/>
          <w:bCs/>
        </w:rPr>
        <w:t>Timer</w:t>
      </w:r>
      <w:r w:rsidRPr="00BD6C36">
        <w:rPr>
          <w:b/>
          <w:bCs/>
          <w:lang w:val="bg-BG"/>
        </w:rPr>
        <w:t xml:space="preserve"> &gt; </w:t>
      </w:r>
      <w:r w:rsidR="00BD6C36">
        <w:rPr>
          <w:b/>
          <w:bCs/>
        </w:rPr>
        <w:t>Constant timer</w:t>
      </w:r>
      <w:r w:rsidRPr="00BD6C36">
        <w:rPr>
          <w:lang w:val="bg-BG"/>
        </w:rPr>
        <w:t xml:space="preserve"> (or any other listener like Summary Report, etc.).</w:t>
      </w:r>
      <w:r w:rsidR="00BD6C36">
        <w:t xml:space="preserve"> </w:t>
      </w:r>
    </w:p>
    <w:p w14:paraId="1A977F47" w14:textId="4317AB13" w:rsidR="00BD6C36" w:rsidRDefault="00BD6C36" w:rsidP="00BD6C36">
      <w:r w:rsidRPr="00BD6C36">
        <w:rPr>
          <w:noProof/>
          <w:lang w:val="bg-BG" w:eastAsia="bg-BG"/>
        </w:rPr>
        <w:drawing>
          <wp:inline distT="0" distB="0" distL="0" distR="0" wp14:anchorId="7E0AE119" wp14:editId="451C5E54">
            <wp:extent cx="4972050" cy="911543"/>
            <wp:effectExtent l="19050" t="19050" r="19050" b="222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4212" cy="9137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817C7DA" w14:textId="06BB5146" w:rsidR="00BD6C36" w:rsidRDefault="00BD6C36" w:rsidP="00BD6C36">
      <w:r>
        <w:t xml:space="preserve">This will add </w:t>
      </w:r>
      <w:r w:rsidRPr="00BD6C36">
        <w:rPr>
          <w:b/>
        </w:rPr>
        <w:t>delay</w:t>
      </w:r>
      <w:r>
        <w:t xml:space="preserve"> to your request. Change the </w:t>
      </w:r>
      <w:r w:rsidRPr="00BD6C36">
        <w:rPr>
          <w:b/>
        </w:rPr>
        <w:t>name</w:t>
      </w:r>
      <w:r>
        <w:t xml:space="preserve"> and </w:t>
      </w:r>
      <w:r w:rsidRPr="00BD6C36">
        <w:rPr>
          <w:b/>
        </w:rPr>
        <w:t>thread delay</w:t>
      </w:r>
      <w:r>
        <w:t>.</w:t>
      </w:r>
    </w:p>
    <w:p w14:paraId="3DA08CCD" w14:textId="3892F0DE" w:rsidR="00BD6C36" w:rsidRPr="00BD6C36" w:rsidRDefault="00BD6C36" w:rsidP="00BD6C36">
      <w:r w:rsidRPr="00BD6C36">
        <w:rPr>
          <w:noProof/>
          <w:lang w:val="bg-BG" w:eastAsia="bg-BG"/>
        </w:rPr>
        <w:drawing>
          <wp:inline distT="0" distB="0" distL="0" distR="0" wp14:anchorId="782F4AFF" wp14:editId="125716B2">
            <wp:extent cx="2333951" cy="962159"/>
            <wp:effectExtent l="19050" t="19050" r="28575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9621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F2D01A2" w14:textId="62378B2E" w:rsidR="00B65755" w:rsidRPr="00B65755" w:rsidRDefault="00B65755" w:rsidP="00804AAB">
      <w:pPr>
        <w:pStyle w:val="Heading4"/>
        <w:rPr>
          <w:lang w:val="bg-BG"/>
        </w:rPr>
      </w:pPr>
      <w:r w:rsidRPr="00B65755">
        <w:rPr>
          <w:lang w:val="bg-BG"/>
        </w:rPr>
        <w:t>Add a Listener to View Results</w:t>
      </w:r>
    </w:p>
    <w:p w14:paraId="7AA8214D" w14:textId="45461C13" w:rsidR="00B65755" w:rsidRDefault="00B65755" w:rsidP="00297576">
      <w:pPr>
        <w:rPr>
          <w:lang w:val="bg-BG"/>
        </w:rPr>
      </w:pPr>
      <w:r w:rsidRPr="00B65755">
        <w:rPr>
          <w:lang w:val="bg-BG"/>
        </w:rPr>
        <w:t xml:space="preserve">Right-click on the </w:t>
      </w:r>
      <w:r w:rsidRPr="00B65755">
        <w:rPr>
          <w:b/>
          <w:bCs/>
          <w:lang w:val="bg-BG"/>
        </w:rPr>
        <w:t>Thread Group</w:t>
      </w:r>
      <w:r w:rsidRPr="00B65755">
        <w:rPr>
          <w:lang w:val="bg-BG"/>
        </w:rPr>
        <w:t>.</w:t>
      </w:r>
      <w:r w:rsidR="00297576">
        <w:t xml:space="preserve"> </w:t>
      </w:r>
      <w:r w:rsidRPr="00B65755">
        <w:rPr>
          <w:lang w:val="bg-BG"/>
        </w:rPr>
        <w:t xml:space="preserve">Select </w:t>
      </w:r>
      <w:r w:rsidRPr="00B65755">
        <w:rPr>
          <w:b/>
          <w:bCs/>
          <w:lang w:val="bg-BG"/>
        </w:rPr>
        <w:t>Add &gt; Listener &gt; View Results Tree</w:t>
      </w:r>
      <w:r w:rsidRPr="00B65755">
        <w:rPr>
          <w:lang w:val="bg-BG"/>
        </w:rPr>
        <w:t xml:space="preserve"> (or any other listener like Summary Report, etc.).</w:t>
      </w:r>
    </w:p>
    <w:p w14:paraId="2DAFDAC6" w14:textId="7E681BFF" w:rsidR="00297576" w:rsidRPr="00B65755" w:rsidRDefault="00297576" w:rsidP="00297576">
      <w:pPr>
        <w:rPr>
          <w:lang w:val="bg-BG"/>
        </w:rPr>
      </w:pPr>
      <w:r w:rsidRPr="00297576">
        <w:rPr>
          <w:noProof/>
          <w:lang w:val="bg-BG" w:eastAsia="bg-BG"/>
        </w:rPr>
        <w:drawing>
          <wp:inline distT="0" distB="0" distL="0" distR="0" wp14:anchorId="7B06F6C6" wp14:editId="7D57B0EF">
            <wp:extent cx="5295900" cy="1888182"/>
            <wp:effectExtent l="19050" t="19050" r="19050" b="171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6945" cy="1895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12812F" w14:textId="77777777" w:rsidR="00B65755" w:rsidRDefault="00B65755" w:rsidP="00297576">
      <w:pPr>
        <w:rPr>
          <w:lang w:val="bg-BG"/>
        </w:rPr>
      </w:pPr>
      <w:r w:rsidRPr="00B65755">
        <w:rPr>
          <w:lang w:val="bg-BG"/>
        </w:rPr>
        <w:t>This will help you see the response of your request when you run the test.</w:t>
      </w:r>
    </w:p>
    <w:p w14:paraId="4C32236C" w14:textId="77777777" w:rsidR="00EA5B80" w:rsidRPr="00EA5B80" w:rsidRDefault="00EA5B80" w:rsidP="00EA5B80">
      <w:pPr>
        <w:pStyle w:val="Heading4"/>
        <w:rPr>
          <w:lang w:val="bg-BG"/>
        </w:rPr>
      </w:pPr>
      <w:r w:rsidRPr="00EA5B80">
        <w:rPr>
          <w:lang w:val="bg-BG"/>
        </w:rPr>
        <w:t>Run the Test</w:t>
      </w:r>
    </w:p>
    <w:p w14:paraId="0CBE433B" w14:textId="77777777" w:rsidR="00D87B36" w:rsidRPr="00D87B36" w:rsidRDefault="00D87B36" w:rsidP="00EA5B80">
      <w:pPr>
        <w:rPr>
          <w:b/>
        </w:rPr>
      </w:pPr>
      <w:r w:rsidRPr="00D87B36">
        <w:rPr>
          <w:b/>
        </w:rPr>
        <w:t xml:space="preserve">Before running the tests do not forget to start </w:t>
      </w:r>
      <w:r w:rsidRPr="00D87B36">
        <w:rPr>
          <w:b/>
          <w:noProof/>
          <w:lang w:val="en-GB"/>
        </w:rPr>
        <w:t>EShop</w:t>
      </w:r>
      <w:r w:rsidRPr="00D87B36">
        <w:rPr>
          <w:b/>
        </w:rPr>
        <w:t xml:space="preserve"> application. </w:t>
      </w:r>
    </w:p>
    <w:p w14:paraId="40D8F5BB" w14:textId="7A25DDEF" w:rsidR="00EA5B80" w:rsidRDefault="00B65755" w:rsidP="00EA5B80">
      <w:pPr>
        <w:rPr>
          <w:lang w:val="bg-BG"/>
        </w:rPr>
      </w:pPr>
      <w:r w:rsidRPr="00EA5B80">
        <w:rPr>
          <w:lang w:val="bg-BG"/>
        </w:rPr>
        <w:t xml:space="preserve">Click on the </w:t>
      </w:r>
      <w:r w:rsidRPr="00EA5B80">
        <w:rPr>
          <w:b/>
          <w:bCs/>
          <w:lang w:val="bg-BG"/>
        </w:rPr>
        <w:t>Start</w:t>
      </w:r>
      <w:r w:rsidRPr="00EA5B80">
        <w:rPr>
          <w:lang w:val="bg-BG"/>
        </w:rPr>
        <w:t xml:space="preserve"> button (green play icon) in the JMeter toolbar.</w:t>
      </w:r>
      <w:r w:rsidR="00EA5B80" w:rsidRPr="00EA5B80">
        <w:rPr>
          <w:lang w:val="bg-BG"/>
        </w:rPr>
        <w:t xml:space="preserve"> </w:t>
      </w:r>
    </w:p>
    <w:p w14:paraId="3A85D0C8" w14:textId="5E57EBA3" w:rsidR="00B65755" w:rsidRPr="00EA5B80" w:rsidRDefault="00EA5B80" w:rsidP="00EA5B80">
      <w:pPr>
        <w:rPr>
          <w:lang w:val="bg-BG"/>
        </w:rPr>
      </w:pPr>
      <w:r w:rsidRPr="00EA5B80">
        <w:rPr>
          <w:noProof/>
          <w:lang w:val="bg-BG" w:eastAsia="bg-BG"/>
        </w:rPr>
        <w:drawing>
          <wp:inline distT="0" distB="0" distL="0" distR="0" wp14:anchorId="532716EC" wp14:editId="5162307B">
            <wp:extent cx="3238952" cy="628738"/>
            <wp:effectExtent l="19050" t="19050" r="19050" b="190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6287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A76DBC" w14:textId="77777777" w:rsidR="00B65755" w:rsidRPr="00EA5B80" w:rsidRDefault="00B65755" w:rsidP="00EA5B80">
      <w:pPr>
        <w:rPr>
          <w:lang w:val="bg-BG"/>
        </w:rPr>
      </w:pPr>
      <w:r w:rsidRPr="00EA5B80">
        <w:rPr>
          <w:lang w:val="bg-BG"/>
        </w:rPr>
        <w:lastRenderedPageBreak/>
        <w:t xml:space="preserve">After the test completes, check the </w:t>
      </w:r>
      <w:r w:rsidRPr="00EA5B80">
        <w:rPr>
          <w:b/>
          <w:bCs/>
          <w:lang w:val="bg-BG"/>
        </w:rPr>
        <w:t>View Results Tree</w:t>
      </w:r>
      <w:r w:rsidRPr="00EA5B80">
        <w:rPr>
          <w:lang w:val="bg-BG"/>
        </w:rPr>
        <w:t xml:space="preserve"> (or other listener) to see the details of the request and response.</w:t>
      </w:r>
    </w:p>
    <w:p w14:paraId="799E7B8F" w14:textId="42CF31C9" w:rsidR="00EA5B80" w:rsidRPr="00EA5B80" w:rsidRDefault="00EA5B80" w:rsidP="00297576">
      <w:r w:rsidRPr="00EA5B80">
        <w:rPr>
          <w:noProof/>
          <w:lang w:val="bg-BG" w:eastAsia="bg-BG"/>
        </w:rPr>
        <w:drawing>
          <wp:inline distT="0" distB="0" distL="0" distR="0" wp14:anchorId="21B5BC92" wp14:editId="4CAB1FC1">
            <wp:extent cx="1962424" cy="866896"/>
            <wp:effectExtent l="19050" t="19050" r="19050" b="285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8668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896A1" w14:textId="5A3C7440" w:rsidR="00297576" w:rsidRDefault="00297576" w:rsidP="00297576">
      <w:pPr>
        <w:pStyle w:val="Heading3"/>
      </w:pPr>
      <w:r w:rsidRPr="00297576">
        <w:t xml:space="preserve">Blog Category Get </w:t>
      </w:r>
      <w:r>
        <w:t>One by Id</w:t>
      </w:r>
      <w:r w:rsidRPr="00297576">
        <w:t xml:space="preserve"> Request </w:t>
      </w:r>
    </w:p>
    <w:p w14:paraId="7457CD2B" w14:textId="1D314E78" w:rsidR="00BD6C36" w:rsidRPr="00BD6C36" w:rsidRDefault="00BD6C36" w:rsidP="00BD6C36">
      <w:pPr>
        <w:keepNext/>
        <w:keepLines/>
        <w:spacing w:before="120" w:after="40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6C36">
        <w:rPr>
          <w:rFonts w:eastAsiaTheme="majorEastAsia" w:cstheme="majorBidi"/>
          <w:b/>
          <w:iCs/>
          <w:color w:val="A34A0D"/>
          <w:sz w:val="28"/>
          <w:lang w:val="bg-BG"/>
        </w:rPr>
        <w:t>Add</w:t>
      </w:r>
      <w:r w:rsidR="00B606C0">
        <w:rPr>
          <w:rFonts w:eastAsiaTheme="majorEastAsia" w:cstheme="majorBidi"/>
          <w:b/>
          <w:iCs/>
          <w:color w:val="A34A0D"/>
          <w:sz w:val="28"/>
        </w:rPr>
        <w:t xml:space="preserve"> and </w:t>
      </w:r>
      <w:r w:rsidR="00B606C0" w:rsidRPr="00B606C0">
        <w:rPr>
          <w:rFonts w:eastAsiaTheme="majorEastAsia" w:cstheme="majorBidi"/>
          <w:b/>
          <w:iCs/>
          <w:color w:val="A34A0D"/>
          <w:sz w:val="28"/>
          <w:lang w:val="bg-BG"/>
        </w:rPr>
        <w:t>Configure</w:t>
      </w:r>
      <w:r w:rsidRPr="00BD6C36">
        <w:rPr>
          <w:rFonts w:eastAsiaTheme="majorEastAsia" w:cstheme="majorBidi"/>
          <w:b/>
          <w:iCs/>
          <w:color w:val="A34A0D"/>
          <w:sz w:val="28"/>
          <w:lang w:val="bg-BG"/>
        </w:rPr>
        <w:t xml:space="preserve"> an HTTP</w:t>
      </w:r>
      <w:r>
        <w:rPr>
          <w:rFonts w:eastAsiaTheme="majorEastAsia" w:cstheme="majorBidi"/>
          <w:b/>
          <w:iCs/>
          <w:color w:val="A34A0D"/>
          <w:sz w:val="28"/>
        </w:rPr>
        <w:t xml:space="preserve"> Get</w:t>
      </w:r>
      <w:r w:rsidRPr="00BD6C36">
        <w:rPr>
          <w:rFonts w:eastAsiaTheme="majorEastAsia" w:cstheme="majorBidi"/>
          <w:b/>
          <w:iCs/>
          <w:color w:val="A34A0D"/>
          <w:sz w:val="28"/>
          <w:lang w:val="bg-BG"/>
        </w:rPr>
        <w:t xml:space="preserve"> Request</w:t>
      </w:r>
    </w:p>
    <w:p w14:paraId="6766D385" w14:textId="600E165D" w:rsidR="00BD6C36" w:rsidRPr="00BD6C36" w:rsidRDefault="00BD6C36" w:rsidP="00BD6C36">
      <w:r w:rsidRPr="00BD6C36">
        <w:rPr>
          <w:lang w:val="bg-BG"/>
        </w:rPr>
        <w:t xml:space="preserve">Right-click on the </w:t>
      </w:r>
      <w:r w:rsidRPr="00BD6C36">
        <w:rPr>
          <w:b/>
          <w:bCs/>
          <w:lang w:val="bg-BG"/>
        </w:rPr>
        <w:t>Thread Group</w:t>
      </w:r>
      <w:r w:rsidRPr="00BD6C36">
        <w:rPr>
          <w:lang w:val="bg-BG"/>
        </w:rPr>
        <w:t xml:space="preserve"> you just created.</w:t>
      </w:r>
      <w:r w:rsidRPr="00BD6C36">
        <w:t xml:space="preserve"> </w:t>
      </w:r>
      <w:r w:rsidRPr="00BD6C36">
        <w:rPr>
          <w:lang w:val="bg-BG"/>
        </w:rPr>
        <w:t xml:space="preserve">Select </w:t>
      </w:r>
      <w:r w:rsidRPr="00BD6C36">
        <w:rPr>
          <w:b/>
          <w:bCs/>
          <w:lang w:val="bg-BG"/>
        </w:rPr>
        <w:t>Add &gt; Sampler &gt; HTTP Request</w:t>
      </w:r>
      <w:r w:rsidRPr="00BD6C36">
        <w:rPr>
          <w:lang w:val="bg-BG"/>
        </w:rPr>
        <w:t>.</w:t>
      </w:r>
      <w:r w:rsidR="00B606C0">
        <w:t xml:space="preserve"> Change name add server name and port number. Then change request method to get and path to </w:t>
      </w:r>
      <w:r w:rsidR="00C17A84" w:rsidRPr="00C17A84">
        <w:rPr>
          <w:bCs/>
          <w:lang w:val="en"/>
        </w:rPr>
        <w:t>"</w:t>
      </w:r>
      <w:r w:rsidR="00B606C0" w:rsidRPr="00B606C0">
        <w:rPr>
          <w:b/>
          <w:lang w:val="bg-BG"/>
        </w:rPr>
        <w:t>/api/blogcategory</w:t>
      </w:r>
      <w:proofErr w:type="gramStart"/>
      <w:r w:rsidR="00B606C0" w:rsidRPr="00B606C0">
        <w:rPr>
          <w:b/>
          <w:lang w:val="bg-BG"/>
        </w:rPr>
        <w:t>/</w:t>
      </w:r>
      <w:r w:rsidR="00B606C0">
        <w:rPr>
          <w:b/>
        </w:rPr>
        <w:t>{</w:t>
      </w:r>
      <w:proofErr w:type="gramEnd"/>
      <w:r w:rsidR="00B606C0">
        <w:rPr>
          <w:b/>
        </w:rPr>
        <w:t>id}</w:t>
      </w:r>
      <w:r w:rsidR="00C17A84" w:rsidRPr="00C17A84">
        <w:rPr>
          <w:bCs/>
          <w:lang w:val="en"/>
        </w:rPr>
        <w:t>"</w:t>
      </w:r>
      <w:r w:rsidR="00B606C0">
        <w:t xml:space="preserve">. You can get id directly from swagger. </w:t>
      </w:r>
    </w:p>
    <w:p w14:paraId="3666F4B0" w14:textId="36309418" w:rsidR="00BD6C36" w:rsidRPr="00BD6C36" w:rsidRDefault="00B606C0" w:rsidP="00BD6C36">
      <w:pPr>
        <w:rPr>
          <w:lang w:val="bg-BG"/>
        </w:rPr>
      </w:pPr>
      <w:r w:rsidRPr="00B606C0">
        <w:rPr>
          <w:noProof/>
          <w:lang w:val="bg-BG" w:eastAsia="bg-BG"/>
        </w:rPr>
        <w:drawing>
          <wp:inline distT="0" distB="0" distL="0" distR="0" wp14:anchorId="00AE288D" wp14:editId="0CF8E54A">
            <wp:extent cx="6522720" cy="1465580"/>
            <wp:effectExtent l="19050" t="19050" r="11430" b="203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4655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C5C1AE" w14:textId="507C54DB" w:rsidR="00BD6C36" w:rsidRPr="00BD6C36" w:rsidRDefault="00BD6C36" w:rsidP="00BD6C36">
      <w:pPr>
        <w:keepNext/>
        <w:keepLines/>
        <w:spacing w:before="120" w:after="40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6C36">
        <w:rPr>
          <w:rFonts w:eastAsiaTheme="majorEastAsia" w:cstheme="majorBidi"/>
          <w:b/>
          <w:iCs/>
          <w:color w:val="A34A0D"/>
          <w:sz w:val="28"/>
        </w:rPr>
        <w:t>Add a Timer</w:t>
      </w:r>
      <w:r w:rsidR="00EA5B80">
        <w:rPr>
          <w:rFonts w:eastAsiaTheme="majorEastAsia" w:cstheme="majorBidi"/>
          <w:b/>
          <w:iCs/>
          <w:color w:val="A34A0D"/>
          <w:sz w:val="28"/>
        </w:rPr>
        <w:t xml:space="preserve"> and </w:t>
      </w:r>
      <w:r w:rsidR="00EA5B80" w:rsidRPr="00EA5B80">
        <w:rPr>
          <w:rFonts w:eastAsiaTheme="majorEastAsia" w:cstheme="majorBidi"/>
          <w:b/>
          <w:iCs/>
          <w:color w:val="A34A0D"/>
          <w:sz w:val="28"/>
          <w:lang w:val="bg-BG"/>
        </w:rPr>
        <w:t>Listener to View Results</w:t>
      </w:r>
    </w:p>
    <w:p w14:paraId="588A6DEE" w14:textId="5941B718" w:rsidR="00B65755" w:rsidRPr="00EA5B80" w:rsidRDefault="00B65755" w:rsidP="00EA5B80">
      <w:r w:rsidRPr="00EA5B80">
        <w:rPr>
          <w:lang w:val="bg-BG"/>
        </w:rPr>
        <w:t xml:space="preserve">Click on the </w:t>
      </w:r>
      <w:r w:rsidRPr="00EA5B80">
        <w:rPr>
          <w:b/>
          <w:bCs/>
          <w:lang w:val="bg-BG"/>
        </w:rPr>
        <w:t>Start</w:t>
      </w:r>
      <w:r w:rsidRPr="00EA5B80">
        <w:rPr>
          <w:lang w:val="bg-BG"/>
        </w:rPr>
        <w:t xml:space="preserve"> button (green p</w:t>
      </w:r>
      <w:r w:rsidR="00EA5B80">
        <w:rPr>
          <w:lang w:val="bg-BG"/>
        </w:rPr>
        <w:t>lay icon) in the JMeter toolbar and you should see this response</w:t>
      </w:r>
      <w:r w:rsidR="00EA5B80">
        <w:t>:</w:t>
      </w:r>
    </w:p>
    <w:p w14:paraId="77E9541A" w14:textId="491A083B" w:rsidR="00BD6C36" w:rsidRPr="00BD6C36" w:rsidRDefault="00EA5B80" w:rsidP="00BD6C36">
      <w:r w:rsidRPr="00EA5B80">
        <w:rPr>
          <w:noProof/>
          <w:lang w:val="bg-BG" w:eastAsia="bg-BG"/>
        </w:rPr>
        <w:drawing>
          <wp:inline distT="0" distB="0" distL="0" distR="0" wp14:anchorId="03EC9AA8" wp14:editId="22F2F6DE">
            <wp:extent cx="1943371" cy="828791"/>
            <wp:effectExtent l="19050" t="19050" r="19050" b="2857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287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2BE87F" w14:textId="336A6B4A" w:rsidR="00297576" w:rsidRDefault="00297576" w:rsidP="00297576">
      <w:pPr>
        <w:pStyle w:val="Heading3"/>
      </w:pPr>
      <w:r w:rsidRPr="00297576">
        <w:t xml:space="preserve">Blog Category </w:t>
      </w:r>
      <w:r>
        <w:t>Create</w:t>
      </w:r>
      <w:r w:rsidRPr="00297576">
        <w:t xml:space="preserve"> Request </w:t>
      </w:r>
    </w:p>
    <w:p w14:paraId="24199BA3" w14:textId="206D7AE7" w:rsidR="00EA5B80" w:rsidRPr="00EA5B80" w:rsidRDefault="00EA5B80" w:rsidP="00EA5B80">
      <w:pPr>
        <w:pStyle w:val="Heading4"/>
        <w:rPr>
          <w:lang w:val="bg-BG"/>
        </w:rPr>
      </w:pPr>
      <w:r w:rsidRPr="00EA5B80">
        <w:rPr>
          <w:lang w:val="bg-BG"/>
        </w:rPr>
        <w:t>Add</w:t>
      </w:r>
      <w:r w:rsidRPr="00EA5B80">
        <w:t xml:space="preserve"> and </w:t>
      </w:r>
      <w:r w:rsidRPr="00EA5B80">
        <w:rPr>
          <w:lang w:val="bg-BG"/>
        </w:rPr>
        <w:t>Configure an HTTP</w:t>
      </w:r>
      <w:r w:rsidRPr="00EA5B80">
        <w:t xml:space="preserve"> </w:t>
      </w:r>
      <w:r>
        <w:t>Post</w:t>
      </w:r>
      <w:r w:rsidRPr="00EA5B80">
        <w:rPr>
          <w:lang w:val="bg-BG"/>
        </w:rPr>
        <w:t xml:space="preserve"> Request</w:t>
      </w:r>
    </w:p>
    <w:p w14:paraId="05748DE4" w14:textId="59DC656B" w:rsidR="00EA5B80" w:rsidRPr="00EA5B80" w:rsidRDefault="00EA5B80" w:rsidP="00EA5B80">
      <w:r w:rsidRPr="00EA5B80">
        <w:rPr>
          <w:lang w:val="bg-BG"/>
        </w:rPr>
        <w:t xml:space="preserve">Right-click on the </w:t>
      </w:r>
      <w:r w:rsidRPr="00EA5B80">
        <w:rPr>
          <w:b/>
          <w:bCs/>
          <w:lang w:val="bg-BG"/>
        </w:rPr>
        <w:t>Thread Group</w:t>
      </w:r>
      <w:r w:rsidRPr="00EA5B80">
        <w:rPr>
          <w:lang w:val="bg-BG"/>
        </w:rPr>
        <w:t xml:space="preserve"> you just created.</w:t>
      </w:r>
      <w:r w:rsidRPr="00EA5B80">
        <w:t xml:space="preserve"> </w:t>
      </w:r>
      <w:r w:rsidRPr="00EA5B80">
        <w:rPr>
          <w:lang w:val="bg-BG"/>
        </w:rPr>
        <w:t xml:space="preserve">Select </w:t>
      </w:r>
      <w:r w:rsidRPr="00EA5B80">
        <w:rPr>
          <w:b/>
          <w:bCs/>
          <w:lang w:val="bg-BG"/>
        </w:rPr>
        <w:t>Add &gt; Sampler &gt; HTTP Request</w:t>
      </w:r>
      <w:r w:rsidRPr="00EA5B80">
        <w:rPr>
          <w:lang w:val="bg-BG"/>
        </w:rPr>
        <w:t>.</w:t>
      </w:r>
      <w:r w:rsidRPr="00EA5B80">
        <w:t xml:space="preserve"> Change name add server name and port number. Then change request method to get and path to </w:t>
      </w:r>
      <w:r w:rsidR="00C17A84" w:rsidRPr="00C17A84">
        <w:rPr>
          <w:bCs/>
          <w:lang w:val="en"/>
        </w:rPr>
        <w:t>"</w:t>
      </w:r>
      <w:r w:rsidRPr="00EA5B80">
        <w:rPr>
          <w:b/>
          <w:lang w:val="bg-BG"/>
        </w:rPr>
        <w:t>/api/blogcategory</w:t>
      </w:r>
      <w:r w:rsidR="00C17A84" w:rsidRPr="00C17A84">
        <w:rPr>
          <w:bCs/>
          <w:lang w:val="en"/>
        </w:rPr>
        <w:t>"</w:t>
      </w:r>
      <w:r w:rsidRPr="00EA5B80">
        <w:t xml:space="preserve">. </w:t>
      </w:r>
    </w:p>
    <w:p w14:paraId="70074E62" w14:textId="7AF87E99" w:rsidR="00EA5B80" w:rsidRPr="00FB0C43" w:rsidRDefault="00FB0C43" w:rsidP="00EA5B80">
      <w:pPr>
        <w:rPr>
          <w:lang w:val="bg-BG"/>
        </w:rPr>
      </w:pPr>
      <w:r w:rsidRPr="00FB0C43">
        <w:rPr>
          <w:noProof/>
          <w:lang w:val="bg-BG" w:eastAsia="bg-BG"/>
        </w:rPr>
        <w:drawing>
          <wp:inline distT="0" distB="0" distL="0" distR="0" wp14:anchorId="1E187AB3" wp14:editId="3AFF9B60">
            <wp:extent cx="6522720" cy="160210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8F79D" w14:textId="1F0EA607" w:rsidR="00297576" w:rsidRPr="00297576" w:rsidRDefault="00566DC5" w:rsidP="00297576">
      <w:pPr>
        <w:pStyle w:val="Heading4"/>
        <w:rPr>
          <w:lang w:val="bg-BG"/>
        </w:rPr>
      </w:pPr>
      <w:r>
        <w:rPr>
          <w:lang w:val="bg-BG"/>
        </w:rPr>
        <w:lastRenderedPageBreak/>
        <w:t xml:space="preserve">Add HTTP Header Manager </w:t>
      </w:r>
    </w:p>
    <w:p w14:paraId="42F79A8B" w14:textId="096FB434" w:rsidR="00297576" w:rsidRDefault="00FB0C43" w:rsidP="00297576">
      <w:pPr>
        <w:rPr>
          <w:lang w:val="bg-BG"/>
        </w:rPr>
      </w:pPr>
      <w:r>
        <w:t>Y</w:t>
      </w:r>
      <w:r>
        <w:rPr>
          <w:lang w:val="bg-BG"/>
        </w:rPr>
        <w:t>ou need to add custom header</w:t>
      </w:r>
      <w:r w:rsidR="00B65755" w:rsidRPr="00297576">
        <w:rPr>
          <w:lang w:val="bg-BG"/>
        </w:rPr>
        <w:t xml:space="preserve"> (Authorization),</w:t>
      </w:r>
      <w:r>
        <w:t xml:space="preserve"> so</w:t>
      </w:r>
      <w:r w:rsidR="00B65755" w:rsidRPr="00297576">
        <w:rPr>
          <w:lang w:val="bg-BG"/>
        </w:rPr>
        <w:t xml:space="preserve"> right-click on the </w:t>
      </w:r>
      <w:r w:rsidR="00B65755" w:rsidRPr="00297576">
        <w:rPr>
          <w:b/>
          <w:bCs/>
          <w:lang w:val="bg-BG"/>
        </w:rPr>
        <w:t>HTTP Request</w:t>
      </w:r>
      <w:r w:rsidR="00B65755" w:rsidRPr="00297576">
        <w:rPr>
          <w:lang w:val="bg-BG"/>
        </w:rPr>
        <w:t xml:space="preserve"> you added.</w:t>
      </w:r>
      <w:r>
        <w:t xml:space="preserve"> </w:t>
      </w:r>
      <w:r w:rsidR="00297576" w:rsidRPr="00297576">
        <w:rPr>
          <w:lang w:val="bg-BG"/>
        </w:rPr>
        <w:t xml:space="preserve">Select </w:t>
      </w:r>
      <w:r w:rsidR="00297576" w:rsidRPr="00297576">
        <w:rPr>
          <w:b/>
          <w:bCs/>
          <w:lang w:val="bg-BG"/>
        </w:rPr>
        <w:t>Add &gt; Config Element &gt; HTTP Header Manager</w:t>
      </w:r>
      <w:r w:rsidR="00297576" w:rsidRPr="00297576">
        <w:rPr>
          <w:lang w:val="bg-BG"/>
        </w:rPr>
        <w:t>.</w:t>
      </w:r>
    </w:p>
    <w:p w14:paraId="1D60DA80" w14:textId="442D0823" w:rsidR="00FB0C43" w:rsidRPr="00297576" w:rsidRDefault="00FB0C43" w:rsidP="00297576">
      <w:pPr>
        <w:rPr>
          <w:lang w:val="bg-BG"/>
        </w:rPr>
      </w:pPr>
      <w:r w:rsidRPr="00FB0C43">
        <w:rPr>
          <w:noProof/>
          <w:lang w:val="bg-BG" w:eastAsia="bg-BG"/>
        </w:rPr>
        <w:drawing>
          <wp:inline distT="0" distB="0" distL="0" distR="0" wp14:anchorId="0E9E1191" wp14:editId="6068AED9">
            <wp:extent cx="4276725" cy="1580720"/>
            <wp:effectExtent l="19050" t="19050" r="9525" b="196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91299" cy="15861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27F531" w14:textId="2763544F" w:rsidR="00FB0C43" w:rsidRDefault="00297576" w:rsidP="00297576">
      <w:r w:rsidRPr="00297576">
        <w:rPr>
          <w:lang w:val="bg-BG"/>
        </w:rPr>
        <w:t>Add the required headers here.</w:t>
      </w:r>
      <w:r w:rsidR="00FB0C43">
        <w:t xml:space="preserve"> You can get token directly by logging from swagger: </w:t>
      </w:r>
    </w:p>
    <w:p w14:paraId="5C4495D6" w14:textId="46F65F72" w:rsidR="00297576" w:rsidRDefault="00FB0C43" w:rsidP="00297576">
      <w:pPr>
        <w:rPr>
          <w:lang w:val="bg-BG"/>
        </w:rPr>
      </w:pPr>
      <w:r w:rsidRPr="00FB0C43">
        <w:rPr>
          <w:noProof/>
          <w:lang w:val="bg-BG" w:eastAsia="bg-BG"/>
        </w:rPr>
        <w:drawing>
          <wp:inline distT="0" distB="0" distL="0" distR="0" wp14:anchorId="32B95F47" wp14:editId="54A41311">
            <wp:extent cx="6522720" cy="478790"/>
            <wp:effectExtent l="19050" t="19050" r="11430" b="165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78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E6F25D" w14:textId="75A58692" w:rsidR="00FB0C43" w:rsidRDefault="00FB0C43" w:rsidP="00FB0C43">
      <w:pPr>
        <w:pStyle w:val="Heading4"/>
      </w:pPr>
      <w:r>
        <w:t xml:space="preserve">Add CSV Data Set </w:t>
      </w:r>
      <w:proofErr w:type="spellStart"/>
      <w:r>
        <w:t>Config</w:t>
      </w:r>
      <w:proofErr w:type="spellEnd"/>
    </w:p>
    <w:p w14:paraId="205A653C" w14:textId="37784BC3" w:rsidR="00FB0C43" w:rsidRPr="00FB0C43" w:rsidRDefault="00FB0C43" w:rsidP="00FB0C43">
      <w:pPr>
        <w:rPr>
          <w:lang w:val="bg-BG"/>
        </w:rPr>
      </w:pPr>
      <w:r w:rsidRPr="00FB0C43">
        <w:t>Y</w:t>
      </w:r>
      <w:r w:rsidRPr="00FB0C43">
        <w:rPr>
          <w:lang w:val="bg-BG"/>
        </w:rPr>
        <w:t xml:space="preserve">ou need to add </w:t>
      </w:r>
      <w:r>
        <w:t>unique blog category titles</w:t>
      </w:r>
      <w:r w:rsidRPr="00FB0C43">
        <w:rPr>
          <w:lang w:val="bg-BG"/>
        </w:rPr>
        <w:t>,</w:t>
      </w:r>
      <w:r w:rsidRPr="00FB0C43">
        <w:t xml:space="preserve"> so</w:t>
      </w:r>
      <w:r w:rsidRPr="00FB0C43">
        <w:rPr>
          <w:lang w:val="bg-BG"/>
        </w:rPr>
        <w:t xml:space="preserve"> right-click on the </w:t>
      </w:r>
      <w:r w:rsidRPr="00FB0C43">
        <w:rPr>
          <w:b/>
          <w:bCs/>
          <w:lang w:val="bg-BG"/>
        </w:rPr>
        <w:t>HTTP Request</w:t>
      </w:r>
      <w:r w:rsidRPr="00FB0C43">
        <w:rPr>
          <w:lang w:val="bg-BG"/>
        </w:rPr>
        <w:t xml:space="preserve"> you added.</w:t>
      </w:r>
      <w:r w:rsidRPr="00FB0C43">
        <w:t xml:space="preserve"> </w:t>
      </w:r>
      <w:r w:rsidRPr="00FB0C43">
        <w:rPr>
          <w:lang w:val="bg-BG"/>
        </w:rPr>
        <w:t xml:space="preserve">Select </w:t>
      </w:r>
      <w:r w:rsidRPr="00FB0C43">
        <w:rPr>
          <w:b/>
          <w:bCs/>
          <w:lang w:val="bg-BG"/>
        </w:rPr>
        <w:t xml:space="preserve">Add &gt; Config Element &gt; </w:t>
      </w:r>
      <w:r>
        <w:rPr>
          <w:b/>
          <w:bCs/>
        </w:rPr>
        <w:t xml:space="preserve">CSV Data Set </w:t>
      </w:r>
      <w:proofErr w:type="spellStart"/>
      <w:r>
        <w:rPr>
          <w:b/>
          <w:bCs/>
        </w:rPr>
        <w:t>Config</w:t>
      </w:r>
      <w:proofErr w:type="spellEnd"/>
      <w:r w:rsidRPr="00FB0C43">
        <w:rPr>
          <w:lang w:val="bg-BG"/>
        </w:rPr>
        <w:t>.</w:t>
      </w:r>
    </w:p>
    <w:p w14:paraId="6A289023" w14:textId="0E0038AA" w:rsidR="00FB0C43" w:rsidRDefault="00FB0C43" w:rsidP="00FB0C43">
      <w:r w:rsidRPr="00FB0C43">
        <w:rPr>
          <w:noProof/>
          <w:lang w:val="bg-BG" w:eastAsia="bg-BG"/>
        </w:rPr>
        <w:drawing>
          <wp:inline distT="0" distB="0" distL="0" distR="0" wp14:anchorId="398A9545" wp14:editId="08C95EAB">
            <wp:extent cx="4142105" cy="1514778"/>
            <wp:effectExtent l="19050" t="19050" r="10795" b="28575"/>
            <wp:docPr id="306936384" name="Picture 306936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76205" cy="15272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416B36" w14:textId="3F53C7FC" w:rsidR="00FB0C43" w:rsidRDefault="00FB0C43" w:rsidP="00FB0C43">
      <w:r>
        <w:t>Then create CSV file with example data.</w:t>
      </w:r>
    </w:p>
    <w:p w14:paraId="0C2BE252" w14:textId="7232B97E" w:rsidR="00FB0C43" w:rsidRDefault="00FB0C43" w:rsidP="00FB0C43">
      <w:r w:rsidRPr="00FB0C43">
        <w:rPr>
          <w:noProof/>
          <w:lang w:val="bg-BG" w:eastAsia="bg-BG"/>
        </w:rPr>
        <w:drawing>
          <wp:inline distT="0" distB="0" distL="0" distR="0" wp14:anchorId="1F0310C2" wp14:editId="717FFDA7">
            <wp:extent cx="1267002" cy="638264"/>
            <wp:effectExtent l="19050" t="19050" r="28575" b="28575"/>
            <wp:docPr id="306936385" name="Picture 306936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267002" cy="6382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632D32C" w14:textId="3102EFA1" w:rsidR="00FB0C43" w:rsidRDefault="00FB0C43" w:rsidP="00FB0C43">
      <w:r>
        <w:t>Then cha</w:t>
      </w:r>
      <w:r w:rsidR="00C17A84">
        <w:t xml:space="preserve">nge the name, filename and add </w:t>
      </w:r>
      <w:r w:rsidR="00C17A84" w:rsidRPr="00C17A84">
        <w:rPr>
          <w:bCs/>
          <w:lang w:val="en"/>
        </w:rPr>
        <w:t>"</w:t>
      </w:r>
      <w:r w:rsidRPr="00FB0C43">
        <w:rPr>
          <w:b/>
        </w:rPr>
        <w:t>title</w:t>
      </w:r>
      <w:r w:rsidR="00C17A84" w:rsidRPr="00C17A84">
        <w:rPr>
          <w:bCs/>
          <w:lang w:val="en"/>
        </w:rPr>
        <w:t>"</w:t>
      </w:r>
      <w:r>
        <w:t xml:space="preserve"> as </w:t>
      </w:r>
      <w:r w:rsidRPr="00FB0C43">
        <w:rPr>
          <w:b/>
        </w:rPr>
        <w:t>variable name</w:t>
      </w:r>
      <w:r>
        <w:t>.</w:t>
      </w:r>
    </w:p>
    <w:p w14:paraId="1D60342A" w14:textId="59A9C07F" w:rsidR="00FB0C43" w:rsidRDefault="00FB0C43" w:rsidP="00FB0C43">
      <w:r w:rsidRPr="00FB0C43">
        <w:rPr>
          <w:noProof/>
          <w:lang w:val="bg-BG" w:eastAsia="bg-BG"/>
        </w:rPr>
        <w:drawing>
          <wp:inline distT="0" distB="0" distL="0" distR="0" wp14:anchorId="604A9DEE" wp14:editId="3D0A7FBA">
            <wp:extent cx="5039428" cy="1876687"/>
            <wp:effectExtent l="19050" t="19050" r="8890" b="28575"/>
            <wp:docPr id="306936386" name="Picture 306936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18766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2D4C3C" w14:textId="79AB4283" w:rsidR="00FB0C43" w:rsidRDefault="00FB0C43" w:rsidP="00FB0C43">
      <w:r>
        <w:t>After t</w:t>
      </w:r>
      <w:r w:rsidR="00082307">
        <w:t>h</w:t>
      </w:r>
      <w:r>
        <w:t xml:space="preserve">is edit </w:t>
      </w:r>
      <w:r w:rsidRPr="00082307">
        <w:rPr>
          <w:b/>
        </w:rPr>
        <w:t>request parameters</w:t>
      </w:r>
      <w:r>
        <w:t>:</w:t>
      </w:r>
    </w:p>
    <w:p w14:paraId="5F7B8CCB" w14:textId="0755FDB6" w:rsidR="00FB0C43" w:rsidRPr="00FB0C43" w:rsidRDefault="00FB0C43" w:rsidP="00FB0C43">
      <w:r w:rsidRPr="00FB0C43">
        <w:rPr>
          <w:noProof/>
          <w:lang w:val="bg-BG" w:eastAsia="bg-BG"/>
        </w:rPr>
        <w:lastRenderedPageBreak/>
        <w:drawing>
          <wp:inline distT="0" distB="0" distL="0" distR="0" wp14:anchorId="08F2D1BD" wp14:editId="00848A4C">
            <wp:extent cx="6522720" cy="908685"/>
            <wp:effectExtent l="19050" t="19050" r="11430" b="24765"/>
            <wp:docPr id="306936387" name="Picture 30693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908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3CC5A4" w14:textId="77777777" w:rsidR="00FB0C43" w:rsidRPr="00FB0C43" w:rsidRDefault="00FB0C43" w:rsidP="00FB0C43">
      <w:pPr>
        <w:pStyle w:val="Heading4"/>
        <w:rPr>
          <w:lang w:val="bg-BG"/>
        </w:rPr>
      </w:pPr>
      <w:r w:rsidRPr="00FB0C43">
        <w:t xml:space="preserve">Add a Timer and </w:t>
      </w:r>
      <w:r w:rsidRPr="00FB0C43">
        <w:rPr>
          <w:lang w:val="bg-BG"/>
        </w:rPr>
        <w:t>Listener to View Results</w:t>
      </w:r>
    </w:p>
    <w:p w14:paraId="3A7704DD" w14:textId="77777777" w:rsidR="00FB0C43" w:rsidRPr="00FB0C43" w:rsidRDefault="00FB0C43" w:rsidP="00FB0C43">
      <w:r w:rsidRPr="00FB0C43">
        <w:rPr>
          <w:lang w:val="bg-BG"/>
        </w:rPr>
        <w:t xml:space="preserve">Click on the </w:t>
      </w:r>
      <w:r w:rsidRPr="00FB0C43">
        <w:rPr>
          <w:b/>
          <w:bCs/>
          <w:lang w:val="bg-BG"/>
        </w:rPr>
        <w:t>Start</w:t>
      </w:r>
      <w:r w:rsidRPr="00FB0C43">
        <w:rPr>
          <w:lang w:val="bg-BG"/>
        </w:rPr>
        <w:t xml:space="preserve"> button (green play icon) in the JMeter toolbar and you should see this response</w:t>
      </w:r>
      <w:r w:rsidRPr="00FB0C43">
        <w:t>:</w:t>
      </w:r>
    </w:p>
    <w:p w14:paraId="142D5EE7" w14:textId="51CB074F" w:rsidR="00FB0C43" w:rsidRDefault="00082307" w:rsidP="00297576">
      <w:r w:rsidRPr="00082307">
        <w:rPr>
          <w:noProof/>
          <w:lang w:val="bg-BG" w:eastAsia="bg-BG"/>
        </w:rPr>
        <w:drawing>
          <wp:inline distT="0" distB="0" distL="0" distR="0" wp14:anchorId="6CA7DECF" wp14:editId="360DFDB6">
            <wp:extent cx="1619476" cy="514422"/>
            <wp:effectExtent l="19050" t="19050" r="19050" b="19050"/>
            <wp:docPr id="306936388" name="Picture 306936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5144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34D8F9" w14:textId="3FEBD6D2" w:rsidR="006F3CF8" w:rsidRPr="006F3CF8" w:rsidRDefault="00297576" w:rsidP="006F3CF8">
      <w:pPr>
        <w:pStyle w:val="Heading3"/>
      </w:pPr>
      <w:r w:rsidRPr="006F3CF8">
        <w:t xml:space="preserve">Blog Category </w:t>
      </w:r>
      <w:r w:rsidR="006F3CF8">
        <w:t>Edit</w:t>
      </w:r>
      <w:r w:rsidRPr="006F3CF8">
        <w:t xml:space="preserve"> Request </w:t>
      </w:r>
    </w:p>
    <w:p w14:paraId="4674B241" w14:textId="132D4DF9" w:rsidR="00EA5B80" w:rsidRPr="006F3CF8" w:rsidRDefault="00EA5B80" w:rsidP="006F3CF8">
      <w:pPr>
        <w:pStyle w:val="Heading4"/>
        <w:rPr>
          <w:lang w:val="bg-BG"/>
        </w:rPr>
      </w:pPr>
      <w:r w:rsidRPr="006F3CF8">
        <w:rPr>
          <w:lang w:val="bg-BG"/>
        </w:rPr>
        <w:t>Add</w:t>
      </w:r>
      <w:r w:rsidRPr="006F3CF8">
        <w:t xml:space="preserve"> and </w:t>
      </w:r>
      <w:r w:rsidRPr="006F3CF8">
        <w:rPr>
          <w:lang w:val="bg-BG"/>
        </w:rPr>
        <w:t>Configure an HTTP</w:t>
      </w:r>
      <w:r w:rsidRPr="006F3CF8">
        <w:t xml:space="preserve"> </w:t>
      </w:r>
      <w:r w:rsidR="006F3CF8">
        <w:t>Put</w:t>
      </w:r>
      <w:r w:rsidRPr="006F3CF8">
        <w:rPr>
          <w:lang w:val="bg-BG"/>
        </w:rPr>
        <w:t xml:space="preserve"> Request</w:t>
      </w:r>
    </w:p>
    <w:p w14:paraId="05E753BD" w14:textId="4F412B14" w:rsidR="006F3CF8" w:rsidRPr="006F3CF8" w:rsidRDefault="006F3CF8" w:rsidP="006F3CF8">
      <w:r w:rsidRPr="006F3CF8">
        <w:rPr>
          <w:lang w:val="bg-BG"/>
        </w:rPr>
        <w:t xml:space="preserve">Right-click on the </w:t>
      </w:r>
      <w:r w:rsidRPr="006F3CF8">
        <w:rPr>
          <w:b/>
          <w:bCs/>
          <w:lang w:val="bg-BG"/>
        </w:rPr>
        <w:t>Thread Group</w:t>
      </w:r>
      <w:r w:rsidRPr="006F3CF8">
        <w:rPr>
          <w:lang w:val="bg-BG"/>
        </w:rPr>
        <w:t xml:space="preserve"> you just created.</w:t>
      </w:r>
      <w:r w:rsidRPr="006F3CF8">
        <w:t xml:space="preserve"> </w:t>
      </w:r>
      <w:r w:rsidRPr="006F3CF8">
        <w:rPr>
          <w:lang w:val="bg-BG"/>
        </w:rPr>
        <w:t xml:space="preserve">Select </w:t>
      </w:r>
      <w:r w:rsidRPr="006F3CF8">
        <w:rPr>
          <w:b/>
          <w:bCs/>
          <w:lang w:val="bg-BG"/>
        </w:rPr>
        <w:t>Add &gt; Sampler &gt; HTTP Request</w:t>
      </w:r>
      <w:r w:rsidRPr="006F3CF8">
        <w:rPr>
          <w:lang w:val="bg-BG"/>
        </w:rPr>
        <w:t>.</w:t>
      </w:r>
      <w:r w:rsidRPr="006F3CF8">
        <w:t xml:space="preserve"> Change name add server name and port number. Then change request method to get and path to </w:t>
      </w:r>
      <w:r w:rsidR="00C17A84" w:rsidRPr="00C17A84">
        <w:rPr>
          <w:bCs/>
          <w:lang w:val="en"/>
        </w:rPr>
        <w:t>"</w:t>
      </w:r>
      <w:r w:rsidRPr="006F3CF8">
        <w:rPr>
          <w:b/>
          <w:lang w:val="bg-BG"/>
        </w:rPr>
        <w:t>/api/blogcategory</w:t>
      </w:r>
      <w:proofErr w:type="gramStart"/>
      <w:r w:rsidR="00E63560">
        <w:rPr>
          <w:b/>
        </w:rPr>
        <w:t>/{</w:t>
      </w:r>
      <w:proofErr w:type="gramEnd"/>
      <w:r w:rsidR="00E63560">
        <w:rPr>
          <w:b/>
        </w:rPr>
        <w:t>id}</w:t>
      </w:r>
      <w:r w:rsidR="00C17A84" w:rsidRPr="00C17A84">
        <w:rPr>
          <w:bCs/>
          <w:lang w:val="en"/>
        </w:rPr>
        <w:t>"</w:t>
      </w:r>
      <w:r w:rsidRPr="006F3CF8">
        <w:t xml:space="preserve">. </w:t>
      </w:r>
    </w:p>
    <w:p w14:paraId="16843143" w14:textId="7C259BE5" w:rsidR="00297576" w:rsidRPr="006F3CF8" w:rsidRDefault="00C41DB4" w:rsidP="006F3CF8">
      <w:pPr>
        <w:rPr>
          <w:lang w:val="bg-BG"/>
        </w:rPr>
      </w:pPr>
      <w:r w:rsidRPr="00C41DB4">
        <w:rPr>
          <w:noProof/>
          <w:lang w:val="bg-BG" w:eastAsia="bg-BG"/>
        </w:rPr>
        <w:drawing>
          <wp:inline distT="0" distB="0" distL="0" distR="0" wp14:anchorId="49DAA078" wp14:editId="500C8243">
            <wp:extent cx="6522720" cy="1454150"/>
            <wp:effectExtent l="19050" t="19050" r="11430" b="12700"/>
            <wp:docPr id="306936406" name="Picture 306936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4541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628246" w14:textId="77777777" w:rsidR="00297576" w:rsidRPr="006F3CF8" w:rsidRDefault="006F3CF8" w:rsidP="006F3CF8">
      <w:pPr>
        <w:pStyle w:val="Heading4"/>
        <w:rPr>
          <w:lang w:val="bg-BG"/>
        </w:rPr>
      </w:pPr>
      <w:r w:rsidRPr="006F3CF8">
        <w:rPr>
          <w:lang w:val="bg-BG"/>
        </w:rPr>
        <w:t xml:space="preserve">Add HTTP Header Manager </w:t>
      </w:r>
    </w:p>
    <w:p w14:paraId="1AD48292" w14:textId="3BCBEE35" w:rsidR="006F3CF8" w:rsidRPr="00C41DB4" w:rsidRDefault="006F3CF8" w:rsidP="006F3CF8">
      <w:pPr>
        <w:rPr>
          <w:lang w:val="bg-BG"/>
        </w:rPr>
      </w:pPr>
      <w:r w:rsidRPr="006F3CF8">
        <w:t>Y</w:t>
      </w:r>
      <w:r w:rsidRPr="006F3CF8">
        <w:rPr>
          <w:lang w:val="bg-BG"/>
        </w:rPr>
        <w:t>ou need to add custom header (Authorization),</w:t>
      </w:r>
      <w:r w:rsidRPr="006F3CF8">
        <w:t xml:space="preserve"> so</w:t>
      </w:r>
      <w:r w:rsidRPr="006F3CF8">
        <w:rPr>
          <w:lang w:val="bg-BG"/>
        </w:rPr>
        <w:t xml:space="preserve"> right-click on the </w:t>
      </w:r>
      <w:r w:rsidRPr="006F3CF8">
        <w:rPr>
          <w:b/>
          <w:bCs/>
          <w:lang w:val="bg-BG"/>
        </w:rPr>
        <w:t>HTTP Request</w:t>
      </w:r>
      <w:r w:rsidRPr="006F3CF8">
        <w:rPr>
          <w:lang w:val="bg-BG"/>
        </w:rPr>
        <w:t xml:space="preserve"> you added.</w:t>
      </w:r>
      <w:r w:rsidRPr="006F3CF8">
        <w:t xml:space="preserve"> </w:t>
      </w:r>
      <w:r w:rsidRPr="006F3CF8">
        <w:rPr>
          <w:lang w:val="bg-BG"/>
        </w:rPr>
        <w:t xml:space="preserve">Select </w:t>
      </w:r>
      <w:r w:rsidRPr="006F3CF8">
        <w:rPr>
          <w:b/>
          <w:bCs/>
          <w:lang w:val="bg-BG"/>
        </w:rPr>
        <w:t>Add &gt; Config Element &gt; HTTP Header Manager</w:t>
      </w:r>
      <w:r w:rsidRPr="006F3CF8">
        <w:rPr>
          <w:lang w:val="bg-BG"/>
        </w:rPr>
        <w:t>.</w:t>
      </w:r>
      <w:r w:rsidR="00C41DB4">
        <w:t xml:space="preserve"> T</w:t>
      </w:r>
      <w:r w:rsidRPr="006F3CF8">
        <w:rPr>
          <w:lang w:val="bg-BG"/>
        </w:rPr>
        <w:t>he required headers here.</w:t>
      </w:r>
      <w:r w:rsidRPr="006F3CF8">
        <w:t xml:space="preserve"> You can get token directly by logging from swagger: </w:t>
      </w:r>
    </w:p>
    <w:p w14:paraId="65A1D242" w14:textId="77777777" w:rsidR="006F3CF8" w:rsidRPr="006F3CF8" w:rsidRDefault="006F3CF8" w:rsidP="006F3CF8">
      <w:pPr>
        <w:rPr>
          <w:lang w:val="bg-BG"/>
        </w:rPr>
      </w:pPr>
      <w:r w:rsidRPr="006F3CF8">
        <w:rPr>
          <w:noProof/>
          <w:lang w:val="bg-BG" w:eastAsia="bg-BG"/>
        </w:rPr>
        <w:drawing>
          <wp:inline distT="0" distB="0" distL="0" distR="0" wp14:anchorId="1319E98B" wp14:editId="64213C41">
            <wp:extent cx="6522720" cy="478790"/>
            <wp:effectExtent l="19050" t="19050" r="11430" b="16510"/>
            <wp:docPr id="306936399" name="Picture 306936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78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0C292A" w14:textId="77777777" w:rsidR="006F3CF8" w:rsidRPr="006F3CF8" w:rsidRDefault="00FB0C43" w:rsidP="006F3CF8">
      <w:pPr>
        <w:pStyle w:val="Heading4"/>
      </w:pPr>
      <w:r w:rsidRPr="006F3CF8">
        <w:t xml:space="preserve">Add CSV Data Set </w:t>
      </w:r>
      <w:proofErr w:type="spellStart"/>
      <w:r w:rsidRPr="006F3CF8">
        <w:t>Config</w:t>
      </w:r>
      <w:proofErr w:type="spellEnd"/>
    </w:p>
    <w:p w14:paraId="716F14E9" w14:textId="7E09DC87" w:rsidR="006F3CF8" w:rsidRPr="00C41DB4" w:rsidRDefault="006F3CF8" w:rsidP="006F3CF8">
      <w:pPr>
        <w:rPr>
          <w:lang w:val="bg-BG"/>
        </w:rPr>
      </w:pPr>
      <w:r w:rsidRPr="006F3CF8">
        <w:t>Y</w:t>
      </w:r>
      <w:r w:rsidRPr="006F3CF8">
        <w:rPr>
          <w:lang w:val="bg-BG"/>
        </w:rPr>
        <w:t xml:space="preserve">ou need to add </w:t>
      </w:r>
      <w:r w:rsidRPr="006F3CF8">
        <w:t>unique blog category titles</w:t>
      </w:r>
      <w:r w:rsidRPr="006F3CF8">
        <w:rPr>
          <w:lang w:val="bg-BG"/>
        </w:rPr>
        <w:t>,</w:t>
      </w:r>
      <w:r w:rsidRPr="006F3CF8">
        <w:t xml:space="preserve"> so</w:t>
      </w:r>
      <w:r w:rsidRPr="006F3CF8">
        <w:rPr>
          <w:lang w:val="bg-BG"/>
        </w:rPr>
        <w:t xml:space="preserve"> right-click on the </w:t>
      </w:r>
      <w:r w:rsidRPr="006F3CF8">
        <w:rPr>
          <w:b/>
          <w:bCs/>
          <w:lang w:val="bg-BG"/>
        </w:rPr>
        <w:t>HTTP Request</w:t>
      </w:r>
      <w:r w:rsidRPr="006F3CF8">
        <w:rPr>
          <w:lang w:val="bg-BG"/>
        </w:rPr>
        <w:t xml:space="preserve"> you added.</w:t>
      </w:r>
      <w:r w:rsidRPr="006F3CF8">
        <w:t xml:space="preserve"> </w:t>
      </w:r>
      <w:r w:rsidRPr="006F3CF8">
        <w:rPr>
          <w:lang w:val="bg-BG"/>
        </w:rPr>
        <w:t xml:space="preserve">Select </w:t>
      </w:r>
      <w:r w:rsidRPr="006F3CF8">
        <w:rPr>
          <w:b/>
          <w:bCs/>
          <w:lang w:val="bg-BG"/>
        </w:rPr>
        <w:t xml:space="preserve">Add &gt; Config Element &gt; </w:t>
      </w:r>
      <w:r w:rsidRPr="006F3CF8">
        <w:rPr>
          <w:b/>
          <w:bCs/>
        </w:rPr>
        <w:t xml:space="preserve">CSV Data Set </w:t>
      </w:r>
      <w:proofErr w:type="spellStart"/>
      <w:r w:rsidRPr="006F3CF8">
        <w:rPr>
          <w:b/>
          <w:bCs/>
        </w:rPr>
        <w:t>Config</w:t>
      </w:r>
      <w:proofErr w:type="spellEnd"/>
      <w:r w:rsidRPr="006F3CF8">
        <w:rPr>
          <w:lang w:val="bg-BG"/>
        </w:rPr>
        <w:t>.</w:t>
      </w:r>
      <w:r w:rsidR="00C41DB4">
        <w:t xml:space="preserve"> </w:t>
      </w:r>
      <w:r w:rsidRPr="006F3CF8">
        <w:t>Then create CSV file with example data.</w:t>
      </w:r>
      <w:r w:rsidR="007A70E7">
        <w:t xml:space="preserve"> </w:t>
      </w:r>
      <w:r w:rsidR="007A70E7" w:rsidRPr="007A70E7">
        <w:t>You can get ids directly from swagger.</w:t>
      </w:r>
    </w:p>
    <w:p w14:paraId="4D822687" w14:textId="4BB2ED1C" w:rsidR="006F3CF8" w:rsidRPr="006F3CF8" w:rsidRDefault="00C41DB4" w:rsidP="006F3CF8">
      <w:r w:rsidRPr="00C41DB4">
        <w:rPr>
          <w:noProof/>
          <w:lang w:val="bg-BG" w:eastAsia="bg-BG"/>
        </w:rPr>
        <w:drawing>
          <wp:inline distT="0" distB="0" distL="0" distR="0" wp14:anchorId="2A3F2D68" wp14:editId="4B37BFD0">
            <wp:extent cx="2618105" cy="619618"/>
            <wp:effectExtent l="19050" t="19050" r="10795" b="28575"/>
            <wp:docPr id="306936407" name="Picture 306936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28914" cy="6221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00A064" w14:textId="5BA641F0" w:rsidR="006F3CF8" w:rsidRPr="006F3CF8" w:rsidRDefault="006F3CF8" w:rsidP="006F3CF8">
      <w:r w:rsidRPr="006F3CF8">
        <w:t xml:space="preserve">Then change the name, filename and add </w:t>
      </w:r>
      <w:r w:rsidR="00C17A84" w:rsidRPr="00C17A84">
        <w:rPr>
          <w:bCs/>
          <w:lang w:val="en"/>
        </w:rPr>
        <w:t>"</w:t>
      </w:r>
      <w:r w:rsidRPr="006F3CF8">
        <w:rPr>
          <w:b/>
        </w:rPr>
        <w:t>title</w:t>
      </w:r>
      <w:r w:rsidR="00C41DB4">
        <w:rPr>
          <w:b/>
        </w:rPr>
        <w:t>, id</w:t>
      </w:r>
      <w:r w:rsidR="00C17A84" w:rsidRPr="00C17A84">
        <w:rPr>
          <w:bCs/>
          <w:lang w:val="en"/>
        </w:rPr>
        <w:t>"</w:t>
      </w:r>
      <w:r w:rsidRPr="006F3CF8">
        <w:t xml:space="preserve"> as </w:t>
      </w:r>
      <w:r w:rsidRPr="006F3CF8">
        <w:rPr>
          <w:b/>
        </w:rPr>
        <w:t>variable name</w:t>
      </w:r>
      <w:r w:rsidRPr="006F3CF8">
        <w:t>.</w:t>
      </w:r>
    </w:p>
    <w:p w14:paraId="6915E754" w14:textId="77777777" w:rsidR="006F3CF8" w:rsidRPr="006F3CF8" w:rsidRDefault="006F3CF8" w:rsidP="006F3CF8">
      <w:r w:rsidRPr="006F3CF8">
        <w:t xml:space="preserve">After this edit </w:t>
      </w:r>
      <w:r w:rsidRPr="006F3CF8">
        <w:rPr>
          <w:b/>
        </w:rPr>
        <w:t>request parameters</w:t>
      </w:r>
      <w:r w:rsidRPr="006F3CF8">
        <w:t>:</w:t>
      </w:r>
    </w:p>
    <w:p w14:paraId="511B5D56" w14:textId="21D89392" w:rsidR="00E63560" w:rsidRPr="006F3CF8" w:rsidRDefault="006F3CF8" w:rsidP="006F3CF8">
      <w:r w:rsidRPr="006F3CF8">
        <w:rPr>
          <w:noProof/>
          <w:lang w:val="bg-BG" w:eastAsia="bg-BG"/>
        </w:rPr>
        <w:drawing>
          <wp:inline distT="0" distB="0" distL="0" distR="0" wp14:anchorId="7B8D40E2" wp14:editId="3FF0F6EE">
            <wp:extent cx="5329193" cy="676275"/>
            <wp:effectExtent l="19050" t="19050" r="24130" b="9525"/>
            <wp:docPr id="306936403" name="Picture 306936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8909"/>
                    <a:stretch/>
                  </pic:blipFill>
                  <pic:spPr bwMode="auto">
                    <a:xfrm>
                      <a:off x="0" y="0"/>
                      <a:ext cx="5534009" cy="70226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FAD49" w14:textId="77777777" w:rsidR="00FB0C43" w:rsidRPr="006F3CF8" w:rsidRDefault="00FB0C43" w:rsidP="006F3CF8">
      <w:pPr>
        <w:pStyle w:val="Heading4"/>
        <w:rPr>
          <w:lang w:val="bg-BG"/>
        </w:rPr>
      </w:pPr>
      <w:r w:rsidRPr="006F3CF8">
        <w:lastRenderedPageBreak/>
        <w:t xml:space="preserve">Add a Timer and </w:t>
      </w:r>
      <w:r w:rsidRPr="006F3CF8">
        <w:rPr>
          <w:lang w:val="bg-BG"/>
        </w:rPr>
        <w:t>Listener to View Results</w:t>
      </w:r>
    </w:p>
    <w:p w14:paraId="68579A4A" w14:textId="77777777" w:rsidR="006F3CF8" w:rsidRPr="006F3CF8" w:rsidRDefault="006F3CF8" w:rsidP="006F3CF8">
      <w:r w:rsidRPr="006F3CF8">
        <w:rPr>
          <w:lang w:val="bg-BG"/>
        </w:rPr>
        <w:t xml:space="preserve">Click on the </w:t>
      </w:r>
      <w:r w:rsidRPr="006F3CF8">
        <w:rPr>
          <w:b/>
          <w:bCs/>
          <w:lang w:val="bg-BG"/>
        </w:rPr>
        <w:t>Start</w:t>
      </w:r>
      <w:r w:rsidRPr="006F3CF8">
        <w:rPr>
          <w:lang w:val="bg-BG"/>
        </w:rPr>
        <w:t xml:space="preserve"> button (green play icon) in the JMeter toolbar and you should see this response</w:t>
      </w:r>
      <w:r w:rsidRPr="006F3CF8">
        <w:t>:</w:t>
      </w:r>
    </w:p>
    <w:p w14:paraId="03C701BF" w14:textId="2AF34766" w:rsidR="006F3CF8" w:rsidRPr="006F3CF8" w:rsidRDefault="006F3CF8" w:rsidP="006F3CF8">
      <w:r w:rsidRPr="006F3CF8">
        <w:rPr>
          <w:noProof/>
          <w:lang w:val="bg-BG" w:eastAsia="bg-BG"/>
        </w:rPr>
        <w:drawing>
          <wp:inline distT="0" distB="0" distL="0" distR="0" wp14:anchorId="5206F084" wp14:editId="1D58C02C">
            <wp:extent cx="1495634" cy="562053"/>
            <wp:effectExtent l="19050" t="19050" r="28575" b="9525"/>
            <wp:docPr id="306936405" name="Picture 306936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5620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5F6429" w14:textId="4B2FFCED" w:rsidR="006F3CF8" w:rsidRPr="00E63560" w:rsidRDefault="00297576" w:rsidP="00E63560">
      <w:pPr>
        <w:pStyle w:val="Heading3"/>
      </w:pPr>
      <w:r w:rsidRPr="00E63560">
        <w:t xml:space="preserve">Blog Category </w:t>
      </w:r>
      <w:r w:rsidR="00E63560">
        <w:t>Delete</w:t>
      </w:r>
      <w:r w:rsidRPr="00E63560">
        <w:t xml:space="preserve"> Request </w:t>
      </w:r>
    </w:p>
    <w:p w14:paraId="719222A0" w14:textId="277D3969" w:rsidR="00EA5B80" w:rsidRPr="00E63560" w:rsidRDefault="00EA5B80" w:rsidP="00E63560">
      <w:pPr>
        <w:pStyle w:val="Heading4"/>
        <w:rPr>
          <w:lang w:val="bg-BG"/>
        </w:rPr>
      </w:pPr>
      <w:r w:rsidRPr="00E63560">
        <w:rPr>
          <w:lang w:val="bg-BG"/>
        </w:rPr>
        <w:t>Add</w:t>
      </w:r>
      <w:r w:rsidRPr="00E63560">
        <w:t xml:space="preserve"> and </w:t>
      </w:r>
      <w:r w:rsidRPr="00E63560">
        <w:rPr>
          <w:lang w:val="bg-BG"/>
        </w:rPr>
        <w:t>Configure an HTTP</w:t>
      </w:r>
      <w:r w:rsidRPr="00E63560">
        <w:t xml:space="preserve"> </w:t>
      </w:r>
      <w:r w:rsidR="00E63560">
        <w:t>Delete</w:t>
      </w:r>
      <w:r w:rsidRPr="00E63560">
        <w:rPr>
          <w:lang w:val="bg-BG"/>
        </w:rPr>
        <w:t xml:space="preserve"> Request</w:t>
      </w:r>
    </w:p>
    <w:p w14:paraId="0E475B00" w14:textId="7087DF32" w:rsidR="00E63560" w:rsidRPr="00E63560" w:rsidRDefault="00E63560" w:rsidP="00E63560">
      <w:r w:rsidRPr="00E63560">
        <w:rPr>
          <w:lang w:val="bg-BG"/>
        </w:rPr>
        <w:t xml:space="preserve">Right-click on the </w:t>
      </w:r>
      <w:r w:rsidRPr="00E63560">
        <w:rPr>
          <w:b/>
          <w:bCs/>
          <w:lang w:val="bg-BG"/>
        </w:rPr>
        <w:t>Thread Group</w:t>
      </w:r>
      <w:r w:rsidRPr="00E63560">
        <w:rPr>
          <w:lang w:val="bg-BG"/>
        </w:rPr>
        <w:t xml:space="preserve"> you just created.</w:t>
      </w:r>
      <w:r w:rsidRPr="00E63560">
        <w:t xml:space="preserve"> </w:t>
      </w:r>
      <w:r w:rsidRPr="00E63560">
        <w:rPr>
          <w:lang w:val="bg-BG"/>
        </w:rPr>
        <w:t xml:space="preserve">Select </w:t>
      </w:r>
      <w:r w:rsidRPr="00E63560">
        <w:rPr>
          <w:b/>
          <w:bCs/>
          <w:lang w:val="bg-BG"/>
        </w:rPr>
        <w:t>Add &gt; Sampler &gt; HTTP Request</w:t>
      </w:r>
      <w:r w:rsidRPr="00E63560">
        <w:rPr>
          <w:lang w:val="bg-BG"/>
        </w:rPr>
        <w:t>.</w:t>
      </w:r>
      <w:r w:rsidRPr="00E63560">
        <w:t xml:space="preserve"> Change name add server name and port number. Then change request method to get and path to </w:t>
      </w:r>
      <w:r w:rsidR="00C17A84" w:rsidRPr="00C17A84">
        <w:rPr>
          <w:bCs/>
          <w:lang w:val="en"/>
        </w:rPr>
        <w:t>"</w:t>
      </w:r>
      <w:r w:rsidRPr="00E63560">
        <w:rPr>
          <w:b/>
          <w:lang w:val="bg-BG"/>
        </w:rPr>
        <w:t>/api/blogcategory</w:t>
      </w:r>
      <w:proofErr w:type="gramStart"/>
      <w:r>
        <w:rPr>
          <w:b/>
        </w:rPr>
        <w:t>/{</w:t>
      </w:r>
      <w:proofErr w:type="gramEnd"/>
      <w:r>
        <w:rPr>
          <w:b/>
        </w:rPr>
        <w:t>id}</w:t>
      </w:r>
      <w:r w:rsidR="00C17A84" w:rsidRPr="00C17A84">
        <w:rPr>
          <w:bCs/>
          <w:lang w:val="en"/>
        </w:rPr>
        <w:t>"</w:t>
      </w:r>
      <w:r w:rsidRPr="00E63560">
        <w:t xml:space="preserve">. </w:t>
      </w:r>
    </w:p>
    <w:p w14:paraId="627AC0AD" w14:textId="03DBEF70" w:rsidR="00E63560" w:rsidRPr="00E63560" w:rsidRDefault="007A70E7" w:rsidP="00E63560">
      <w:pPr>
        <w:rPr>
          <w:lang w:val="bg-BG"/>
        </w:rPr>
      </w:pPr>
      <w:r w:rsidRPr="007A70E7">
        <w:rPr>
          <w:noProof/>
          <w:lang w:val="bg-BG" w:eastAsia="bg-BG"/>
        </w:rPr>
        <w:drawing>
          <wp:inline distT="0" distB="0" distL="0" distR="0" wp14:anchorId="277D4A85" wp14:editId="213039A5">
            <wp:extent cx="6522720" cy="1470660"/>
            <wp:effectExtent l="19050" t="19050" r="11430" b="15240"/>
            <wp:docPr id="306936420" name="Picture 306936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4706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3E9719" w14:textId="77777777" w:rsidR="00297576" w:rsidRPr="00E63560" w:rsidRDefault="006F3CF8" w:rsidP="00E63560">
      <w:pPr>
        <w:pStyle w:val="Heading4"/>
        <w:rPr>
          <w:lang w:val="bg-BG"/>
        </w:rPr>
      </w:pPr>
      <w:r w:rsidRPr="00E63560">
        <w:rPr>
          <w:lang w:val="bg-BG"/>
        </w:rPr>
        <w:t xml:space="preserve">Add HTTP Header Manager </w:t>
      </w:r>
    </w:p>
    <w:p w14:paraId="6E376349" w14:textId="77777777" w:rsidR="00E63560" w:rsidRPr="00E63560" w:rsidRDefault="00E63560" w:rsidP="00E63560">
      <w:pPr>
        <w:rPr>
          <w:lang w:val="bg-BG"/>
        </w:rPr>
      </w:pPr>
      <w:r w:rsidRPr="00E63560">
        <w:t>Y</w:t>
      </w:r>
      <w:r w:rsidRPr="00E63560">
        <w:rPr>
          <w:lang w:val="bg-BG"/>
        </w:rPr>
        <w:t>ou need to add custom header (Authorization),</w:t>
      </w:r>
      <w:r w:rsidRPr="00E63560">
        <w:t xml:space="preserve"> so</w:t>
      </w:r>
      <w:r w:rsidRPr="00E63560">
        <w:rPr>
          <w:lang w:val="bg-BG"/>
        </w:rPr>
        <w:t xml:space="preserve"> right-click on the </w:t>
      </w:r>
      <w:r w:rsidRPr="00E63560">
        <w:rPr>
          <w:b/>
          <w:bCs/>
          <w:lang w:val="bg-BG"/>
        </w:rPr>
        <w:t>HTTP Request</w:t>
      </w:r>
      <w:r w:rsidRPr="00E63560">
        <w:rPr>
          <w:lang w:val="bg-BG"/>
        </w:rPr>
        <w:t xml:space="preserve"> you added.</w:t>
      </w:r>
      <w:r w:rsidRPr="00E63560">
        <w:t xml:space="preserve"> </w:t>
      </w:r>
      <w:r w:rsidRPr="00E63560">
        <w:rPr>
          <w:lang w:val="bg-BG"/>
        </w:rPr>
        <w:t xml:space="preserve">Select </w:t>
      </w:r>
      <w:r w:rsidRPr="00E63560">
        <w:rPr>
          <w:b/>
          <w:bCs/>
          <w:lang w:val="bg-BG"/>
        </w:rPr>
        <w:t>Add &gt; Config Element &gt; HTTP Header Manager</w:t>
      </w:r>
      <w:r w:rsidRPr="00E63560">
        <w:rPr>
          <w:lang w:val="bg-BG"/>
        </w:rPr>
        <w:t>.</w:t>
      </w:r>
      <w:r w:rsidRPr="00E63560">
        <w:t xml:space="preserve"> T</w:t>
      </w:r>
      <w:r w:rsidRPr="00E63560">
        <w:rPr>
          <w:lang w:val="bg-BG"/>
        </w:rPr>
        <w:t>he required headers here.</w:t>
      </w:r>
      <w:r w:rsidRPr="00E63560">
        <w:t xml:space="preserve"> You can get token directly by logging from swagger: </w:t>
      </w:r>
    </w:p>
    <w:p w14:paraId="5DE8D31D" w14:textId="77777777" w:rsidR="00E63560" w:rsidRPr="00E63560" w:rsidRDefault="00E63560" w:rsidP="00E63560">
      <w:pPr>
        <w:rPr>
          <w:lang w:val="bg-BG"/>
        </w:rPr>
      </w:pPr>
      <w:r w:rsidRPr="00E63560">
        <w:rPr>
          <w:noProof/>
          <w:lang w:val="bg-BG" w:eastAsia="bg-BG"/>
        </w:rPr>
        <w:drawing>
          <wp:inline distT="0" distB="0" distL="0" distR="0" wp14:anchorId="75085203" wp14:editId="5B3F4648">
            <wp:extent cx="6522720" cy="478790"/>
            <wp:effectExtent l="19050" t="19050" r="11430" b="16510"/>
            <wp:docPr id="306936415" name="Picture 306936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478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F7F971" w14:textId="77777777" w:rsidR="006F3CF8" w:rsidRPr="00E63560" w:rsidRDefault="00FB0C43" w:rsidP="00E63560">
      <w:pPr>
        <w:pStyle w:val="Heading4"/>
      </w:pPr>
      <w:r w:rsidRPr="00E63560">
        <w:t xml:space="preserve">Add CSV Data Set </w:t>
      </w:r>
      <w:proofErr w:type="spellStart"/>
      <w:r w:rsidRPr="00E63560">
        <w:t>Config</w:t>
      </w:r>
      <w:proofErr w:type="spellEnd"/>
    </w:p>
    <w:p w14:paraId="0F295233" w14:textId="127EFE4E" w:rsidR="00E63560" w:rsidRPr="00E63560" w:rsidRDefault="00E63560" w:rsidP="00E63560">
      <w:pPr>
        <w:rPr>
          <w:lang w:val="bg-BG"/>
        </w:rPr>
      </w:pPr>
      <w:r w:rsidRPr="00E63560">
        <w:t>Y</w:t>
      </w:r>
      <w:r w:rsidRPr="00E63560">
        <w:rPr>
          <w:lang w:val="bg-BG"/>
        </w:rPr>
        <w:t xml:space="preserve">ou need to add </w:t>
      </w:r>
      <w:r w:rsidRPr="00E63560">
        <w:t>unique blog category titles</w:t>
      </w:r>
      <w:r w:rsidRPr="00E63560">
        <w:rPr>
          <w:lang w:val="bg-BG"/>
        </w:rPr>
        <w:t>,</w:t>
      </w:r>
      <w:r w:rsidRPr="00E63560">
        <w:t xml:space="preserve"> so</w:t>
      </w:r>
      <w:r w:rsidRPr="00E63560">
        <w:rPr>
          <w:lang w:val="bg-BG"/>
        </w:rPr>
        <w:t xml:space="preserve"> right-click on the </w:t>
      </w:r>
      <w:r w:rsidRPr="00E63560">
        <w:rPr>
          <w:b/>
          <w:bCs/>
          <w:lang w:val="bg-BG"/>
        </w:rPr>
        <w:t>HTTP Request</w:t>
      </w:r>
      <w:r w:rsidRPr="00E63560">
        <w:rPr>
          <w:lang w:val="bg-BG"/>
        </w:rPr>
        <w:t xml:space="preserve"> you added.</w:t>
      </w:r>
      <w:r w:rsidRPr="00E63560">
        <w:t xml:space="preserve"> </w:t>
      </w:r>
      <w:r w:rsidRPr="00E63560">
        <w:rPr>
          <w:lang w:val="bg-BG"/>
        </w:rPr>
        <w:t xml:space="preserve">Select </w:t>
      </w:r>
      <w:r w:rsidRPr="00E63560">
        <w:rPr>
          <w:b/>
          <w:bCs/>
          <w:lang w:val="bg-BG"/>
        </w:rPr>
        <w:t xml:space="preserve">Add &gt; Config Element &gt; </w:t>
      </w:r>
      <w:r w:rsidRPr="00E63560">
        <w:rPr>
          <w:b/>
          <w:bCs/>
        </w:rPr>
        <w:t xml:space="preserve">CSV Data Set </w:t>
      </w:r>
      <w:proofErr w:type="spellStart"/>
      <w:r w:rsidRPr="00E63560">
        <w:rPr>
          <w:b/>
          <w:bCs/>
        </w:rPr>
        <w:t>Config</w:t>
      </w:r>
      <w:proofErr w:type="spellEnd"/>
      <w:r w:rsidRPr="00E63560">
        <w:rPr>
          <w:lang w:val="bg-BG"/>
        </w:rPr>
        <w:t>.</w:t>
      </w:r>
      <w:r w:rsidRPr="00E63560">
        <w:t xml:space="preserve"> Then create CSV file with example data.</w:t>
      </w:r>
      <w:r w:rsidR="007A70E7">
        <w:t xml:space="preserve"> You can get ids directly from swagger.</w:t>
      </w:r>
    </w:p>
    <w:p w14:paraId="3F432274" w14:textId="77777777" w:rsidR="00E63560" w:rsidRPr="00E63560" w:rsidRDefault="00E63560" w:rsidP="00E63560">
      <w:r w:rsidRPr="00E63560">
        <w:rPr>
          <w:noProof/>
          <w:lang w:val="bg-BG" w:eastAsia="bg-BG"/>
        </w:rPr>
        <w:drawing>
          <wp:inline distT="0" distB="0" distL="0" distR="0" wp14:anchorId="2578287A" wp14:editId="7A9FFF27">
            <wp:extent cx="1596847" cy="619125"/>
            <wp:effectExtent l="19050" t="19050" r="22860" b="9525"/>
            <wp:docPr id="306936416" name="Picture 306936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38959"/>
                    <a:stretch/>
                  </pic:blipFill>
                  <pic:spPr bwMode="auto">
                    <a:xfrm>
                      <a:off x="0" y="0"/>
                      <a:ext cx="1604716" cy="6221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A8ED6" w14:textId="3621896E" w:rsidR="00E63560" w:rsidRPr="00E63560" w:rsidRDefault="00E63560" w:rsidP="00E63560">
      <w:r w:rsidRPr="00E63560">
        <w:t xml:space="preserve">Then change the name, filename and add </w:t>
      </w:r>
      <w:r w:rsidR="00C17A84" w:rsidRPr="00C17A84">
        <w:rPr>
          <w:bCs/>
          <w:lang w:val="en"/>
        </w:rPr>
        <w:t>"</w:t>
      </w:r>
      <w:r w:rsidRPr="00E63560">
        <w:rPr>
          <w:b/>
        </w:rPr>
        <w:t>id</w:t>
      </w:r>
      <w:r w:rsidR="00C17A84" w:rsidRPr="00C17A84">
        <w:rPr>
          <w:b/>
          <w:bCs/>
          <w:lang w:val="en"/>
        </w:rPr>
        <w:t>"</w:t>
      </w:r>
      <w:r w:rsidRPr="00E63560">
        <w:t xml:space="preserve"> as </w:t>
      </w:r>
      <w:r w:rsidRPr="00E63560">
        <w:rPr>
          <w:b/>
        </w:rPr>
        <w:t>variable name</w:t>
      </w:r>
      <w:r w:rsidRPr="00E63560">
        <w:t>.</w:t>
      </w:r>
    </w:p>
    <w:p w14:paraId="493684BA" w14:textId="77777777" w:rsidR="00FB0C43" w:rsidRPr="00E63560" w:rsidRDefault="00FB0C43" w:rsidP="00E63560">
      <w:pPr>
        <w:pStyle w:val="Heading4"/>
        <w:rPr>
          <w:lang w:val="bg-BG"/>
        </w:rPr>
      </w:pPr>
      <w:r w:rsidRPr="00E63560">
        <w:t xml:space="preserve">Add a Timer and </w:t>
      </w:r>
      <w:r w:rsidRPr="00E63560">
        <w:rPr>
          <w:lang w:val="bg-BG"/>
        </w:rPr>
        <w:t>Listener to View Results</w:t>
      </w:r>
    </w:p>
    <w:p w14:paraId="4B8EBD5E" w14:textId="77777777" w:rsidR="00E63560" w:rsidRPr="00E63560" w:rsidRDefault="00E63560" w:rsidP="00E63560">
      <w:r w:rsidRPr="00E63560">
        <w:rPr>
          <w:lang w:val="bg-BG"/>
        </w:rPr>
        <w:t xml:space="preserve">Click on the </w:t>
      </w:r>
      <w:r w:rsidRPr="00E63560">
        <w:rPr>
          <w:b/>
          <w:bCs/>
          <w:lang w:val="bg-BG"/>
        </w:rPr>
        <w:t>Start</w:t>
      </w:r>
      <w:r w:rsidRPr="00E63560">
        <w:rPr>
          <w:lang w:val="bg-BG"/>
        </w:rPr>
        <w:t xml:space="preserve"> button (green play icon) in the JMeter toolbar and you should see this response</w:t>
      </w:r>
      <w:r w:rsidRPr="00E63560">
        <w:t>:</w:t>
      </w:r>
    </w:p>
    <w:p w14:paraId="3E03AB45" w14:textId="0A670154" w:rsidR="00E63560" w:rsidRPr="00E63560" w:rsidRDefault="007A70E7" w:rsidP="00E63560">
      <w:r w:rsidRPr="007A70E7">
        <w:rPr>
          <w:noProof/>
          <w:lang w:val="bg-BG" w:eastAsia="bg-BG"/>
        </w:rPr>
        <w:drawing>
          <wp:inline distT="0" distB="0" distL="0" distR="0" wp14:anchorId="2CAA977C" wp14:editId="28CB6F50">
            <wp:extent cx="1609950" cy="533474"/>
            <wp:effectExtent l="19050" t="19050" r="28575" b="19050"/>
            <wp:docPr id="306936419" name="Picture 306936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5334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E4E051" w14:textId="23480C79" w:rsidR="00C16515" w:rsidRDefault="00B65755" w:rsidP="00B65755">
      <w:pPr>
        <w:pStyle w:val="Heading2"/>
      </w:pPr>
      <w:r>
        <w:lastRenderedPageBreak/>
        <w:t xml:space="preserve">Use </w:t>
      </w:r>
      <w:r w:rsidRPr="00B65755">
        <w:t>K6 Framework</w:t>
      </w:r>
    </w:p>
    <w:p w14:paraId="72A4B4C5" w14:textId="511A09BD" w:rsidR="00D87B36" w:rsidRDefault="00D87B36" w:rsidP="00D87B36">
      <w:r>
        <w:t xml:space="preserve">First create </w:t>
      </w:r>
      <w:r w:rsidRPr="00D87B36">
        <w:rPr>
          <w:b/>
        </w:rPr>
        <w:t>test.js</w:t>
      </w:r>
      <w:r>
        <w:t xml:space="preserve"> file where you will write your tests. </w:t>
      </w:r>
      <w:r w:rsidRPr="00D87B36">
        <w:t xml:space="preserve">In your terminal, </w:t>
      </w:r>
      <w:r w:rsidRPr="00D87B36">
        <w:rPr>
          <w:b/>
        </w:rPr>
        <w:t>navigate to the directory containing the test.js file</w:t>
      </w:r>
      <w:r>
        <w:t>. You can r</w:t>
      </w:r>
      <w:r w:rsidRPr="00D87B36">
        <w:t>un</w:t>
      </w:r>
      <w:r>
        <w:t xml:space="preserve"> all</w:t>
      </w:r>
      <w:r w:rsidRPr="00D87B36">
        <w:t xml:space="preserve"> the test with the following command:</w:t>
      </w:r>
    </w:p>
    <w:p w14:paraId="6EF46E80" w14:textId="52FAA538" w:rsidR="00D87B36" w:rsidRPr="00D87B36" w:rsidRDefault="00D87B36" w:rsidP="00D87B3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87B36">
        <w:t>k6 run test.js</w:t>
      </w:r>
    </w:p>
    <w:p w14:paraId="6208B93C" w14:textId="5B119048" w:rsidR="00B65755" w:rsidRDefault="00D87B36" w:rsidP="00D87B36">
      <w:pPr>
        <w:pStyle w:val="Heading3"/>
      </w:pPr>
      <w:r w:rsidRPr="00D87B36">
        <w:t>Enquiry</w:t>
      </w:r>
      <w:r>
        <w:t xml:space="preserve"> Get All Request</w:t>
      </w:r>
    </w:p>
    <w:p w14:paraId="379DFFD8" w14:textId="5B50D431" w:rsidR="00D87B36" w:rsidRPr="00D87B36" w:rsidRDefault="00D87B36" w:rsidP="00D87B36">
      <w:pPr>
        <w:rPr>
          <w:lang w:val="bg-BG"/>
        </w:rPr>
      </w:pPr>
      <w:r>
        <w:t>Let’s write a</w:t>
      </w:r>
      <w:r w:rsidRPr="00D87B36">
        <w:rPr>
          <w:lang w:val="bg-BG"/>
        </w:rPr>
        <w:t xml:space="preserve"> script</w:t>
      </w:r>
      <w:r>
        <w:t xml:space="preserve"> that</w:t>
      </w:r>
      <w:r w:rsidRPr="00D87B36">
        <w:rPr>
          <w:lang w:val="bg-BG"/>
        </w:rPr>
        <w:t xml:space="preserve"> is designed to perform a load test on the GET endpoint </w:t>
      </w:r>
      <w:r w:rsidRPr="00D87B36">
        <w:rPr>
          <w:rStyle w:val="CodeChar"/>
          <w:lang w:val="bg-BG"/>
        </w:rPr>
        <w:t>http://localhost:5000/api/enquiry/</w:t>
      </w:r>
      <w:r w:rsidRPr="00D87B36">
        <w:rPr>
          <w:lang w:val="bg-BG"/>
        </w:rPr>
        <w:t>.</w:t>
      </w:r>
    </w:p>
    <w:p w14:paraId="436CDE88" w14:textId="71BE3292" w:rsidR="00D87B36" w:rsidRPr="00D87B36" w:rsidRDefault="00D87B36" w:rsidP="00D87B36">
      <w:pPr>
        <w:rPr>
          <w:lang w:val="bg-BG"/>
        </w:rPr>
      </w:pPr>
      <w:r w:rsidRPr="00D87B36">
        <w:rPr>
          <w:b/>
          <w:bCs/>
          <w:lang w:val="bg-BG"/>
        </w:rPr>
        <w:t>Load Pattern</w:t>
      </w:r>
      <w:r w:rsidRPr="00D87B36">
        <w:rPr>
          <w:lang w:val="bg-BG"/>
        </w:rPr>
        <w:t>:</w:t>
      </w:r>
    </w:p>
    <w:p w14:paraId="42A1D1CF" w14:textId="77777777" w:rsidR="00D87B36" w:rsidRPr="00D87B36" w:rsidRDefault="00D87B36" w:rsidP="00D87B36">
      <w:pPr>
        <w:numPr>
          <w:ilvl w:val="0"/>
          <w:numId w:val="38"/>
        </w:numPr>
        <w:rPr>
          <w:lang w:val="bg-BG"/>
        </w:rPr>
      </w:pPr>
      <w:r w:rsidRPr="00D87B36">
        <w:rPr>
          <w:lang w:val="bg-BG"/>
        </w:rPr>
        <w:t xml:space="preserve">Gradually increases the number of virtual users (VUs) to </w:t>
      </w:r>
      <w:r w:rsidRPr="002D376A">
        <w:rPr>
          <w:b/>
          <w:lang w:val="bg-BG"/>
        </w:rPr>
        <w:t>10 over 30 seconds</w:t>
      </w:r>
      <w:r w:rsidRPr="00D87B36">
        <w:rPr>
          <w:lang w:val="bg-BG"/>
        </w:rPr>
        <w:t>.</w:t>
      </w:r>
    </w:p>
    <w:p w14:paraId="54FADA33" w14:textId="77777777" w:rsidR="00D87B36" w:rsidRPr="00D87B36" w:rsidRDefault="00D87B36" w:rsidP="00D87B36">
      <w:pPr>
        <w:numPr>
          <w:ilvl w:val="0"/>
          <w:numId w:val="38"/>
        </w:numPr>
        <w:rPr>
          <w:lang w:val="bg-BG"/>
        </w:rPr>
      </w:pPr>
      <w:r w:rsidRPr="00D87B36">
        <w:rPr>
          <w:lang w:val="bg-BG"/>
        </w:rPr>
        <w:t xml:space="preserve">Maintains </w:t>
      </w:r>
      <w:r w:rsidRPr="002D376A">
        <w:rPr>
          <w:b/>
          <w:lang w:val="bg-BG"/>
        </w:rPr>
        <w:t>10 VUs for 1 minute</w:t>
      </w:r>
      <w:r w:rsidRPr="00D87B36">
        <w:rPr>
          <w:lang w:val="bg-BG"/>
        </w:rPr>
        <w:t>.</w:t>
      </w:r>
    </w:p>
    <w:p w14:paraId="77438B84" w14:textId="16A7A597" w:rsidR="002D376A" w:rsidRPr="002D376A" w:rsidRDefault="00D87B36" w:rsidP="002D376A">
      <w:pPr>
        <w:numPr>
          <w:ilvl w:val="0"/>
          <w:numId w:val="38"/>
        </w:numPr>
        <w:rPr>
          <w:lang w:val="bg-BG"/>
        </w:rPr>
      </w:pPr>
      <w:r w:rsidRPr="00D87B36">
        <w:rPr>
          <w:lang w:val="bg-BG"/>
        </w:rPr>
        <w:t xml:space="preserve">Gradually decreases VUs to </w:t>
      </w:r>
      <w:r w:rsidRPr="002D376A">
        <w:rPr>
          <w:b/>
          <w:lang w:val="bg-BG"/>
        </w:rPr>
        <w:t>0 over</w:t>
      </w:r>
      <w:r w:rsidRPr="00D87B36">
        <w:rPr>
          <w:lang w:val="bg-BG"/>
        </w:rPr>
        <w:t xml:space="preserve"> </w:t>
      </w:r>
      <w:r w:rsidRPr="002D376A">
        <w:rPr>
          <w:b/>
          <w:lang w:val="bg-BG"/>
        </w:rPr>
        <w:t>10 seconds</w:t>
      </w:r>
      <w:r w:rsidRPr="00D87B36">
        <w:rPr>
          <w:lang w:val="bg-BG"/>
        </w:rPr>
        <w:t>.</w:t>
      </w:r>
    </w:p>
    <w:p w14:paraId="02103E1F" w14:textId="754C492D" w:rsidR="00D87B36" w:rsidRPr="002D376A" w:rsidRDefault="00D87B36" w:rsidP="002D376A">
      <w:pPr>
        <w:rPr>
          <w:lang w:val="bg-BG"/>
        </w:rPr>
      </w:pPr>
      <w:r w:rsidRPr="002D376A">
        <w:rPr>
          <w:b/>
          <w:bCs/>
          <w:lang w:val="bg-BG"/>
        </w:rPr>
        <w:t>Validation Checks</w:t>
      </w:r>
      <w:r w:rsidRPr="002D376A">
        <w:rPr>
          <w:lang w:val="bg-BG"/>
        </w:rPr>
        <w:t>:</w:t>
      </w:r>
    </w:p>
    <w:p w14:paraId="4179E4C7" w14:textId="77777777" w:rsidR="002D376A" w:rsidRDefault="00D87B36" w:rsidP="002D376A">
      <w:pPr>
        <w:numPr>
          <w:ilvl w:val="0"/>
          <w:numId w:val="39"/>
        </w:numPr>
        <w:rPr>
          <w:lang w:val="bg-BG"/>
        </w:rPr>
      </w:pPr>
      <w:r w:rsidRPr="00D87B36">
        <w:rPr>
          <w:lang w:val="bg-BG"/>
        </w:rPr>
        <w:t xml:space="preserve">Ensures the </w:t>
      </w:r>
      <w:r w:rsidRPr="002D376A">
        <w:rPr>
          <w:b/>
          <w:lang w:val="bg-BG"/>
        </w:rPr>
        <w:t>HTTP response</w:t>
      </w:r>
      <w:r w:rsidRPr="00D87B36">
        <w:rPr>
          <w:lang w:val="bg-BG"/>
        </w:rPr>
        <w:t xml:space="preserve"> status is </w:t>
      </w:r>
      <w:r w:rsidRPr="002D376A">
        <w:rPr>
          <w:b/>
          <w:lang w:val="bg-BG"/>
        </w:rPr>
        <w:t>200</w:t>
      </w:r>
      <w:r w:rsidRPr="00D87B36">
        <w:rPr>
          <w:lang w:val="bg-BG"/>
        </w:rPr>
        <w:t xml:space="preserve"> (</w:t>
      </w:r>
      <w:r w:rsidRPr="002D376A">
        <w:rPr>
          <w:b/>
          <w:lang w:val="bg-BG"/>
        </w:rPr>
        <w:t>OK</w:t>
      </w:r>
      <w:r w:rsidRPr="00D87B36">
        <w:rPr>
          <w:lang w:val="bg-BG"/>
        </w:rPr>
        <w:t>).</w:t>
      </w:r>
    </w:p>
    <w:p w14:paraId="7F4DDDF1" w14:textId="4F0BC214" w:rsidR="00D87B36" w:rsidRPr="002D376A" w:rsidRDefault="00D87B36" w:rsidP="002D376A">
      <w:pPr>
        <w:rPr>
          <w:lang w:val="bg-BG"/>
        </w:rPr>
      </w:pPr>
      <w:r w:rsidRPr="002D376A">
        <w:rPr>
          <w:lang w:val="bg-BG"/>
        </w:rPr>
        <w:t xml:space="preserve">The script pauses for </w:t>
      </w:r>
      <w:r w:rsidRPr="002D376A">
        <w:rPr>
          <w:b/>
          <w:lang w:val="bg-BG"/>
        </w:rPr>
        <w:t>1 second between each request</w:t>
      </w:r>
      <w:r w:rsidRPr="002D376A">
        <w:rPr>
          <w:lang w:val="bg-BG"/>
        </w:rPr>
        <w:t>.</w:t>
      </w:r>
    </w:p>
    <w:p w14:paraId="38885537" w14:textId="5A0749FD" w:rsidR="002D376A" w:rsidRDefault="002D376A" w:rsidP="00D87B36">
      <w:r w:rsidRPr="002D376A">
        <w:rPr>
          <w:noProof/>
          <w:lang w:val="bg-BG" w:eastAsia="bg-BG"/>
        </w:rPr>
        <w:drawing>
          <wp:inline distT="0" distB="0" distL="0" distR="0" wp14:anchorId="64AE648C" wp14:editId="059162BD">
            <wp:extent cx="5338404" cy="3048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58998" cy="3059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61AA2" w14:textId="77777777" w:rsidR="002D376A" w:rsidRDefault="002D376A" w:rsidP="00D87B36">
      <w:r>
        <w:t>Run the test and you should see this output:</w:t>
      </w:r>
    </w:p>
    <w:p w14:paraId="45340644" w14:textId="060EB33E" w:rsidR="002D376A" w:rsidRPr="00D87B36" w:rsidRDefault="002D376A" w:rsidP="00D87B36">
      <w:r w:rsidRPr="002D376A">
        <w:rPr>
          <w:noProof/>
          <w:lang w:val="bg-BG" w:eastAsia="bg-BG"/>
        </w:rPr>
        <w:drawing>
          <wp:inline distT="0" distB="0" distL="0" distR="0" wp14:anchorId="75B38AB7" wp14:editId="50EB0DA1">
            <wp:extent cx="6522720" cy="2038350"/>
            <wp:effectExtent l="19050" t="19050" r="1143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0383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58536B3" w14:textId="49F74936" w:rsidR="00B65755" w:rsidRDefault="00D87B36" w:rsidP="00D87B36">
      <w:pPr>
        <w:pStyle w:val="Heading3"/>
      </w:pPr>
      <w:r w:rsidRPr="00D87B36">
        <w:lastRenderedPageBreak/>
        <w:t xml:space="preserve">Enquiry Get </w:t>
      </w:r>
      <w:r>
        <w:t>One by Id</w:t>
      </w:r>
      <w:r w:rsidRPr="00D87B36">
        <w:t xml:space="preserve"> Request</w:t>
      </w:r>
    </w:p>
    <w:p w14:paraId="633CE4C2" w14:textId="748C82C4" w:rsidR="00C86CB3" w:rsidRPr="00C86CB3" w:rsidRDefault="00C86CB3" w:rsidP="00C86CB3">
      <w:pPr>
        <w:rPr>
          <w:lang w:val="bg-BG"/>
        </w:rPr>
      </w:pPr>
      <w:r w:rsidRPr="00C86CB3">
        <w:t>Let’s write a</w:t>
      </w:r>
      <w:r w:rsidRPr="00C86CB3">
        <w:rPr>
          <w:lang w:val="bg-BG"/>
        </w:rPr>
        <w:t xml:space="preserve"> script</w:t>
      </w:r>
      <w:r w:rsidRPr="00C86CB3">
        <w:t xml:space="preserve"> that</w:t>
      </w:r>
      <w:r w:rsidRPr="00C86CB3">
        <w:rPr>
          <w:lang w:val="bg-BG"/>
        </w:rPr>
        <w:t xml:space="preserve"> is designed to perform a load test on the GET</w:t>
      </w:r>
      <w:r w:rsidR="001C64D2">
        <w:t xml:space="preserve"> by Id</w:t>
      </w:r>
      <w:r w:rsidRPr="00C86CB3">
        <w:rPr>
          <w:lang w:val="bg-BG"/>
        </w:rPr>
        <w:t xml:space="preserve"> endpoint </w:t>
      </w:r>
      <w:r w:rsidRPr="00C86CB3">
        <w:rPr>
          <w:rStyle w:val="CodeChar"/>
          <w:lang w:val="bg-BG"/>
        </w:rPr>
        <w:t>http://localhost:5000/api/enquiry/</w:t>
      </w:r>
      <w:r>
        <w:rPr>
          <w:rStyle w:val="CodeChar"/>
        </w:rPr>
        <w:t>{id}</w:t>
      </w:r>
      <w:r w:rsidRPr="00C86CB3">
        <w:rPr>
          <w:lang w:val="bg-BG"/>
        </w:rPr>
        <w:t>.</w:t>
      </w:r>
    </w:p>
    <w:p w14:paraId="6522A26A" w14:textId="3F86A871" w:rsidR="00C86CB3" w:rsidRPr="00C86CB3" w:rsidRDefault="001C64D2" w:rsidP="00C86CB3">
      <w:r w:rsidRPr="001C64D2">
        <w:t xml:space="preserve">The script first ramps up to </w:t>
      </w:r>
      <w:r w:rsidRPr="001C64D2">
        <w:rPr>
          <w:b/>
        </w:rPr>
        <w:t>10 virtual users over 30 seconds</w:t>
      </w:r>
      <w:r w:rsidRPr="001C64D2">
        <w:t xml:space="preserve">, maintains this </w:t>
      </w:r>
      <w:r w:rsidRPr="001C64D2">
        <w:rPr>
          <w:b/>
        </w:rPr>
        <w:t>load for 1 minute</w:t>
      </w:r>
      <w:r w:rsidRPr="001C64D2">
        <w:t xml:space="preserve">, and then gradually reduces the number of users to zero over </w:t>
      </w:r>
      <w:r w:rsidRPr="001C64D2">
        <w:rPr>
          <w:b/>
        </w:rPr>
        <w:t>10 seconds</w:t>
      </w:r>
      <w:r w:rsidRPr="001C64D2">
        <w:t xml:space="preserve">. During each iteration, the virtual </w:t>
      </w:r>
      <w:r w:rsidRPr="001C64D2">
        <w:rPr>
          <w:b/>
        </w:rPr>
        <w:t>users send a GET request</w:t>
      </w:r>
      <w:r w:rsidRPr="001C64D2">
        <w:t xml:space="preserve"> to the specified API endpoint and the response is checked to ensure a </w:t>
      </w:r>
      <w:r w:rsidRPr="001C64D2">
        <w:rPr>
          <w:b/>
        </w:rPr>
        <w:t>200 status code</w:t>
      </w:r>
      <w:r w:rsidRPr="001C64D2">
        <w:t xml:space="preserve"> and the </w:t>
      </w:r>
      <w:r w:rsidRPr="001C64D2">
        <w:rPr>
          <w:b/>
        </w:rPr>
        <w:t>presence of specific</w:t>
      </w:r>
      <w:r w:rsidRPr="001C64D2">
        <w:t xml:space="preserve"> </w:t>
      </w:r>
      <w:r w:rsidRPr="001C64D2">
        <w:rPr>
          <w:b/>
        </w:rPr>
        <w:t>fields</w:t>
      </w:r>
      <w:r w:rsidRPr="001C64D2">
        <w:t xml:space="preserve"> (</w:t>
      </w:r>
      <w:r w:rsidRPr="001C64D2">
        <w:rPr>
          <w:b/>
        </w:rPr>
        <w:t>id</w:t>
      </w:r>
      <w:r w:rsidRPr="001C64D2">
        <w:t xml:space="preserve"> and </w:t>
      </w:r>
      <w:r w:rsidRPr="001C64D2">
        <w:rPr>
          <w:b/>
        </w:rPr>
        <w:t>status</w:t>
      </w:r>
      <w:r w:rsidRPr="001C64D2">
        <w:t xml:space="preserve">). </w:t>
      </w:r>
      <w:r w:rsidRPr="001C64D2">
        <w:rPr>
          <w:b/>
        </w:rPr>
        <w:t>A 1-second delay</w:t>
      </w:r>
      <w:r w:rsidRPr="001C64D2">
        <w:t xml:space="preserve"> is added </w:t>
      </w:r>
      <w:r w:rsidRPr="001C64D2">
        <w:rPr>
          <w:b/>
        </w:rPr>
        <w:t>between each request</w:t>
      </w:r>
      <w:r w:rsidRPr="001C64D2">
        <w:t xml:space="preserve"> to mimic real-world user interactions.</w:t>
      </w:r>
      <w:r>
        <w:t xml:space="preserve"> </w:t>
      </w:r>
      <w:r w:rsidRPr="006D7B98">
        <w:rPr>
          <w:b/>
        </w:rPr>
        <w:t>You can get id directly from swagger</w:t>
      </w:r>
      <w:r>
        <w:t>.</w:t>
      </w:r>
    </w:p>
    <w:p w14:paraId="7CBDBB35" w14:textId="094450B6" w:rsidR="00C86CB3" w:rsidRPr="00C86CB3" w:rsidRDefault="00E64B43" w:rsidP="00C86CB3">
      <w:r w:rsidRPr="00E64B43">
        <w:rPr>
          <w:noProof/>
          <w:lang w:val="bg-BG" w:eastAsia="bg-BG"/>
        </w:rPr>
        <w:drawing>
          <wp:inline distT="0" distB="0" distL="0" distR="0" wp14:anchorId="1CD91309" wp14:editId="322883C0">
            <wp:extent cx="5726571" cy="353377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0724" cy="3536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3E661" w14:textId="77777777" w:rsidR="00C86CB3" w:rsidRPr="00C86CB3" w:rsidRDefault="00C86CB3" w:rsidP="00C86CB3">
      <w:r w:rsidRPr="00C86CB3">
        <w:t>Run the test and you should see this output:</w:t>
      </w:r>
    </w:p>
    <w:p w14:paraId="2752FAD9" w14:textId="1E1BBDFC" w:rsidR="00C86CB3" w:rsidRPr="00C86CB3" w:rsidRDefault="00E64B43" w:rsidP="00C86CB3">
      <w:r w:rsidRPr="00E64B43">
        <w:rPr>
          <w:noProof/>
          <w:lang w:val="bg-BG" w:eastAsia="bg-BG"/>
        </w:rPr>
        <w:drawing>
          <wp:inline distT="0" distB="0" distL="0" distR="0" wp14:anchorId="29542A37" wp14:editId="4AE03869">
            <wp:extent cx="6522720" cy="2468245"/>
            <wp:effectExtent l="19050" t="19050" r="1143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4682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56A671" w14:textId="32A11ABB" w:rsidR="00B65755" w:rsidRDefault="00D87B36" w:rsidP="00D87B36">
      <w:pPr>
        <w:pStyle w:val="Heading3"/>
      </w:pPr>
      <w:r w:rsidRPr="00D87B36">
        <w:t xml:space="preserve">Enquiry </w:t>
      </w:r>
      <w:r>
        <w:t>Create</w:t>
      </w:r>
      <w:r w:rsidRPr="00D87B36">
        <w:t xml:space="preserve"> Request</w:t>
      </w:r>
    </w:p>
    <w:p w14:paraId="34C3E9BC" w14:textId="54166C97" w:rsidR="002D376A" w:rsidRDefault="002D376A" w:rsidP="002D376A">
      <w:r>
        <w:t xml:space="preserve">The next </w:t>
      </w:r>
      <w:r w:rsidRPr="002D376A">
        <w:t xml:space="preserve">script performs a load test on the </w:t>
      </w:r>
      <w:r w:rsidRPr="002D376A">
        <w:rPr>
          <w:b/>
        </w:rPr>
        <w:t>POST</w:t>
      </w:r>
      <w:r w:rsidRPr="002D376A">
        <w:t xml:space="preserve"> endpoint </w:t>
      </w:r>
      <w:r w:rsidRPr="002D376A">
        <w:rPr>
          <w:rStyle w:val="CodeChar"/>
        </w:rPr>
        <w:t>http://localhost:5000/api/enquiry/</w:t>
      </w:r>
      <w:r w:rsidRPr="002D376A">
        <w:t xml:space="preserve">, simulating up to </w:t>
      </w:r>
      <w:r w:rsidRPr="002D376A">
        <w:rPr>
          <w:b/>
        </w:rPr>
        <w:t>10 virtual users</w:t>
      </w:r>
      <w:r w:rsidRPr="002D376A">
        <w:t xml:space="preserve"> over a </w:t>
      </w:r>
      <w:r w:rsidRPr="002D376A">
        <w:rPr>
          <w:b/>
        </w:rPr>
        <w:t>period of 1 minute</w:t>
      </w:r>
      <w:r w:rsidRPr="002D376A">
        <w:t xml:space="preserve">. It sends </w:t>
      </w:r>
      <w:r w:rsidRPr="002D376A">
        <w:rPr>
          <w:b/>
        </w:rPr>
        <w:t>POST requests</w:t>
      </w:r>
      <w:r w:rsidRPr="002D376A">
        <w:t xml:space="preserve"> with a JSON payload </w:t>
      </w:r>
      <w:r w:rsidRPr="002D376A">
        <w:rPr>
          <w:b/>
        </w:rPr>
        <w:t>containing user details</w:t>
      </w:r>
      <w:r w:rsidRPr="002D376A">
        <w:t xml:space="preserve"> and </w:t>
      </w:r>
      <w:r w:rsidRPr="002D376A">
        <w:rPr>
          <w:b/>
        </w:rPr>
        <w:t>checks</w:t>
      </w:r>
      <w:r w:rsidRPr="002D376A">
        <w:t xml:space="preserve"> that the server responds with a </w:t>
      </w:r>
      <w:r w:rsidRPr="002D376A">
        <w:rPr>
          <w:b/>
        </w:rPr>
        <w:t>status</w:t>
      </w:r>
      <w:r w:rsidRPr="002D376A">
        <w:t xml:space="preserve"> of </w:t>
      </w:r>
      <w:r w:rsidRPr="002D376A">
        <w:rPr>
          <w:b/>
        </w:rPr>
        <w:t>200</w:t>
      </w:r>
      <w:r w:rsidRPr="002D376A">
        <w:t xml:space="preserve"> and includes expected fields like </w:t>
      </w:r>
      <w:r w:rsidRPr="002D376A">
        <w:rPr>
          <w:b/>
        </w:rPr>
        <w:lastRenderedPageBreak/>
        <w:t>id</w:t>
      </w:r>
      <w:r w:rsidRPr="002D376A">
        <w:t xml:space="preserve"> and </w:t>
      </w:r>
      <w:r w:rsidRPr="002D376A">
        <w:rPr>
          <w:b/>
        </w:rPr>
        <w:t>status</w:t>
      </w:r>
      <w:r w:rsidRPr="002D376A">
        <w:t xml:space="preserve"> in the response. The script helps assess the API's ability to handle concurrent requests while ensuring correct functionality under load.</w:t>
      </w:r>
    </w:p>
    <w:p w14:paraId="73004FC1" w14:textId="691A985B" w:rsidR="002D376A" w:rsidRDefault="00D62F55" w:rsidP="002D376A">
      <w:r w:rsidRPr="00D62F55">
        <w:rPr>
          <w:noProof/>
          <w:lang w:val="bg-BG" w:eastAsia="bg-BG"/>
        </w:rPr>
        <w:drawing>
          <wp:inline distT="0" distB="0" distL="0" distR="0" wp14:anchorId="3C53D079" wp14:editId="6927E82F">
            <wp:extent cx="5006584" cy="481965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17616" cy="48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3469D" w14:textId="28E7A157" w:rsidR="00D62F55" w:rsidRDefault="00D62F55" w:rsidP="002D376A">
      <w:r>
        <w:t xml:space="preserve">This is how your terminal should look like after running tests. You can also see </w:t>
      </w:r>
      <w:r w:rsidRPr="00D62F55">
        <w:rPr>
          <w:b/>
        </w:rPr>
        <w:t>detailed information</w:t>
      </w:r>
      <w:r>
        <w:t xml:space="preserve"> as </w:t>
      </w:r>
      <w:r w:rsidRPr="00D62F55">
        <w:rPr>
          <w:b/>
        </w:rPr>
        <w:t>checks</w:t>
      </w:r>
      <w:r>
        <w:t xml:space="preserve">, </w:t>
      </w:r>
      <w:r w:rsidRPr="00D62F55">
        <w:rPr>
          <w:b/>
        </w:rPr>
        <w:t>sent</w:t>
      </w:r>
      <w:r>
        <w:t xml:space="preserve"> </w:t>
      </w:r>
      <w:r w:rsidRPr="00D62F55">
        <w:rPr>
          <w:b/>
        </w:rPr>
        <w:t>request</w:t>
      </w:r>
      <w:r>
        <w:t xml:space="preserve">, </w:t>
      </w:r>
      <w:r w:rsidRPr="00D62F55">
        <w:rPr>
          <w:b/>
        </w:rPr>
        <w:t>interactions</w:t>
      </w:r>
      <w:r>
        <w:t xml:space="preserve"> and many others:</w:t>
      </w:r>
    </w:p>
    <w:p w14:paraId="2D12A319" w14:textId="3D79C5EA" w:rsidR="00D62F55" w:rsidRPr="002D376A" w:rsidRDefault="00D62F55" w:rsidP="002D376A">
      <w:r w:rsidRPr="00D62F55">
        <w:rPr>
          <w:noProof/>
          <w:lang w:val="bg-BG" w:eastAsia="bg-BG"/>
        </w:rPr>
        <w:drawing>
          <wp:inline distT="0" distB="0" distL="0" distR="0" wp14:anchorId="03AA7D0D" wp14:editId="018FA025">
            <wp:extent cx="6522720" cy="2515870"/>
            <wp:effectExtent l="19050" t="19050" r="11430" b="177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5158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EE183" w14:textId="5870419A" w:rsidR="00D87B36" w:rsidRDefault="00D87B36" w:rsidP="00D87B36">
      <w:pPr>
        <w:pStyle w:val="Heading3"/>
      </w:pPr>
      <w:r w:rsidRPr="00D87B36">
        <w:t xml:space="preserve">Enquiry </w:t>
      </w:r>
      <w:r>
        <w:t>Edit</w:t>
      </w:r>
      <w:r w:rsidRPr="00D87B36">
        <w:t xml:space="preserve"> Request </w:t>
      </w:r>
    </w:p>
    <w:p w14:paraId="14E96EC8" w14:textId="6E5C486E" w:rsidR="001C64D2" w:rsidRPr="001C64D2" w:rsidRDefault="001C64D2" w:rsidP="001C64D2">
      <w:pPr>
        <w:rPr>
          <w:lang w:val="bg-BG"/>
        </w:rPr>
      </w:pPr>
      <w:r w:rsidRPr="001C64D2">
        <w:t>Let’s write a</w:t>
      </w:r>
      <w:r w:rsidRPr="001C64D2">
        <w:rPr>
          <w:lang w:val="bg-BG"/>
        </w:rPr>
        <w:t xml:space="preserve"> script</w:t>
      </w:r>
      <w:r w:rsidRPr="001C64D2">
        <w:t xml:space="preserve"> that</w:t>
      </w:r>
      <w:r w:rsidRPr="001C64D2">
        <w:rPr>
          <w:lang w:val="bg-BG"/>
        </w:rPr>
        <w:t xml:space="preserve"> is designed to perform a load test on the </w:t>
      </w:r>
      <w:r w:rsidR="005564F8">
        <w:t>Edit</w:t>
      </w:r>
      <w:r w:rsidRPr="001C64D2">
        <w:t xml:space="preserve"> </w:t>
      </w:r>
      <w:r w:rsidRPr="001C64D2">
        <w:rPr>
          <w:lang w:val="bg-BG"/>
        </w:rPr>
        <w:t xml:space="preserve">endpoint </w:t>
      </w:r>
      <w:r w:rsidRPr="006D7B98">
        <w:rPr>
          <w:b/>
          <w:noProof/>
          <w:lang w:val="en-GB"/>
        </w:rPr>
        <w:t>http://localhost:5000/api/enquiry/{id}</w:t>
      </w:r>
      <w:r w:rsidRPr="006D7B98">
        <w:rPr>
          <w:noProof/>
          <w:lang w:val="en-GB"/>
        </w:rPr>
        <w:t>.</w:t>
      </w:r>
    </w:p>
    <w:p w14:paraId="639417D1" w14:textId="77777777" w:rsidR="005564F8" w:rsidRDefault="005564F8" w:rsidP="001C64D2">
      <w:r w:rsidRPr="005564F8">
        <w:lastRenderedPageBreak/>
        <w:t xml:space="preserve">This K6 load testing script simulates updating an enquiry via an </w:t>
      </w:r>
      <w:r w:rsidRPr="005564F8">
        <w:rPr>
          <w:b/>
        </w:rPr>
        <w:t>HTTP</w:t>
      </w:r>
      <w:r w:rsidRPr="005564F8">
        <w:t xml:space="preserve"> </w:t>
      </w:r>
      <w:r w:rsidRPr="005564F8">
        <w:rPr>
          <w:b/>
        </w:rPr>
        <w:t>PUT</w:t>
      </w:r>
      <w:r w:rsidRPr="005564F8">
        <w:t xml:space="preserve"> </w:t>
      </w:r>
      <w:r w:rsidRPr="005564F8">
        <w:rPr>
          <w:b/>
        </w:rPr>
        <w:t>request</w:t>
      </w:r>
      <w:r w:rsidRPr="005564F8">
        <w:t xml:space="preserve">, using an </w:t>
      </w:r>
      <w:r w:rsidRPr="005564F8">
        <w:rPr>
          <w:b/>
        </w:rPr>
        <w:t>admin authentication</w:t>
      </w:r>
      <w:r w:rsidRPr="005564F8">
        <w:t xml:space="preserve"> </w:t>
      </w:r>
      <w:r w:rsidRPr="005564F8">
        <w:rPr>
          <w:b/>
        </w:rPr>
        <w:t>token</w:t>
      </w:r>
      <w:r w:rsidRPr="005564F8">
        <w:t xml:space="preserve"> for </w:t>
      </w:r>
      <w:r w:rsidRPr="005564F8">
        <w:rPr>
          <w:b/>
        </w:rPr>
        <w:t>secure access</w:t>
      </w:r>
      <w:r w:rsidRPr="005564F8">
        <w:t xml:space="preserve">. The test gradually ramps up to </w:t>
      </w:r>
      <w:r w:rsidRPr="005564F8">
        <w:rPr>
          <w:b/>
        </w:rPr>
        <w:t>10 virtual users over 30 seconds</w:t>
      </w:r>
      <w:r w:rsidRPr="005564F8">
        <w:t xml:space="preserve">, maintains this load for </w:t>
      </w:r>
      <w:r w:rsidRPr="005564F8">
        <w:rPr>
          <w:b/>
        </w:rPr>
        <w:t>1 minute</w:t>
      </w:r>
      <w:r w:rsidRPr="005564F8">
        <w:t xml:space="preserve">, and then ramps down to </w:t>
      </w:r>
      <w:r w:rsidRPr="005564F8">
        <w:rPr>
          <w:b/>
        </w:rPr>
        <w:t>0 users over 10 seconds</w:t>
      </w:r>
      <w:r w:rsidRPr="005564F8">
        <w:t xml:space="preserve">. During the test, the script sends a request to </w:t>
      </w:r>
      <w:r w:rsidRPr="005564F8">
        <w:rPr>
          <w:b/>
        </w:rPr>
        <w:t>update an enquiry's details</w:t>
      </w:r>
      <w:r w:rsidRPr="005564F8">
        <w:t xml:space="preserve">, such as the </w:t>
      </w:r>
      <w:r w:rsidRPr="005564F8">
        <w:rPr>
          <w:b/>
        </w:rPr>
        <w:t>name</w:t>
      </w:r>
      <w:r w:rsidRPr="005564F8">
        <w:t xml:space="preserve">, </w:t>
      </w:r>
      <w:r w:rsidRPr="005564F8">
        <w:rPr>
          <w:b/>
        </w:rPr>
        <w:t>email</w:t>
      </w:r>
      <w:r w:rsidRPr="005564F8">
        <w:t xml:space="preserve">, </w:t>
      </w:r>
      <w:r w:rsidRPr="005564F8">
        <w:rPr>
          <w:b/>
        </w:rPr>
        <w:t>mobile</w:t>
      </w:r>
      <w:r w:rsidRPr="005564F8">
        <w:t xml:space="preserve"> </w:t>
      </w:r>
      <w:r w:rsidRPr="005564F8">
        <w:rPr>
          <w:b/>
        </w:rPr>
        <w:t>number</w:t>
      </w:r>
      <w:r w:rsidRPr="005564F8">
        <w:t xml:space="preserve">, </w:t>
      </w:r>
      <w:r w:rsidRPr="005564F8">
        <w:rPr>
          <w:b/>
        </w:rPr>
        <w:t>comment</w:t>
      </w:r>
      <w:r w:rsidRPr="005564F8">
        <w:t xml:space="preserve">, and </w:t>
      </w:r>
      <w:r w:rsidRPr="005564F8">
        <w:rPr>
          <w:b/>
        </w:rPr>
        <w:t>status</w:t>
      </w:r>
      <w:r w:rsidRPr="005564F8">
        <w:t xml:space="preserve">. The </w:t>
      </w:r>
      <w:r w:rsidRPr="005564F8">
        <w:rPr>
          <w:b/>
        </w:rPr>
        <w:t>admin token</w:t>
      </w:r>
      <w:r w:rsidRPr="005564F8">
        <w:t xml:space="preserve"> is included in the </w:t>
      </w:r>
      <w:r w:rsidRPr="005564F8">
        <w:rPr>
          <w:b/>
        </w:rPr>
        <w:t>request headers for authorization</w:t>
      </w:r>
      <w:r w:rsidRPr="005564F8">
        <w:t xml:space="preserve">. After sending the request, the script checks whether the response status is </w:t>
      </w:r>
      <w:r w:rsidRPr="005564F8">
        <w:rPr>
          <w:b/>
        </w:rPr>
        <w:t>200 OK</w:t>
      </w:r>
      <w:r w:rsidRPr="005564F8">
        <w:t xml:space="preserve"> and </w:t>
      </w:r>
      <w:r w:rsidRPr="005564F8">
        <w:rPr>
          <w:b/>
        </w:rPr>
        <w:t>verifies that the updated fields</w:t>
      </w:r>
      <w:r w:rsidRPr="005564F8">
        <w:t xml:space="preserve"> (</w:t>
      </w:r>
      <w:r w:rsidRPr="005564F8">
        <w:rPr>
          <w:b/>
        </w:rPr>
        <w:t>name</w:t>
      </w:r>
      <w:r w:rsidRPr="005564F8">
        <w:t xml:space="preserve"> and </w:t>
      </w:r>
      <w:r w:rsidRPr="005564F8">
        <w:rPr>
          <w:b/>
        </w:rPr>
        <w:t>status</w:t>
      </w:r>
      <w:r w:rsidRPr="005564F8">
        <w:t xml:space="preserve">) </w:t>
      </w:r>
      <w:r w:rsidRPr="005564F8">
        <w:rPr>
          <w:b/>
        </w:rPr>
        <w:t>are accurate</w:t>
      </w:r>
      <w:r w:rsidRPr="005564F8">
        <w:t xml:space="preserve">. A </w:t>
      </w:r>
      <w:r w:rsidRPr="005564F8">
        <w:rPr>
          <w:b/>
        </w:rPr>
        <w:t>1-second delay</w:t>
      </w:r>
      <w:r w:rsidRPr="005564F8">
        <w:t xml:space="preserve"> is added </w:t>
      </w:r>
      <w:r w:rsidRPr="005564F8">
        <w:rPr>
          <w:b/>
        </w:rPr>
        <w:t>between</w:t>
      </w:r>
      <w:r w:rsidRPr="005564F8">
        <w:t xml:space="preserve"> </w:t>
      </w:r>
      <w:r w:rsidRPr="005564F8">
        <w:rPr>
          <w:b/>
        </w:rPr>
        <w:t>requests</w:t>
      </w:r>
      <w:r w:rsidRPr="005564F8">
        <w:t xml:space="preserve"> to mimic real-world user behavior, allowing for performance evaluation under moderate load.</w:t>
      </w:r>
    </w:p>
    <w:p w14:paraId="262CBAC5" w14:textId="43628A49" w:rsidR="001C64D2" w:rsidRPr="001C64D2" w:rsidRDefault="005564F8" w:rsidP="001C64D2">
      <w:r w:rsidRPr="005564F8">
        <w:rPr>
          <w:noProof/>
          <w:lang w:val="bg-BG" w:eastAsia="bg-BG"/>
        </w:rPr>
        <w:drawing>
          <wp:inline distT="0" distB="0" distL="0" distR="0" wp14:anchorId="54FEFA08" wp14:editId="4A2C494B">
            <wp:extent cx="6522720" cy="6204585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620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5E6B1" w14:textId="77777777" w:rsidR="001C64D2" w:rsidRPr="001C64D2" w:rsidRDefault="001C64D2" w:rsidP="001C64D2">
      <w:r w:rsidRPr="001C64D2">
        <w:t>Run the test and you should see this output:</w:t>
      </w:r>
    </w:p>
    <w:p w14:paraId="0003BB3D" w14:textId="40BA4F08" w:rsidR="001C64D2" w:rsidRPr="001C64D2" w:rsidRDefault="005564F8" w:rsidP="001C64D2">
      <w:r w:rsidRPr="005564F8">
        <w:rPr>
          <w:noProof/>
          <w:lang w:val="bg-BG" w:eastAsia="bg-BG"/>
        </w:rPr>
        <w:drawing>
          <wp:inline distT="0" distB="0" distL="0" distR="0" wp14:anchorId="4676CF7B" wp14:editId="371F36F8">
            <wp:extent cx="3705225" cy="1004807"/>
            <wp:effectExtent l="19050" t="19050" r="9525" b="241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8374" cy="10083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8E78B9" w14:textId="31035443" w:rsidR="00B65755" w:rsidRPr="00482D18" w:rsidRDefault="00482D18" w:rsidP="00D87B36">
      <w:r w:rsidRPr="00482D18">
        <w:lastRenderedPageBreak/>
        <w:t xml:space="preserve">Feel free to write and </w:t>
      </w:r>
      <w:r w:rsidRPr="00482D18">
        <w:rPr>
          <w:b/>
        </w:rPr>
        <w:t>customize your own tests</w:t>
      </w:r>
      <w:r w:rsidRPr="00482D18">
        <w:t xml:space="preserve"> to suit your </w:t>
      </w:r>
      <w:r w:rsidRPr="00482D18">
        <w:rPr>
          <w:b/>
        </w:rPr>
        <w:t>specific requirements</w:t>
      </w:r>
      <w:r w:rsidRPr="00482D18">
        <w:t xml:space="preserve">. You can </w:t>
      </w:r>
      <w:r w:rsidRPr="00482D18">
        <w:rPr>
          <w:b/>
        </w:rPr>
        <w:t>create various test</w:t>
      </w:r>
      <w:r w:rsidRPr="00482D18">
        <w:t xml:space="preserve"> </w:t>
      </w:r>
      <w:r w:rsidRPr="00482D18">
        <w:rPr>
          <w:b/>
        </w:rPr>
        <w:t>scenarios</w:t>
      </w:r>
      <w:r w:rsidRPr="00482D18">
        <w:t xml:space="preserve"> to evaluate performance, functionality, or different aspects of the system under load, ensuring it meets your desired outcomes.</w:t>
      </w:r>
    </w:p>
    <w:p w14:paraId="22F250F1" w14:textId="6471BEA7" w:rsidR="00D87B36" w:rsidRPr="00D87B36" w:rsidRDefault="00482D18" w:rsidP="00D87B36">
      <w:r>
        <w:t xml:space="preserve">Enjoy </w:t>
      </w:r>
      <w:r>
        <w:sym w:font="Wingdings" w:char="F04A"/>
      </w:r>
      <w:r>
        <w:t xml:space="preserve"> </w:t>
      </w:r>
    </w:p>
    <w:sectPr w:rsidR="00D87B36" w:rsidRPr="00D87B36" w:rsidSect="007F0C8B">
      <w:headerReference w:type="default" r:id="rId43"/>
      <w:footerReference w:type="default" r:id="rId44"/>
      <w:pgSz w:w="11909" w:h="16834" w:code="9"/>
      <w:pgMar w:top="567" w:right="737" w:bottom="1077" w:left="90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65D0E8" w14:textId="77777777" w:rsidR="00F961FC" w:rsidRDefault="00F961FC" w:rsidP="008068A2">
      <w:pPr>
        <w:spacing w:after="0" w:line="240" w:lineRule="auto"/>
      </w:pPr>
      <w:r>
        <w:separator/>
      </w:r>
    </w:p>
  </w:endnote>
  <w:endnote w:type="continuationSeparator" w:id="0">
    <w:p w14:paraId="412B1F50" w14:textId="77777777" w:rsidR="00F961FC" w:rsidRDefault="00F961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5C1123" w:rsidRDefault="005C112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C1123" w:rsidRPr="002C539D" w:rsidRDefault="005C112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5C1123" w:rsidRPr="002C539D" w:rsidRDefault="005C112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5C1123" w:rsidRPr="002C539D" w:rsidRDefault="005C112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5C1123" w:rsidRPr="00596AA5" w:rsidRDefault="005C112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06936408" name="Picture 30693640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98889989" name="Picture 79888998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68874638" name="Picture 126887463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63996015" name="Picture 96399601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086905625" name="Picture 20869056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07571553" name="Picture 907571553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987476459" name="Picture 19874764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3271673" name="Picture 2327167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430163817" name="Picture 143016381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5C1123" w:rsidRPr="002C539D" w:rsidRDefault="005C112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5C1123" w:rsidRPr="00596AA5" w:rsidRDefault="005C112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06936408" name="Picture 306936408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98889989" name="Picture 79888998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268874638" name="Picture 126887463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63996015" name="Picture 96399601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086905625" name="Picture 208690562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07571553" name="Picture 907571553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987476459" name="Picture 19874764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3271673" name="Picture 2327167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430163817" name="Picture 1430163817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42577166" name="Picture 54257716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5C1123" w:rsidRPr="00596AA5" w:rsidRDefault="005C112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7E2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7E2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5C1123" w:rsidRPr="00596AA5" w:rsidRDefault="005C112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7E2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7E2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46C377" w14:textId="77777777" w:rsidR="00F961FC" w:rsidRDefault="00F961FC" w:rsidP="008068A2">
      <w:pPr>
        <w:spacing w:after="0" w:line="240" w:lineRule="auto"/>
      </w:pPr>
      <w:r>
        <w:separator/>
      </w:r>
    </w:p>
  </w:footnote>
  <w:footnote w:type="continuationSeparator" w:id="0">
    <w:p w14:paraId="7FC02F29" w14:textId="77777777" w:rsidR="00F961FC" w:rsidRDefault="00F961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5C1123" w:rsidRDefault="005C112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1026D2"/>
    <w:multiLevelType w:val="multilevel"/>
    <w:tmpl w:val="FFCC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154993"/>
    <w:multiLevelType w:val="hybridMultilevel"/>
    <w:tmpl w:val="AA6A23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89361A"/>
    <w:multiLevelType w:val="multilevel"/>
    <w:tmpl w:val="63CCF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B30BCB"/>
    <w:multiLevelType w:val="hybridMultilevel"/>
    <w:tmpl w:val="33AA8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975C17B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41B0B35"/>
    <w:multiLevelType w:val="hybridMultilevel"/>
    <w:tmpl w:val="499088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3E5418"/>
    <w:multiLevelType w:val="multilevel"/>
    <w:tmpl w:val="C25E2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D50843"/>
    <w:multiLevelType w:val="multilevel"/>
    <w:tmpl w:val="3A961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8A950C6"/>
    <w:multiLevelType w:val="multilevel"/>
    <w:tmpl w:val="13448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EC47747"/>
    <w:multiLevelType w:val="multilevel"/>
    <w:tmpl w:val="6DDAB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F4856B6"/>
    <w:multiLevelType w:val="hybridMultilevel"/>
    <w:tmpl w:val="8D64A3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F34A47"/>
    <w:multiLevelType w:val="multilevel"/>
    <w:tmpl w:val="A90C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70731A"/>
    <w:multiLevelType w:val="multilevel"/>
    <w:tmpl w:val="E3C47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1FD2859"/>
    <w:multiLevelType w:val="hybridMultilevel"/>
    <w:tmpl w:val="3AB0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2350216"/>
    <w:multiLevelType w:val="hybridMultilevel"/>
    <w:tmpl w:val="6E7AB4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6787CD5"/>
    <w:multiLevelType w:val="multilevel"/>
    <w:tmpl w:val="7A1AD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69E44CD"/>
    <w:multiLevelType w:val="multilevel"/>
    <w:tmpl w:val="3CA04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29525FD5"/>
    <w:multiLevelType w:val="multilevel"/>
    <w:tmpl w:val="752A3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2A326B51"/>
    <w:multiLevelType w:val="multilevel"/>
    <w:tmpl w:val="98F43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D8156AB"/>
    <w:multiLevelType w:val="multilevel"/>
    <w:tmpl w:val="3096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2FB03D75"/>
    <w:multiLevelType w:val="multilevel"/>
    <w:tmpl w:val="DF765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14E2836"/>
    <w:multiLevelType w:val="multilevel"/>
    <w:tmpl w:val="D0169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54A060D"/>
    <w:multiLevelType w:val="hybridMultilevel"/>
    <w:tmpl w:val="B7B645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7FC09BF"/>
    <w:multiLevelType w:val="multilevel"/>
    <w:tmpl w:val="11BA8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11B6D7A"/>
    <w:multiLevelType w:val="multilevel"/>
    <w:tmpl w:val="759C5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48A2490"/>
    <w:multiLevelType w:val="hybridMultilevel"/>
    <w:tmpl w:val="ACFA6B8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F46302"/>
    <w:multiLevelType w:val="multilevel"/>
    <w:tmpl w:val="06F65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9F865FE"/>
    <w:multiLevelType w:val="multilevel"/>
    <w:tmpl w:val="021EA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0A45AFD"/>
    <w:multiLevelType w:val="multilevel"/>
    <w:tmpl w:val="CFC8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2C80078"/>
    <w:multiLevelType w:val="multilevel"/>
    <w:tmpl w:val="6CEE5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49A6252"/>
    <w:multiLevelType w:val="multilevel"/>
    <w:tmpl w:val="809C4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80B6CB6"/>
    <w:multiLevelType w:val="multilevel"/>
    <w:tmpl w:val="9CD63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9196770"/>
    <w:multiLevelType w:val="multilevel"/>
    <w:tmpl w:val="F09C1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8A0196B"/>
    <w:multiLevelType w:val="multilevel"/>
    <w:tmpl w:val="86E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9CA2F61"/>
    <w:multiLevelType w:val="multilevel"/>
    <w:tmpl w:val="C6BC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6AD0734B"/>
    <w:multiLevelType w:val="hybridMultilevel"/>
    <w:tmpl w:val="8A74F8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86044CE"/>
    <w:multiLevelType w:val="multilevel"/>
    <w:tmpl w:val="BAF4D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8CF6CBB"/>
    <w:multiLevelType w:val="multilevel"/>
    <w:tmpl w:val="3288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B4B35C1"/>
    <w:multiLevelType w:val="multilevel"/>
    <w:tmpl w:val="EC844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ED21A1A"/>
    <w:multiLevelType w:val="hybridMultilevel"/>
    <w:tmpl w:val="186891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16"/>
  </w:num>
  <w:num w:numId="4">
    <w:abstractNumId w:val="38"/>
  </w:num>
  <w:num w:numId="5">
    <w:abstractNumId w:val="26"/>
  </w:num>
  <w:num w:numId="6">
    <w:abstractNumId w:val="21"/>
  </w:num>
  <w:num w:numId="7">
    <w:abstractNumId w:val="37"/>
  </w:num>
  <w:num w:numId="8">
    <w:abstractNumId w:val="0"/>
  </w:num>
  <w:num w:numId="9">
    <w:abstractNumId w:val="25"/>
  </w:num>
  <w:num w:numId="10">
    <w:abstractNumId w:val="9"/>
  </w:num>
  <w:num w:numId="11">
    <w:abstractNumId w:val="29"/>
  </w:num>
  <w:num w:numId="12">
    <w:abstractNumId w:val="11"/>
  </w:num>
  <w:num w:numId="13">
    <w:abstractNumId w:val="33"/>
  </w:num>
  <w:num w:numId="14">
    <w:abstractNumId w:val="15"/>
  </w:num>
  <w:num w:numId="15">
    <w:abstractNumId w:val="31"/>
  </w:num>
  <w:num w:numId="16">
    <w:abstractNumId w:val="28"/>
  </w:num>
  <w:num w:numId="17">
    <w:abstractNumId w:val="7"/>
  </w:num>
  <w:num w:numId="18">
    <w:abstractNumId w:val="34"/>
  </w:num>
  <w:num w:numId="19">
    <w:abstractNumId w:val="1"/>
  </w:num>
  <w:num w:numId="20">
    <w:abstractNumId w:val="3"/>
  </w:num>
  <w:num w:numId="21">
    <w:abstractNumId w:val="35"/>
  </w:num>
  <w:num w:numId="22">
    <w:abstractNumId w:val="10"/>
  </w:num>
  <w:num w:numId="23">
    <w:abstractNumId w:val="14"/>
  </w:num>
  <w:num w:numId="24">
    <w:abstractNumId w:val="22"/>
  </w:num>
  <w:num w:numId="25">
    <w:abstractNumId w:val="39"/>
  </w:num>
  <w:num w:numId="26">
    <w:abstractNumId w:val="5"/>
  </w:num>
  <w:num w:numId="27">
    <w:abstractNumId w:val="17"/>
  </w:num>
  <w:num w:numId="28">
    <w:abstractNumId w:val="2"/>
  </w:num>
  <w:num w:numId="29">
    <w:abstractNumId w:val="30"/>
  </w:num>
  <w:num w:numId="30">
    <w:abstractNumId w:val="36"/>
  </w:num>
  <w:num w:numId="31">
    <w:abstractNumId w:val="18"/>
  </w:num>
  <w:num w:numId="32">
    <w:abstractNumId w:val="6"/>
  </w:num>
  <w:num w:numId="33">
    <w:abstractNumId w:val="20"/>
  </w:num>
  <w:num w:numId="34">
    <w:abstractNumId w:val="12"/>
  </w:num>
  <w:num w:numId="35">
    <w:abstractNumId w:val="27"/>
  </w:num>
  <w:num w:numId="36">
    <w:abstractNumId w:val="24"/>
  </w:num>
  <w:num w:numId="37">
    <w:abstractNumId w:val="8"/>
  </w:num>
  <w:num w:numId="38">
    <w:abstractNumId w:val="23"/>
  </w:num>
  <w:num w:numId="39">
    <w:abstractNumId w:val="32"/>
  </w:num>
  <w:num w:numId="40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AytjQwNzUysDBQ0lEKTi0uzszPAykwqgUA+tviOCwAAAA="/>
  </w:docVars>
  <w:rsids>
    <w:rsidRoot w:val="008068A2"/>
    <w:rsid w:val="000006BB"/>
    <w:rsid w:val="00002C1C"/>
    <w:rsid w:val="00005418"/>
    <w:rsid w:val="00007044"/>
    <w:rsid w:val="00011799"/>
    <w:rsid w:val="0001451E"/>
    <w:rsid w:val="0001757A"/>
    <w:rsid w:val="0002131E"/>
    <w:rsid w:val="00023DC6"/>
    <w:rsid w:val="00025BB1"/>
    <w:rsid w:val="00025F04"/>
    <w:rsid w:val="00025F8A"/>
    <w:rsid w:val="00030202"/>
    <w:rsid w:val="00033CC9"/>
    <w:rsid w:val="00042BDC"/>
    <w:rsid w:val="0006032B"/>
    <w:rsid w:val="00063AE6"/>
    <w:rsid w:val="00064D15"/>
    <w:rsid w:val="000679B2"/>
    <w:rsid w:val="00072114"/>
    <w:rsid w:val="00074600"/>
    <w:rsid w:val="00082307"/>
    <w:rsid w:val="0008559D"/>
    <w:rsid w:val="00086727"/>
    <w:rsid w:val="0009209B"/>
    <w:rsid w:val="000A6794"/>
    <w:rsid w:val="000B39E6"/>
    <w:rsid w:val="000B56F0"/>
    <w:rsid w:val="000C3D6C"/>
    <w:rsid w:val="000C5361"/>
    <w:rsid w:val="000C7157"/>
    <w:rsid w:val="000D1462"/>
    <w:rsid w:val="000D5684"/>
    <w:rsid w:val="000E270D"/>
    <w:rsid w:val="000E763D"/>
    <w:rsid w:val="000E7B21"/>
    <w:rsid w:val="000F6D70"/>
    <w:rsid w:val="000F7E20"/>
    <w:rsid w:val="001022EC"/>
    <w:rsid w:val="00103906"/>
    <w:rsid w:val="00125D7C"/>
    <w:rsid w:val="001275B9"/>
    <w:rsid w:val="00132D57"/>
    <w:rsid w:val="001369F6"/>
    <w:rsid w:val="001425D1"/>
    <w:rsid w:val="00142C75"/>
    <w:rsid w:val="001449E8"/>
    <w:rsid w:val="00146436"/>
    <w:rsid w:val="00146C03"/>
    <w:rsid w:val="00153C4B"/>
    <w:rsid w:val="0015731E"/>
    <w:rsid w:val="001619DF"/>
    <w:rsid w:val="001643C0"/>
    <w:rsid w:val="00164CDC"/>
    <w:rsid w:val="0016707F"/>
    <w:rsid w:val="00167CF1"/>
    <w:rsid w:val="00171021"/>
    <w:rsid w:val="001746FB"/>
    <w:rsid w:val="00175E1D"/>
    <w:rsid w:val="001837BD"/>
    <w:rsid w:val="00183A2C"/>
    <w:rsid w:val="001A0733"/>
    <w:rsid w:val="001A6728"/>
    <w:rsid w:val="001A7B67"/>
    <w:rsid w:val="001B1E44"/>
    <w:rsid w:val="001B4938"/>
    <w:rsid w:val="001B7060"/>
    <w:rsid w:val="001C09E4"/>
    <w:rsid w:val="001C1FCD"/>
    <w:rsid w:val="001C64D2"/>
    <w:rsid w:val="001D2464"/>
    <w:rsid w:val="001D4B75"/>
    <w:rsid w:val="001D50AE"/>
    <w:rsid w:val="001E1161"/>
    <w:rsid w:val="001E3FEF"/>
    <w:rsid w:val="001E7FA8"/>
    <w:rsid w:val="001F1A05"/>
    <w:rsid w:val="001F1FDD"/>
    <w:rsid w:val="001F28DF"/>
    <w:rsid w:val="001F3EB7"/>
    <w:rsid w:val="00202683"/>
    <w:rsid w:val="00203917"/>
    <w:rsid w:val="00204698"/>
    <w:rsid w:val="00212977"/>
    <w:rsid w:val="00213C35"/>
    <w:rsid w:val="00215FCE"/>
    <w:rsid w:val="00223D56"/>
    <w:rsid w:val="002326A7"/>
    <w:rsid w:val="00232E7D"/>
    <w:rsid w:val="002354EA"/>
    <w:rsid w:val="00245813"/>
    <w:rsid w:val="002503AF"/>
    <w:rsid w:val="002547E5"/>
    <w:rsid w:val="00257ADE"/>
    <w:rsid w:val="002613FD"/>
    <w:rsid w:val="00261FC2"/>
    <w:rsid w:val="0026329D"/>
    <w:rsid w:val="00264287"/>
    <w:rsid w:val="0026589D"/>
    <w:rsid w:val="002664E1"/>
    <w:rsid w:val="002674C4"/>
    <w:rsid w:val="002709C5"/>
    <w:rsid w:val="002819B5"/>
    <w:rsid w:val="002853F4"/>
    <w:rsid w:val="002907F1"/>
    <w:rsid w:val="00290FE7"/>
    <w:rsid w:val="00297576"/>
    <w:rsid w:val="002A2D2D"/>
    <w:rsid w:val="002A4C1C"/>
    <w:rsid w:val="002B1748"/>
    <w:rsid w:val="002C39B2"/>
    <w:rsid w:val="002C539D"/>
    <w:rsid w:val="002C67EE"/>
    <w:rsid w:val="002C71C6"/>
    <w:rsid w:val="002D07CA"/>
    <w:rsid w:val="002D1B77"/>
    <w:rsid w:val="002D276C"/>
    <w:rsid w:val="002D2FFC"/>
    <w:rsid w:val="002D376A"/>
    <w:rsid w:val="002D66FB"/>
    <w:rsid w:val="002E1E50"/>
    <w:rsid w:val="002F6A4A"/>
    <w:rsid w:val="003036F9"/>
    <w:rsid w:val="00305122"/>
    <w:rsid w:val="003230CF"/>
    <w:rsid w:val="003261A1"/>
    <w:rsid w:val="00330959"/>
    <w:rsid w:val="00331D73"/>
    <w:rsid w:val="0033212E"/>
    <w:rsid w:val="0033490F"/>
    <w:rsid w:val="00334976"/>
    <w:rsid w:val="0034645E"/>
    <w:rsid w:val="0035326F"/>
    <w:rsid w:val="003548AA"/>
    <w:rsid w:val="00361556"/>
    <w:rsid w:val="003665FA"/>
    <w:rsid w:val="00366794"/>
    <w:rsid w:val="00373E6C"/>
    <w:rsid w:val="00376E7E"/>
    <w:rsid w:val="00380A57"/>
    <w:rsid w:val="0038118B"/>
    <w:rsid w:val="003817EF"/>
    <w:rsid w:val="00382A45"/>
    <w:rsid w:val="003842A9"/>
    <w:rsid w:val="00384FE7"/>
    <w:rsid w:val="00385BE5"/>
    <w:rsid w:val="00390291"/>
    <w:rsid w:val="0039365F"/>
    <w:rsid w:val="003A1601"/>
    <w:rsid w:val="003A33F9"/>
    <w:rsid w:val="003A5602"/>
    <w:rsid w:val="003B0278"/>
    <w:rsid w:val="003B1846"/>
    <w:rsid w:val="003B34A6"/>
    <w:rsid w:val="003B6A53"/>
    <w:rsid w:val="003B7D4D"/>
    <w:rsid w:val="003C7991"/>
    <w:rsid w:val="003E0B85"/>
    <w:rsid w:val="003E1013"/>
    <w:rsid w:val="003E167F"/>
    <w:rsid w:val="003E17EF"/>
    <w:rsid w:val="003E2A3C"/>
    <w:rsid w:val="003E2F33"/>
    <w:rsid w:val="003E39D4"/>
    <w:rsid w:val="003E6BFB"/>
    <w:rsid w:val="003F0B92"/>
    <w:rsid w:val="003F1864"/>
    <w:rsid w:val="003F4830"/>
    <w:rsid w:val="004013BB"/>
    <w:rsid w:val="004018CA"/>
    <w:rsid w:val="00401DA1"/>
    <w:rsid w:val="00405FE1"/>
    <w:rsid w:val="0041081C"/>
    <w:rsid w:val="00415BA6"/>
    <w:rsid w:val="004178A8"/>
    <w:rsid w:val="004311CA"/>
    <w:rsid w:val="004405D8"/>
    <w:rsid w:val="0044590A"/>
    <w:rsid w:val="00455006"/>
    <w:rsid w:val="00470B63"/>
    <w:rsid w:val="0047331A"/>
    <w:rsid w:val="0047640B"/>
    <w:rsid w:val="0047644B"/>
    <w:rsid w:val="00476D4B"/>
    <w:rsid w:val="00482D18"/>
    <w:rsid w:val="00491748"/>
    <w:rsid w:val="00494DE2"/>
    <w:rsid w:val="00494FEC"/>
    <w:rsid w:val="004A40BE"/>
    <w:rsid w:val="004A7E77"/>
    <w:rsid w:val="004B0253"/>
    <w:rsid w:val="004B146D"/>
    <w:rsid w:val="004B4AA1"/>
    <w:rsid w:val="004C0A80"/>
    <w:rsid w:val="004C7A57"/>
    <w:rsid w:val="004D03E1"/>
    <w:rsid w:val="004D29A9"/>
    <w:rsid w:val="004D3DE3"/>
    <w:rsid w:val="004E0AA9"/>
    <w:rsid w:val="004E0D4F"/>
    <w:rsid w:val="004E3940"/>
    <w:rsid w:val="004E4C1E"/>
    <w:rsid w:val="0050017E"/>
    <w:rsid w:val="00503820"/>
    <w:rsid w:val="005054C7"/>
    <w:rsid w:val="00507F81"/>
    <w:rsid w:val="00507FCB"/>
    <w:rsid w:val="00510F7A"/>
    <w:rsid w:val="00512142"/>
    <w:rsid w:val="00514873"/>
    <w:rsid w:val="005172E9"/>
    <w:rsid w:val="00517B12"/>
    <w:rsid w:val="00524789"/>
    <w:rsid w:val="00525F77"/>
    <w:rsid w:val="00527BE8"/>
    <w:rsid w:val="0053707A"/>
    <w:rsid w:val="005439C9"/>
    <w:rsid w:val="0055314A"/>
    <w:rsid w:val="00553CCB"/>
    <w:rsid w:val="00556390"/>
    <w:rsid w:val="005564F8"/>
    <w:rsid w:val="00563DC7"/>
    <w:rsid w:val="00564029"/>
    <w:rsid w:val="00564D7B"/>
    <w:rsid w:val="0056527D"/>
    <w:rsid w:val="00566DC5"/>
    <w:rsid w:val="0056786B"/>
    <w:rsid w:val="0057138C"/>
    <w:rsid w:val="005773C4"/>
    <w:rsid w:val="00577C7D"/>
    <w:rsid w:val="005803E5"/>
    <w:rsid w:val="005811D3"/>
    <w:rsid w:val="00584EDB"/>
    <w:rsid w:val="0058723E"/>
    <w:rsid w:val="00593744"/>
    <w:rsid w:val="00594821"/>
    <w:rsid w:val="00596357"/>
    <w:rsid w:val="00596AA5"/>
    <w:rsid w:val="00596F73"/>
    <w:rsid w:val="005A0092"/>
    <w:rsid w:val="005A164F"/>
    <w:rsid w:val="005A6404"/>
    <w:rsid w:val="005B0164"/>
    <w:rsid w:val="005B1543"/>
    <w:rsid w:val="005B4FC4"/>
    <w:rsid w:val="005C1123"/>
    <w:rsid w:val="005C131C"/>
    <w:rsid w:val="005C6A24"/>
    <w:rsid w:val="005C6F0A"/>
    <w:rsid w:val="005C7F03"/>
    <w:rsid w:val="005D1B4E"/>
    <w:rsid w:val="005E04CE"/>
    <w:rsid w:val="005E6CC9"/>
    <w:rsid w:val="005F23F5"/>
    <w:rsid w:val="005F3B9E"/>
    <w:rsid w:val="00600083"/>
    <w:rsid w:val="00602608"/>
    <w:rsid w:val="00603AC6"/>
    <w:rsid w:val="00604363"/>
    <w:rsid w:val="00606336"/>
    <w:rsid w:val="00613EFA"/>
    <w:rsid w:val="00624212"/>
    <w:rsid w:val="006242A9"/>
    <w:rsid w:val="006245B6"/>
    <w:rsid w:val="00624DCF"/>
    <w:rsid w:val="0063342B"/>
    <w:rsid w:val="00637376"/>
    <w:rsid w:val="00640502"/>
    <w:rsid w:val="00644D27"/>
    <w:rsid w:val="0064665F"/>
    <w:rsid w:val="006548B9"/>
    <w:rsid w:val="00661E12"/>
    <w:rsid w:val="006640AE"/>
    <w:rsid w:val="00670041"/>
    <w:rsid w:val="00671FE2"/>
    <w:rsid w:val="006721F3"/>
    <w:rsid w:val="00676BBD"/>
    <w:rsid w:val="006805CF"/>
    <w:rsid w:val="00680F61"/>
    <w:rsid w:val="00686C0C"/>
    <w:rsid w:val="006878FC"/>
    <w:rsid w:val="00695634"/>
    <w:rsid w:val="006A2531"/>
    <w:rsid w:val="006A3C64"/>
    <w:rsid w:val="006B074B"/>
    <w:rsid w:val="006B63C6"/>
    <w:rsid w:val="006D0E32"/>
    <w:rsid w:val="006D239A"/>
    <w:rsid w:val="006D7730"/>
    <w:rsid w:val="006D7B98"/>
    <w:rsid w:val="006E1302"/>
    <w:rsid w:val="006E2245"/>
    <w:rsid w:val="006E55B4"/>
    <w:rsid w:val="006E7E50"/>
    <w:rsid w:val="006F388C"/>
    <w:rsid w:val="006F3CF8"/>
    <w:rsid w:val="006F4268"/>
    <w:rsid w:val="00704432"/>
    <w:rsid w:val="007051DF"/>
    <w:rsid w:val="00716009"/>
    <w:rsid w:val="00724DA4"/>
    <w:rsid w:val="00727A8E"/>
    <w:rsid w:val="00732104"/>
    <w:rsid w:val="007559CC"/>
    <w:rsid w:val="00757D56"/>
    <w:rsid w:val="00763912"/>
    <w:rsid w:val="00765EDD"/>
    <w:rsid w:val="00774E44"/>
    <w:rsid w:val="00785258"/>
    <w:rsid w:val="00791F02"/>
    <w:rsid w:val="0079324A"/>
    <w:rsid w:val="00794A89"/>
    <w:rsid w:val="00794EEE"/>
    <w:rsid w:val="007A0F8B"/>
    <w:rsid w:val="007A176F"/>
    <w:rsid w:val="007A180A"/>
    <w:rsid w:val="007A635E"/>
    <w:rsid w:val="007A70E7"/>
    <w:rsid w:val="007B0A01"/>
    <w:rsid w:val="007B3686"/>
    <w:rsid w:val="007C2C37"/>
    <w:rsid w:val="007C3E81"/>
    <w:rsid w:val="007C42AC"/>
    <w:rsid w:val="007D0F09"/>
    <w:rsid w:val="007D742F"/>
    <w:rsid w:val="007D7593"/>
    <w:rsid w:val="007E0960"/>
    <w:rsid w:val="007E4E4F"/>
    <w:rsid w:val="007F04BF"/>
    <w:rsid w:val="007F0C8B"/>
    <w:rsid w:val="007F177C"/>
    <w:rsid w:val="007F5037"/>
    <w:rsid w:val="007F555B"/>
    <w:rsid w:val="007F5F65"/>
    <w:rsid w:val="00801502"/>
    <w:rsid w:val="00803217"/>
    <w:rsid w:val="008038A9"/>
    <w:rsid w:val="00803D58"/>
    <w:rsid w:val="00804AAB"/>
    <w:rsid w:val="008063E1"/>
    <w:rsid w:val="008068A2"/>
    <w:rsid w:val="008103BA"/>
    <w:rsid w:val="008105A0"/>
    <w:rsid w:val="00814437"/>
    <w:rsid w:val="008253A4"/>
    <w:rsid w:val="00825A66"/>
    <w:rsid w:val="00836CA4"/>
    <w:rsid w:val="00840930"/>
    <w:rsid w:val="0085184F"/>
    <w:rsid w:val="0085198C"/>
    <w:rsid w:val="00853173"/>
    <w:rsid w:val="00853AC5"/>
    <w:rsid w:val="00861625"/>
    <w:rsid w:val="008617B5"/>
    <w:rsid w:val="00866598"/>
    <w:rsid w:val="00870828"/>
    <w:rsid w:val="008714D9"/>
    <w:rsid w:val="0088080B"/>
    <w:rsid w:val="00882394"/>
    <w:rsid w:val="00885B01"/>
    <w:rsid w:val="008906E4"/>
    <w:rsid w:val="00890CD0"/>
    <w:rsid w:val="008914AF"/>
    <w:rsid w:val="008959B1"/>
    <w:rsid w:val="008A316B"/>
    <w:rsid w:val="008A570D"/>
    <w:rsid w:val="008B07D7"/>
    <w:rsid w:val="008B272E"/>
    <w:rsid w:val="008B3CE3"/>
    <w:rsid w:val="008B5053"/>
    <w:rsid w:val="008B557F"/>
    <w:rsid w:val="008B5D57"/>
    <w:rsid w:val="008C2344"/>
    <w:rsid w:val="008C2B83"/>
    <w:rsid w:val="008C5930"/>
    <w:rsid w:val="008C5D94"/>
    <w:rsid w:val="008C688F"/>
    <w:rsid w:val="008D0CCF"/>
    <w:rsid w:val="008D6097"/>
    <w:rsid w:val="008E4F2C"/>
    <w:rsid w:val="008E6CC2"/>
    <w:rsid w:val="008E6CF3"/>
    <w:rsid w:val="008F15EE"/>
    <w:rsid w:val="008F202C"/>
    <w:rsid w:val="008F4541"/>
    <w:rsid w:val="008F5B43"/>
    <w:rsid w:val="008F5FDB"/>
    <w:rsid w:val="00902E68"/>
    <w:rsid w:val="00912BC6"/>
    <w:rsid w:val="009138F8"/>
    <w:rsid w:val="009146C0"/>
    <w:rsid w:val="0092145D"/>
    <w:rsid w:val="00923694"/>
    <w:rsid w:val="009254B7"/>
    <w:rsid w:val="00930CEE"/>
    <w:rsid w:val="00941FFF"/>
    <w:rsid w:val="00947C39"/>
    <w:rsid w:val="00955691"/>
    <w:rsid w:val="00960889"/>
    <w:rsid w:val="00961157"/>
    <w:rsid w:val="009616B1"/>
    <w:rsid w:val="00965C5B"/>
    <w:rsid w:val="0096684B"/>
    <w:rsid w:val="00966EE2"/>
    <w:rsid w:val="00972C7F"/>
    <w:rsid w:val="00976E46"/>
    <w:rsid w:val="00984773"/>
    <w:rsid w:val="00991ABC"/>
    <w:rsid w:val="009B4FB4"/>
    <w:rsid w:val="009C0C39"/>
    <w:rsid w:val="009C2750"/>
    <w:rsid w:val="009D01F9"/>
    <w:rsid w:val="009D1805"/>
    <w:rsid w:val="009E1A09"/>
    <w:rsid w:val="009F02E1"/>
    <w:rsid w:val="009F39C0"/>
    <w:rsid w:val="009F3A63"/>
    <w:rsid w:val="00A02545"/>
    <w:rsid w:val="00A025E6"/>
    <w:rsid w:val="00A05340"/>
    <w:rsid w:val="00A05555"/>
    <w:rsid w:val="00A06D89"/>
    <w:rsid w:val="00A16278"/>
    <w:rsid w:val="00A17B64"/>
    <w:rsid w:val="00A2029C"/>
    <w:rsid w:val="00A228D4"/>
    <w:rsid w:val="00A35790"/>
    <w:rsid w:val="00A42817"/>
    <w:rsid w:val="00A45A89"/>
    <w:rsid w:val="00A47F12"/>
    <w:rsid w:val="00A502E6"/>
    <w:rsid w:val="00A61E70"/>
    <w:rsid w:val="00A66DE2"/>
    <w:rsid w:val="00A70227"/>
    <w:rsid w:val="00A70403"/>
    <w:rsid w:val="00A72CAA"/>
    <w:rsid w:val="00A72EEA"/>
    <w:rsid w:val="00A778CE"/>
    <w:rsid w:val="00A847D3"/>
    <w:rsid w:val="00A84CAA"/>
    <w:rsid w:val="00A853AB"/>
    <w:rsid w:val="00A86262"/>
    <w:rsid w:val="00A922FC"/>
    <w:rsid w:val="00AA0FEE"/>
    <w:rsid w:val="00AA1313"/>
    <w:rsid w:val="00AA3772"/>
    <w:rsid w:val="00AA6059"/>
    <w:rsid w:val="00AB0B06"/>
    <w:rsid w:val="00AB106E"/>
    <w:rsid w:val="00AB2224"/>
    <w:rsid w:val="00AB40CE"/>
    <w:rsid w:val="00AB48C4"/>
    <w:rsid w:val="00AB5C3E"/>
    <w:rsid w:val="00AB7D14"/>
    <w:rsid w:val="00AC26AF"/>
    <w:rsid w:val="00AC365F"/>
    <w:rsid w:val="00AC36D6"/>
    <w:rsid w:val="00AC5425"/>
    <w:rsid w:val="00AC605D"/>
    <w:rsid w:val="00AC60FE"/>
    <w:rsid w:val="00AC77AD"/>
    <w:rsid w:val="00AD19BE"/>
    <w:rsid w:val="00AD3214"/>
    <w:rsid w:val="00AD503F"/>
    <w:rsid w:val="00AD7240"/>
    <w:rsid w:val="00AD792B"/>
    <w:rsid w:val="00AE05D3"/>
    <w:rsid w:val="00AE2286"/>
    <w:rsid w:val="00AE355A"/>
    <w:rsid w:val="00AF0EB1"/>
    <w:rsid w:val="00AF16E1"/>
    <w:rsid w:val="00AF1F9F"/>
    <w:rsid w:val="00AF2E3E"/>
    <w:rsid w:val="00AF60C1"/>
    <w:rsid w:val="00B148DD"/>
    <w:rsid w:val="00B14A74"/>
    <w:rsid w:val="00B2472A"/>
    <w:rsid w:val="00B2681C"/>
    <w:rsid w:val="00B3534C"/>
    <w:rsid w:val="00B567F6"/>
    <w:rsid w:val="00B56DB8"/>
    <w:rsid w:val="00B56DF3"/>
    <w:rsid w:val="00B57A5C"/>
    <w:rsid w:val="00B606C0"/>
    <w:rsid w:val="00B61328"/>
    <w:rsid w:val="00B6185B"/>
    <w:rsid w:val="00B638EB"/>
    <w:rsid w:val="00B63DED"/>
    <w:rsid w:val="00B65755"/>
    <w:rsid w:val="00B753E7"/>
    <w:rsid w:val="00B75CDB"/>
    <w:rsid w:val="00B80158"/>
    <w:rsid w:val="00B8552D"/>
    <w:rsid w:val="00B86AF3"/>
    <w:rsid w:val="00B9309B"/>
    <w:rsid w:val="00BA1F40"/>
    <w:rsid w:val="00BA2D25"/>
    <w:rsid w:val="00BA4820"/>
    <w:rsid w:val="00BA5742"/>
    <w:rsid w:val="00BB05FA"/>
    <w:rsid w:val="00BB51BA"/>
    <w:rsid w:val="00BB5B10"/>
    <w:rsid w:val="00BC0BF7"/>
    <w:rsid w:val="00BC5059"/>
    <w:rsid w:val="00BC56D6"/>
    <w:rsid w:val="00BC76D7"/>
    <w:rsid w:val="00BD6C36"/>
    <w:rsid w:val="00BE399E"/>
    <w:rsid w:val="00BF0917"/>
    <w:rsid w:val="00BF0B23"/>
    <w:rsid w:val="00BF1775"/>
    <w:rsid w:val="00BF201D"/>
    <w:rsid w:val="00BF403A"/>
    <w:rsid w:val="00C0490B"/>
    <w:rsid w:val="00C04F21"/>
    <w:rsid w:val="00C07904"/>
    <w:rsid w:val="00C121AF"/>
    <w:rsid w:val="00C14C80"/>
    <w:rsid w:val="00C16515"/>
    <w:rsid w:val="00C16D9D"/>
    <w:rsid w:val="00C17A84"/>
    <w:rsid w:val="00C20676"/>
    <w:rsid w:val="00C20892"/>
    <w:rsid w:val="00C27853"/>
    <w:rsid w:val="00C355A5"/>
    <w:rsid w:val="00C404F8"/>
    <w:rsid w:val="00C41DB4"/>
    <w:rsid w:val="00C423A9"/>
    <w:rsid w:val="00C43B64"/>
    <w:rsid w:val="00C46A76"/>
    <w:rsid w:val="00C47416"/>
    <w:rsid w:val="00C53EBA"/>
    <w:rsid w:val="00C53F37"/>
    <w:rsid w:val="00C540C5"/>
    <w:rsid w:val="00C5499A"/>
    <w:rsid w:val="00C6206B"/>
    <w:rsid w:val="00C62A0F"/>
    <w:rsid w:val="00C64028"/>
    <w:rsid w:val="00C64A22"/>
    <w:rsid w:val="00C65E6F"/>
    <w:rsid w:val="00C66214"/>
    <w:rsid w:val="00C82862"/>
    <w:rsid w:val="00C84E4D"/>
    <w:rsid w:val="00C86CB3"/>
    <w:rsid w:val="00C93BEC"/>
    <w:rsid w:val="00C95A9A"/>
    <w:rsid w:val="00CA2FD0"/>
    <w:rsid w:val="00CA3013"/>
    <w:rsid w:val="00CB289F"/>
    <w:rsid w:val="00CB626D"/>
    <w:rsid w:val="00CB63EF"/>
    <w:rsid w:val="00CC03E9"/>
    <w:rsid w:val="00CC1CC2"/>
    <w:rsid w:val="00CC46BB"/>
    <w:rsid w:val="00CD5181"/>
    <w:rsid w:val="00CD7485"/>
    <w:rsid w:val="00CE2360"/>
    <w:rsid w:val="00CE236C"/>
    <w:rsid w:val="00CE26EB"/>
    <w:rsid w:val="00CF0047"/>
    <w:rsid w:val="00D22895"/>
    <w:rsid w:val="00D25C8D"/>
    <w:rsid w:val="00D33C84"/>
    <w:rsid w:val="00D3404A"/>
    <w:rsid w:val="00D35C9F"/>
    <w:rsid w:val="00D41EE3"/>
    <w:rsid w:val="00D4354E"/>
    <w:rsid w:val="00D43F69"/>
    <w:rsid w:val="00D47A12"/>
    <w:rsid w:val="00D500D6"/>
    <w:rsid w:val="00D501AD"/>
    <w:rsid w:val="00D50F79"/>
    <w:rsid w:val="00D5454B"/>
    <w:rsid w:val="00D574A8"/>
    <w:rsid w:val="00D62F55"/>
    <w:rsid w:val="00D721DD"/>
    <w:rsid w:val="00D73957"/>
    <w:rsid w:val="00D8395C"/>
    <w:rsid w:val="00D86B49"/>
    <w:rsid w:val="00D87B36"/>
    <w:rsid w:val="00D910AA"/>
    <w:rsid w:val="00D92B92"/>
    <w:rsid w:val="00D95F5B"/>
    <w:rsid w:val="00D97223"/>
    <w:rsid w:val="00D97DBE"/>
    <w:rsid w:val="00DA028F"/>
    <w:rsid w:val="00DB0363"/>
    <w:rsid w:val="00DB0EE4"/>
    <w:rsid w:val="00DC28E6"/>
    <w:rsid w:val="00DC6652"/>
    <w:rsid w:val="00DC79E8"/>
    <w:rsid w:val="00DD55F0"/>
    <w:rsid w:val="00DD7BB2"/>
    <w:rsid w:val="00DE1B8E"/>
    <w:rsid w:val="00DE2FD9"/>
    <w:rsid w:val="00DE7F3C"/>
    <w:rsid w:val="00DF00FA"/>
    <w:rsid w:val="00DF043C"/>
    <w:rsid w:val="00DF57D8"/>
    <w:rsid w:val="00DF5AE2"/>
    <w:rsid w:val="00DF6F6D"/>
    <w:rsid w:val="00E032C5"/>
    <w:rsid w:val="00E05D47"/>
    <w:rsid w:val="00E11685"/>
    <w:rsid w:val="00E20AE4"/>
    <w:rsid w:val="00E22F0F"/>
    <w:rsid w:val="00E23DEC"/>
    <w:rsid w:val="00E24C6A"/>
    <w:rsid w:val="00E25811"/>
    <w:rsid w:val="00E32F85"/>
    <w:rsid w:val="00E331EE"/>
    <w:rsid w:val="00E33534"/>
    <w:rsid w:val="00E36FD8"/>
    <w:rsid w:val="00E37380"/>
    <w:rsid w:val="00E43D46"/>
    <w:rsid w:val="00E465C4"/>
    <w:rsid w:val="00E63560"/>
    <w:rsid w:val="00E63F64"/>
    <w:rsid w:val="00E64B43"/>
    <w:rsid w:val="00E6658E"/>
    <w:rsid w:val="00E667E5"/>
    <w:rsid w:val="00E74623"/>
    <w:rsid w:val="00E80E3D"/>
    <w:rsid w:val="00E86D42"/>
    <w:rsid w:val="00E870B8"/>
    <w:rsid w:val="00E92D0E"/>
    <w:rsid w:val="00EA1019"/>
    <w:rsid w:val="00EA3B29"/>
    <w:rsid w:val="00EA5B80"/>
    <w:rsid w:val="00EA6B94"/>
    <w:rsid w:val="00EB2DD4"/>
    <w:rsid w:val="00EB3D9C"/>
    <w:rsid w:val="00EB7421"/>
    <w:rsid w:val="00EC1B07"/>
    <w:rsid w:val="00EC36F5"/>
    <w:rsid w:val="00EC5A4D"/>
    <w:rsid w:val="00ED0DEA"/>
    <w:rsid w:val="00ED4B1A"/>
    <w:rsid w:val="00ED73C4"/>
    <w:rsid w:val="00EE4D84"/>
    <w:rsid w:val="00EE57B6"/>
    <w:rsid w:val="00F05F4F"/>
    <w:rsid w:val="00F145DA"/>
    <w:rsid w:val="00F165B2"/>
    <w:rsid w:val="00F20B48"/>
    <w:rsid w:val="00F21349"/>
    <w:rsid w:val="00F24DEA"/>
    <w:rsid w:val="00F258BA"/>
    <w:rsid w:val="00F27E9C"/>
    <w:rsid w:val="00F37228"/>
    <w:rsid w:val="00F41F41"/>
    <w:rsid w:val="00F46918"/>
    <w:rsid w:val="00F46DDE"/>
    <w:rsid w:val="00F526D7"/>
    <w:rsid w:val="00F52804"/>
    <w:rsid w:val="00F655ED"/>
    <w:rsid w:val="00F671C7"/>
    <w:rsid w:val="00F7033C"/>
    <w:rsid w:val="00F72575"/>
    <w:rsid w:val="00F735DA"/>
    <w:rsid w:val="00F86AD5"/>
    <w:rsid w:val="00F9182B"/>
    <w:rsid w:val="00F961FC"/>
    <w:rsid w:val="00F96D0D"/>
    <w:rsid w:val="00F976AD"/>
    <w:rsid w:val="00FA136D"/>
    <w:rsid w:val="00FA6461"/>
    <w:rsid w:val="00FB0C43"/>
    <w:rsid w:val="00FD1292"/>
    <w:rsid w:val="00FD35A9"/>
    <w:rsid w:val="00FD46C6"/>
    <w:rsid w:val="00FD578E"/>
    <w:rsid w:val="00FE038F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F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6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54E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54EA"/>
    <w:rPr>
      <w:rFonts w:ascii="Consolas" w:hAnsi="Consolas"/>
      <w:sz w:val="20"/>
      <w:szCs w:val="20"/>
    </w:rPr>
  </w:style>
  <w:style w:type="character" w:customStyle="1" w:styleId="unresolvedvariable">
    <w:name w:val="unresolvedvariable"/>
    <w:basedOn w:val="DefaultParagraphFont"/>
    <w:rsid w:val="001022EC"/>
  </w:style>
  <w:style w:type="character" w:customStyle="1" w:styleId="Heading6Char">
    <w:name w:val="Heading 6 Char"/>
    <w:basedOn w:val="DefaultParagraphFont"/>
    <w:link w:val="Heading6"/>
    <w:uiPriority w:val="9"/>
    <w:rsid w:val="00F16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9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4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6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45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6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4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2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9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3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68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5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4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6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2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5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2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2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0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2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1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6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3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2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25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0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8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8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8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6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4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5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4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hyperlink" Target="https://jmeter.apache.org/download_jmeter.cgi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localhost:5000/api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7.png"/><Relationship Id="rId13" Type="http://schemas.openxmlformats.org/officeDocument/2006/relationships/image" Target="media/image3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1.png"/><Relationship Id="rId2" Type="http://schemas.openxmlformats.org/officeDocument/2006/relationships/image" Target="media/image3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6.png"/><Relationship Id="rId11" Type="http://schemas.openxmlformats.org/officeDocument/2006/relationships/image" Target="media/image3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2.png"/><Relationship Id="rId4" Type="http://schemas.openxmlformats.org/officeDocument/2006/relationships/image" Target="media/image3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B1B6CA-F76E-4EA7-8125-06F84367C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1</TotalTime>
  <Pages>12</Pages>
  <Words>1436</Words>
  <Characters>819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Automation Exam</vt:lpstr>
    </vt:vector>
  </TitlesOfParts>
  <Company>SoftUni – https://softuni.org</Company>
  <LinksUpToDate>false</LinksUpToDate>
  <CharactersWithSpaces>9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xam</dc:title>
  <dc:subject>Software Development</dc:subject>
  <dc:creator>Software University</dc:creator>
  <cp:keywords>QA; Automation; SoftUni; Programming; Software</cp:keywords>
  <dc:description>© SoftUni – https://softuni.org_x000d_
© Software University – https://softuni.bg_x000d_
_x000d_
Copyrighted document. Unauthorized copy, reproduction or use is not permitted.</dc:description>
  <cp:lastModifiedBy>Duygu Ramadan</cp:lastModifiedBy>
  <cp:revision>62</cp:revision>
  <cp:lastPrinted>2015-10-26T22:35:00Z</cp:lastPrinted>
  <dcterms:created xsi:type="dcterms:W3CDTF">2024-03-28T06:28:00Z</dcterms:created>
  <dcterms:modified xsi:type="dcterms:W3CDTF">2024-10-13T09:08:00Z</dcterms:modified>
  <cp:category>QA Automation Course @ SoftUni</cp:category>
</cp:coreProperties>
</file>